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FD636" w14:textId="6B428785" w:rsidR="00ED6FA8" w:rsidRPr="009013D8" w:rsidRDefault="00ED6FA8" w:rsidP="00ED6FA8">
      <w:pPr>
        <w:pStyle w:val="ad"/>
        <w:rPr>
          <w:rFonts w:eastAsiaTheme="minorEastAsia"/>
          <w:lang w:eastAsia="ja-JP"/>
        </w:rPr>
      </w:pPr>
      <w:r>
        <w:rPr>
          <w:rFonts w:eastAsiaTheme="minorEastAsia" w:hint="eastAsia"/>
          <w:lang w:eastAsia="ja-JP"/>
        </w:rPr>
        <w:t>O</w:t>
      </w:r>
      <w:r>
        <w:rPr>
          <w:rFonts w:eastAsiaTheme="minorEastAsia"/>
          <w:lang w:eastAsia="ja-JP"/>
        </w:rPr>
        <w:t xml:space="preserve">rganized Session </w:t>
      </w:r>
      <w:r w:rsidR="00743CE7">
        <w:rPr>
          <w:rFonts w:eastAsiaTheme="minorEastAsia"/>
          <w:lang w:eastAsia="ja-JP"/>
        </w:rPr>
        <w:t>10</w:t>
      </w:r>
    </w:p>
    <w:p w14:paraId="162EF1C3" w14:textId="71A1CA10" w:rsidR="001B3BBA" w:rsidRPr="00953A8C" w:rsidRDefault="00743CE7" w:rsidP="00B822D4">
      <w:pPr>
        <w:pStyle w:val="ad"/>
      </w:pPr>
      <w:r w:rsidRPr="00743CE7">
        <w:t>Robotics and Sensing Technology for Smart Vineyards and Orchards</w:t>
      </w:r>
    </w:p>
    <w:p w14:paraId="21FD9617" w14:textId="0ABC7174" w:rsidR="001B3BBA" w:rsidRPr="00953A8C" w:rsidRDefault="008208F6" w:rsidP="003C2653">
      <w:pPr>
        <w:pStyle w:val="Author"/>
      </w:pPr>
      <w:proofErr w:type="spellStart"/>
      <w:r>
        <w:rPr>
          <w:lang w:eastAsia="ja-JP"/>
        </w:rPr>
        <w:t>Liangliang</w:t>
      </w:r>
      <w:proofErr w:type="spellEnd"/>
      <w:r>
        <w:rPr>
          <w:lang w:eastAsia="ja-JP"/>
        </w:rPr>
        <w:t xml:space="preserve"> YANG</w:t>
      </w:r>
      <w:r w:rsidR="0068655E" w:rsidRPr="00953A8C">
        <w:rPr>
          <w:rFonts w:hint="eastAsia"/>
          <w:vertAlign w:val="superscript"/>
          <w:lang w:eastAsia="ja-JP"/>
        </w:rPr>
        <w:t xml:space="preserve"> </w:t>
      </w:r>
      <w:r w:rsidR="008742AB" w:rsidRPr="00953A8C">
        <w:rPr>
          <w:rFonts w:eastAsiaTheme="minorEastAsia"/>
          <w:vertAlign w:val="superscript"/>
          <w:lang w:eastAsia="ja-JP"/>
        </w:rPr>
        <w:t>1</w:t>
      </w:r>
      <w:r w:rsidR="0068655E" w:rsidRPr="00953A8C">
        <w:rPr>
          <w:vertAlign w:val="superscript"/>
        </w:rPr>
        <w:t>*</w:t>
      </w:r>
      <w:r w:rsidR="001B3BBA" w:rsidRPr="00953A8C">
        <w:t xml:space="preserve">, </w:t>
      </w:r>
      <w:proofErr w:type="spellStart"/>
      <w:r>
        <w:t>Longsheng</w:t>
      </w:r>
      <w:proofErr w:type="spellEnd"/>
      <w:r>
        <w:t xml:space="preserve"> FU</w:t>
      </w:r>
      <w:r w:rsidR="0068655E" w:rsidRPr="00953A8C">
        <w:rPr>
          <w:vertAlign w:val="superscript"/>
        </w:rPr>
        <w:t xml:space="preserve"> </w:t>
      </w:r>
      <w:r>
        <w:rPr>
          <w:vertAlign w:val="superscript"/>
        </w:rPr>
        <w:t>2</w:t>
      </w:r>
    </w:p>
    <w:p w14:paraId="1873B870" w14:textId="1479A81F" w:rsidR="001B3BBA" w:rsidRPr="00953A8C" w:rsidRDefault="008742AB" w:rsidP="009C65F6">
      <w:pPr>
        <w:pStyle w:val="Affiliation"/>
        <w:rPr>
          <w:sz w:val="18"/>
          <w:szCs w:val="18"/>
        </w:rPr>
      </w:pPr>
      <w:r w:rsidRPr="00953A8C">
        <w:rPr>
          <w:rFonts w:eastAsiaTheme="minorEastAsia"/>
          <w:sz w:val="18"/>
          <w:szCs w:val="18"/>
          <w:vertAlign w:val="superscript"/>
          <w:lang w:eastAsia="ja-JP"/>
        </w:rPr>
        <w:t>1</w:t>
      </w:r>
      <w:r w:rsidR="0068655E" w:rsidRPr="00953A8C">
        <w:rPr>
          <w:sz w:val="18"/>
          <w:szCs w:val="18"/>
        </w:rPr>
        <w:t xml:space="preserve"> </w:t>
      </w:r>
      <w:r w:rsidR="008208F6">
        <w:rPr>
          <w:sz w:val="18"/>
          <w:szCs w:val="18"/>
        </w:rPr>
        <w:t>Faculty of Engineering</w:t>
      </w:r>
      <w:r w:rsidR="00BD7605">
        <w:rPr>
          <w:sz w:val="18"/>
          <w:szCs w:val="18"/>
        </w:rPr>
        <w:t>,</w:t>
      </w:r>
      <w:r w:rsidR="007C0E2E">
        <w:rPr>
          <w:sz w:val="18"/>
          <w:szCs w:val="18"/>
        </w:rPr>
        <w:t xml:space="preserve"> </w:t>
      </w:r>
      <w:r w:rsidR="008208F6">
        <w:rPr>
          <w:sz w:val="18"/>
          <w:szCs w:val="18"/>
        </w:rPr>
        <w:t xml:space="preserve">Kitami Institute of </w:t>
      </w:r>
      <w:r w:rsidR="00517EE1">
        <w:rPr>
          <w:sz w:val="18"/>
          <w:szCs w:val="18"/>
        </w:rPr>
        <w:t>Technology</w:t>
      </w:r>
      <w:r w:rsidR="00BD7605">
        <w:rPr>
          <w:sz w:val="18"/>
          <w:szCs w:val="18"/>
        </w:rPr>
        <w:t>, Japan</w:t>
      </w:r>
      <w:r w:rsidR="009C65F6">
        <w:rPr>
          <w:sz w:val="18"/>
          <w:szCs w:val="18"/>
        </w:rPr>
        <w:br/>
      </w:r>
      <w:r w:rsidR="00010D4E">
        <w:rPr>
          <w:rFonts w:eastAsiaTheme="minorEastAsia"/>
          <w:sz w:val="18"/>
          <w:szCs w:val="18"/>
          <w:vertAlign w:val="superscript"/>
          <w:lang w:eastAsia="ja-JP"/>
        </w:rPr>
        <w:t>2</w:t>
      </w:r>
      <w:r w:rsidR="009C65F6" w:rsidRPr="00953A8C">
        <w:rPr>
          <w:sz w:val="18"/>
          <w:szCs w:val="18"/>
        </w:rPr>
        <w:t xml:space="preserve"> </w:t>
      </w:r>
      <w:r w:rsidR="00010D4E" w:rsidRPr="00010D4E">
        <w:rPr>
          <w:sz w:val="18"/>
          <w:szCs w:val="18"/>
        </w:rPr>
        <w:t>College of Mechanical and Electronic Engineering</w:t>
      </w:r>
      <w:r w:rsidR="009C65F6">
        <w:rPr>
          <w:sz w:val="18"/>
          <w:szCs w:val="18"/>
        </w:rPr>
        <w:t xml:space="preserve">, </w:t>
      </w:r>
      <w:r w:rsidR="00010D4E" w:rsidRPr="00010D4E">
        <w:rPr>
          <w:sz w:val="18"/>
          <w:szCs w:val="18"/>
        </w:rPr>
        <w:t>Northwest A&amp;F</w:t>
      </w:r>
      <w:r w:rsidR="00010D4E">
        <w:rPr>
          <w:sz w:val="18"/>
          <w:szCs w:val="18"/>
        </w:rPr>
        <w:t xml:space="preserve"> University</w:t>
      </w:r>
      <w:r w:rsidR="009C65F6">
        <w:rPr>
          <w:sz w:val="18"/>
          <w:szCs w:val="18"/>
        </w:rPr>
        <w:t>, China</w:t>
      </w:r>
    </w:p>
    <w:p w14:paraId="4323300B" w14:textId="0755681A" w:rsidR="00F53C58" w:rsidRPr="00953A8C" w:rsidRDefault="00F53C58" w:rsidP="00B30E65">
      <w:pPr>
        <w:pStyle w:val="Affiliation"/>
        <w:rPr>
          <w:sz w:val="18"/>
          <w:szCs w:val="18"/>
        </w:rPr>
      </w:pPr>
      <w:r w:rsidRPr="00953A8C">
        <w:rPr>
          <w:sz w:val="18"/>
          <w:szCs w:val="18"/>
        </w:rPr>
        <w:t xml:space="preserve">* Corresponding </w:t>
      </w:r>
      <w:r w:rsidR="008C286B" w:rsidRPr="00953A8C">
        <w:rPr>
          <w:sz w:val="18"/>
          <w:szCs w:val="18"/>
        </w:rPr>
        <w:t>organizer</w:t>
      </w:r>
      <w:r w:rsidRPr="00953A8C">
        <w:rPr>
          <w:sz w:val="18"/>
          <w:szCs w:val="18"/>
        </w:rPr>
        <w:t>. Email:</w:t>
      </w:r>
      <w:r w:rsidR="007C0E2E">
        <w:rPr>
          <w:sz w:val="18"/>
          <w:szCs w:val="18"/>
        </w:rPr>
        <w:t xml:space="preserve"> </w:t>
      </w:r>
      <w:r w:rsidR="008208F6">
        <w:rPr>
          <w:sz w:val="18"/>
          <w:szCs w:val="18"/>
        </w:rPr>
        <w:t>yang@mail.kitami-it.ac.jp</w:t>
      </w:r>
    </w:p>
    <w:p w14:paraId="62BFE0B5" w14:textId="77777777" w:rsidR="00253093" w:rsidRDefault="00253093" w:rsidP="00253093">
      <w:pPr>
        <w:pStyle w:val="Abstract"/>
      </w:pPr>
    </w:p>
    <w:p w14:paraId="775FB4F4" w14:textId="0DD5EBB3" w:rsidR="00253093" w:rsidRDefault="00253093" w:rsidP="00253093">
      <w:pPr>
        <w:pStyle w:val="Abstract"/>
      </w:pPr>
      <w:r w:rsidRPr="00953A8C">
        <w:t xml:space="preserve">Concept of </w:t>
      </w:r>
      <w:r>
        <w:t>O</w:t>
      </w:r>
      <w:r w:rsidRPr="00953A8C">
        <w:t xml:space="preserve">rganized Session </w:t>
      </w:r>
    </w:p>
    <w:p w14:paraId="05C8BE53" w14:textId="77777777" w:rsidR="00D029A6" w:rsidRPr="00953A8C" w:rsidRDefault="00D029A6" w:rsidP="008E32B4">
      <w:pPr>
        <w:pStyle w:val="Abstract"/>
        <w:sectPr w:rsidR="00D029A6" w:rsidRPr="00953A8C" w:rsidSect="009F7BA4">
          <w:headerReference w:type="default" r:id="rId8"/>
          <w:footerReference w:type="even" r:id="rId9"/>
          <w:footerReference w:type="default" r:id="rId10"/>
          <w:pgSz w:w="11907" w:h="16839" w:code="9"/>
          <w:pgMar w:top="1134" w:right="1134" w:bottom="1134" w:left="1134" w:header="567" w:footer="567" w:gutter="0"/>
          <w:cols w:space="708"/>
          <w:docGrid w:linePitch="360"/>
        </w:sectPr>
      </w:pPr>
    </w:p>
    <w:p w14:paraId="0D7F7A76" w14:textId="118BB54C" w:rsidR="00714D12" w:rsidRPr="00714D12" w:rsidRDefault="00714D12" w:rsidP="00714D12">
      <w:pPr>
        <w:pStyle w:val="a1"/>
        <w:rPr>
          <w:rFonts w:eastAsiaTheme="minorEastAsia"/>
          <w:sz w:val="20"/>
          <w:szCs w:val="20"/>
          <w:lang w:eastAsia="ja-JP"/>
        </w:rPr>
      </w:pPr>
      <w:r w:rsidRPr="00714D12">
        <w:rPr>
          <w:rFonts w:eastAsiaTheme="minorEastAsia"/>
          <w:sz w:val="20"/>
          <w:szCs w:val="20"/>
          <w:lang w:eastAsia="ja-JP"/>
        </w:rPr>
        <w:t>Research on smart agriculture, such as robotization and sensing technology, ha</w:t>
      </w:r>
      <w:r>
        <w:rPr>
          <w:rFonts w:eastAsiaTheme="minorEastAsia"/>
          <w:sz w:val="20"/>
          <w:szCs w:val="20"/>
          <w:lang w:eastAsia="ja-JP"/>
        </w:rPr>
        <w:t>s</w:t>
      </w:r>
      <w:r w:rsidRPr="00714D12">
        <w:rPr>
          <w:rFonts w:eastAsiaTheme="minorEastAsia"/>
          <w:sz w:val="20"/>
          <w:szCs w:val="20"/>
          <w:lang w:eastAsia="ja-JP"/>
        </w:rPr>
        <w:t xml:space="preserve"> been conducted mainly in paddy and crop fields. On the other hand, smart agriculture has not progressed in vineyards and orchards because </w:t>
      </w:r>
      <w:r>
        <w:rPr>
          <w:rFonts w:eastAsiaTheme="minorEastAsia"/>
          <w:sz w:val="20"/>
          <w:szCs w:val="20"/>
          <w:lang w:eastAsia="ja-JP"/>
        </w:rPr>
        <w:t>fruit products</w:t>
      </w:r>
      <w:r w:rsidRPr="00714D12">
        <w:rPr>
          <w:rFonts w:eastAsiaTheme="minorEastAsia"/>
          <w:sz w:val="20"/>
          <w:szCs w:val="20"/>
          <w:lang w:eastAsia="ja-JP"/>
        </w:rPr>
        <w:t xml:space="preserve"> in</w:t>
      </w:r>
      <w:r>
        <w:rPr>
          <w:rFonts w:eastAsiaTheme="minorEastAsia"/>
          <w:sz w:val="20"/>
          <w:szCs w:val="20"/>
          <w:lang w:eastAsia="ja-JP"/>
        </w:rPr>
        <w:t xml:space="preserve"> vineyards and orchards</w:t>
      </w:r>
      <w:r w:rsidRPr="00714D12">
        <w:rPr>
          <w:rFonts w:eastAsiaTheme="minorEastAsia"/>
          <w:sz w:val="20"/>
          <w:szCs w:val="20"/>
          <w:lang w:eastAsia="ja-JP"/>
        </w:rPr>
        <w:t xml:space="preserve"> </w:t>
      </w:r>
      <w:r>
        <w:rPr>
          <w:rFonts w:eastAsiaTheme="minorEastAsia"/>
          <w:sz w:val="20"/>
          <w:szCs w:val="20"/>
          <w:lang w:eastAsia="ja-JP"/>
        </w:rPr>
        <w:t>were not the principal food,</w:t>
      </w:r>
      <w:r w:rsidRPr="00714D12">
        <w:rPr>
          <w:rFonts w:eastAsiaTheme="minorEastAsia"/>
          <w:sz w:val="20"/>
          <w:szCs w:val="20"/>
          <w:lang w:eastAsia="ja-JP"/>
        </w:rPr>
        <w:t xml:space="preserve"> therefore </w:t>
      </w:r>
      <w:r w:rsidR="008208F6">
        <w:rPr>
          <w:rFonts w:eastAsiaTheme="minorEastAsia"/>
          <w:sz w:val="20"/>
          <w:szCs w:val="20"/>
          <w:lang w:eastAsia="ja-JP"/>
        </w:rPr>
        <w:t xml:space="preserve">less </w:t>
      </w:r>
      <w:r w:rsidRPr="00714D12">
        <w:rPr>
          <w:rFonts w:eastAsiaTheme="minorEastAsia"/>
          <w:sz w:val="20"/>
          <w:szCs w:val="20"/>
          <w:lang w:eastAsia="ja-JP"/>
        </w:rPr>
        <w:t>research has not been conducted on these fields.</w:t>
      </w:r>
      <w:r w:rsidRPr="00714D12">
        <w:rPr>
          <w:rFonts w:eastAsiaTheme="minorEastAsia"/>
          <w:sz w:val="20"/>
          <w:szCs w:val="20"/>
          <w:lang w:eastAsia="ja-JP"/>
        </w:rPr>
        <w:t xml:space="preserve">　</w:t>
      </w:r>
      <w:r w:rsidRPr="00714D12">
        <w:rPr>
          <w:rFonts w:eastAsiaTheme="minorEastAsia"/>
          <w:sz w:val="20"/>
          <w:szCs w:val="20"/>
          <w:lang w:eastAsia="ja-JP"/>
        </w:rPr>
        <w:t xml:space="preserve">However, </w:t>
      </w:r>
      <w:r>
        <w:rPr>
          <w:rFonts w:eastAsiaTheme="minorEastAsia"/>
          <w:sz w:val="20"/>
          <w:szCs w:val="20"/>
          <w:lang w:eastAsia="ja-JP"/>
        </w:rPr>
        <w:t xml:space="preserve">fruit </w:t>
      </w:r>
      <w:r w:rsidRPr="00714D12">
        <w:rPr>
          <w:rFonts w:eastAsiaTheme="minorEastAsia"/>
          <w:sz w:val="20"/>
          <w:szCs w:val="20"/>
          <w:lang w:eastAsia="ja-JP"/>
        </w:rPr>
        <w:t>products have become more popular, as the demand</w:t>
      </w:r>
      <w:r w:rsidR="008208F6">
        <w:rPr>
          <w:rFonts w:eastAsiaTheme="minorEastAsia"/>
          <w:sz w:val="20"/>
          <w:szCs w:val="20"/>
          <w:lang w:eastAsia="ja-JP"/>
        </w:rPr>
        <w:t>s</w:t>
      </w:r>
      <w:r w:rsidRPr="00714D12">
        <w:rPr>
          <w:rFonts w:eastAsiaTheme="minorEastAsia"/>
          <w:sz w:val="20"/>
          <w:szCs w:val="20"/>
          <w:lang w:eastAsia="ja-JP"/>
        </w:rPr>
        <w:t xml:space="preserve"> for fresh fruits and wine </w:t>
      </w:r>
      <w:r w:rsidR="008208F6">
        <w:rPr>
          <w:rFonts w:eastAsiaTheme="minorEastAsia"/>
          <w:sz w:val="20"/>
          <w:szCs w:val="20"/>
          <w:lang w:eastAsia="ja-JP"/>
        </w:rPr>
        <w:t>are</w:t>
      </w:r>
      <w:r w:rsidRPr="00714D12">
        <w:rPr>
          <w:rFonts w:eastAsiaTheme="minorEastAsia"/>
          <w:sz w:val="20"/>
          <w:szCs w:val="20"/>
          <w:lang w:eastAsia="ja-JP"/>
        </w:rPr>
        <w:t xml:space="preserve"> increasing year by year.  Most vineyards and orchards are located in mountainous regions with harsh condition</w:t>
      </w:r>
      <w:r w:rsidR="001E0E89">
        <w:rPr>
          <w:rFonts w:eastAsiaTheme="minorEastAsia"/>
          <w:sz w:val="20"/>
          <w:szCs w:val="20"/>
          <w:lang w:eastAsia="ja-JP"/>
        </w:rPr>
        <w:t>s</w:t>
      </w:r>
      <w:r w:rsidRPr="00714D12">
        <w:rPr>
          <w:rFonts w:eastAsiaTheme="minorEastAsia"/>
          <w:sz w:val="20"/>
          <w:szCs w:val="20"/>
          <w:lang w:eastAsia="ja-JP"/>
        </w:rPr>
        <w:t xml:space="preserve"> and few residents</w:t>
      </w:r>
      <w:r w:rsidR="001E0E89">
        <w:rPr>
          <w:rFonts w:eastAsiaTheme="minorEastAsia"/>
          <w:sz w:val="20"/>
          <w:szCs w:val="20"/>
          <w:lang w:eastAsia="ja-JP"/>
        </w:rPr>
        <w:t>,</w:t>
      </w:r>
      <w:r w:rsidRPr="00714D12">
        <w:rPr>
          <w:rFonts w:eastAsiaTheme="minorEastAsia"/>
          <w:sz w:val="20"/>
          <w:szCs w:val="20"/>
          <w:lang w:eastAsia="ja-JP"/>
        </w:rPr>
        <w:t xml:space="preserve"> and thus </w:t>
      </w:r>
      <w:r w:rsidR="001E0E89">
        <w:rPr>
          <w:rFonts w:eastAsiaTheme="minorEastAsia"/>
          <w:sz w:val="20"/>
          <w:szCs w:val="20"/>
          <w:lang w:eastAsia="ja-JP"/>
        </w:rPr>
        <w:t xml:space="preserve">the </w:t>
      </w:r>
      <w:r w:rsidRPr="00714D12">
        <w:rPr>
          <w:rFonts w:eastAsiaTheme="minorEastAsia"/>
          <w:sz w:val="20"/>
          <w:szCs w:val="20"/>
          <w:lang w:eastAsia="ja-JP"/>
        </w:rPr>
        <w:t xml:space="preserve">labor shortage </w:t>
      </w:r>
      <w:r w:rsidR="001E0E89">
        <w:rPr>
          <w:rFonts w:eastAsiaTheme="minorEastAsia"/>
          <w:sz w:val="20"/>
          <w:szCs w:val="20"/>
          <w:lang w:eastAsia="ja-JP"/>
        </w:rPr>
        <w:t>is a</w:t>
      </w:r>
      <w:r w:rsidRPr="00714D12">
        <w:rPr>
          <w:rFonts w:eastAsiaTheme="minorEastAsia"/>
          <w:sz w:val="20"/>
          <w:szCs w:val="20"/>
          <w:lang w:eastAsia="ja-JP"/>
        </w:rPr>
        <w:t xml:space="preserve"> </w:t>
      </w:r>
      <w:r w:rsidR="001E0E89">
        <w:rPr>
          <w:rFonts w:eastAsiaTheme="minorEastAsia"/>
          <w:sz w:val="20"/>
          <w:szCs w:val="20"/>
          <w:lang w:eastAsia="ja-JP"/>
        </w:rPr>
        <w:t>significant</w:t>
      </w:r>
      <w:r w:rsidRPr="00714D12">
        <w:rPr>
          <w:rFonts w:eastAsiaTheme="minorEastAsia"/>
          <w:sz w:val="20"/>
          <w:szCs w:val="20"/>
          <w:lang w:eastAsia="ja-JP"/>
        </w:rPr>
        <w:t xml:space="preserve"> problem. Smart vineyards and orchards require robotics and sensing technologies that differ from those used in paddy and crop field</w:t>
      </w:r>
      <w:r w:rsidR="00BF668E">
        <w:rPr>
          <w:rFonts w:eastAsiaTheme="minorEastAsia"/>
          <w:sz w:val="20"/>
          <w:szCs w:val="20"/>
          <w:lang w:eastAsia="ja-JP"/>
        </w:rPr>
        <w:t>s</w:t>
      </w:r>
      <w:r w:rsidRPr="00714D12">
        <w:rPr>
          <w:rFonts w:eastAsiaTheme="minorEastAsia"/>
          <w:sz w:val="20"/>
          <w:szCs w:val="20"/>
          <w:lang w:eastAsia="ja-JP"/>
        </w:rPr>
        <w:t xml:space="preserve"> due to the trees and the different tasks involved.</w:t>
      </w:r>
    </w:p>
    <w:p w14:paraId="1D28921E" w14:textId="1D0355C9" w:rsidR="00714D12" w:rsidRPr="00714D12" w:rsidRDefault="00714D12" w:rsidP="00714D12">
      <w:pPr>
        <w:pStyle w:val="a1"/>
        <w:rPr>
          <w:rFonts w:eastAsiaTheme="minorEastAsia"/>
          <w:sz w:val="20"/>
          <w:szCs w:val="20"/>
          <w:lang w:eastAsia="ja-JP"/>
        </w:rPr>
      </w:pPr>
      <w:r w:rsidRPr="00714D12">
        <w:rPr>
          <w:rFonts w:eastAsiaTheme="minorEastAsia"/>
          <w:sz w:val="20"/>
          <w:szCs w:val="20"/>
          <w:lang w:eastAsia="ja-JP"/>
        </w:rPr>
        <w:t>In recent years, a lot of new devices such as high-quality camera</w:t>
      </w:r>
      <w:r w:rsidR="00BF668E">
        <w:rPr>
          <w:rFonts w:eastAsiaTheme="minorEastAsia"/>
          <w:sz w:val="20"/>
          <w:szCs w:val="20"/>
          <w:lang w:eastAsia="ja-JP"/>
        </w:rPr>
        <w:t>s</w:t>
      </w:r>
      <w:r w:rsidRPr="00714D12">
        <w:rPr>
          <w:rFonts w:eastAsiaTheme="minorEastAsia"/>
          <w:sz w:val="20"/>
          <w:szCs w:val="20"/>
          <w:lang w:eastAsia="ja-JP"/>
        </w:rPr>
        <w:t>, hyperspectral camera</w:t>
      </w:r>
      <w:r w:rsidR="00BF668E">
        <w:rPr>
          <w:rFonts w:eastAsiaTheme="minorEastAsia"/>
          <w:sz w:val="20"/>
          <w:szCs w:val="20"/>
          <w:lang w:eastAsia="ja-JP"/>
        </w:rPr>
        <w:t>s</w:t>
      </w:r>
      <w:r w:rsidRPr="00714D12">
        <w:rPr>
          <w:rFonts w:eastAsiaTheme="minorEastAsia"/>
          <w:sz w:val="20"/>
          <w:szCs w:val="20"/>
          <w:lang w:eastAsia="ja-JP"/>
        </w:rPr>
        <w:t>, depth camera</w:t>
      </w:r>
      <w:r w:rsidR="00BF668E">
        <w:rPr>
          <w:rFonts w:eastAsiaTheme="minorEastAsia"/>
          <w:sz w:val="20"/>
          <w:szCs w:val="20"/>
          <w:lang w:eastAsia="ja-JP"/>
        </w:rPr>
        <w:t>s</w:t>
      </w:r>
      <w:r w:rsidRPr="00714D12">
        <w:rPr>
          <w:rFonts w:eastAsiaTheme="minorEastAsia"/>
          <w:sz w:val="20"/>
          <w:szCs w:val="20"/>
          <w:lang w:eastAsia="ja-JP"/>
        </w:rPr>
        <w:t>, and</w:t>
      </w:r>
      <w:r w:rsidR="001E0E89">
        <w:rPr>
          <w:rFonts w:eastAsiaTheme="minorEastAsia"/>
          <w:sz w:val="20"/>
          <w:szCs w:val="20"/>
          <w:lang w:eastAsia="ja-JP"/>
        </w:rPr>
        <w:t xml:space="preserve"> </w:t>
      </w:r>
      <w:r w:rsidRPr="00714D12">
        <w:rPr>
          <w:rFonts w:eastAsiaTheme="minorEastAsia"/>
          <w:sz w:val="20"/>
          <w:szCs w:val="20"/>
          <w:lang w:eastAsia="ja-JP"/>
        </w:rPr>
        <w:t>3D-LiDAR</w:t>
      </w:r>
      <w:r w:rsidR="00BF668E">
        <w:rPr>
          <w:rFonts w:eastAsiaTheme="minorEastAsia"/>
          <w:sz w:val="20"/>
          <w:szCs w:val="20"/>
          <w:lang w:eastAsia="ja-JP"/>
        </w:rPr>
        <w:t>s</w:t>
      </w:r>
      <w:r w:rsidRPr="00714D12">
        <w:rPr>
          <w:rFonts w:eastAsiaTheme="minorEastAsia"/>
          <w:sz w:val="20"/>
          <w:szCs w:val="20"/>
          <w:lang w:eastAsia="ja-JP"/>
        </w:rPr>
        <w:t xml:space="preserve"> have</w:t>
      </w:r>
      <w:r w:rsidR="00BF668E">
        <w:rPr>
          <w:rFonts w:eastAsiaTheme="minorEastAsia"/>
          <w:sz w:val="20"/>
          <w:szCs w:val="20"/>
          <w:lang w:eastAsia="ja-JP"/>
        </w:rPr>
        <w:t xml:space="preserve"> been</w:t>
      </w:r>
      <w:r w:rsidRPr="00714D12">
        <w:rPr>
          <w:rFonts w:eastAsiaTheme="minorEastAsia"/>
          <w:sz w:val="20"/>
          <w:szCs w:val="20"/>
          <w:lang w:eastAsia="ja-JP"/>
        </w:rPr>
        <w:t xml:space="preserve"> widespread and are expected to help improve robotics and sensing technologies. Similarly, new estimation and analysis methods such as machine learning and deep learning are available and are also expected to be applied in the agricultural field. This session focus</w:t>
      </w:r>
      <w:r w:rsidR="001E0E89">
        <w:rPr>
          <w:rFonts w:eastAsiaTheme="minorEastAsia"/>
          <w:sz w:val="20"/>
          <w:szCs w:val="20"/>
          <w:lang w:eastAsia="ja-JP"/>
        </w:rPr>
        <w:t>es</w:t>
      </w:r>
      <w:r w:rsidRPr="00714D12">
        <w:rPr>
          <w:rFonts w:eastAsiaTheme="minorEastAsia"/>
          <w:sz w:val="20"/>
          <w:szCs w:val="20"/>
          <w:lang w:eastAsia="ja-JP"/>
        </w:rPr>
        <w:t xml:space="preserve"> on robotics and sensing technologies using the latest sensors and methods for vineyards and orchards.</w:t>
      </w:r>
    </w:p>
    <w:p w14:paraId="7C238E30" w14:textId="54DC4EA2" w:rsidR="005A05A1" w:rsidRDefault="001B3BBA" w:rsidP="00D5322D">
      <w:pPr>
        <w:pStyle w:val="Keywords"/>
      </w:pPr>
      <w:r w:rsidRPr="00953A8C">
        <w:rPr>
          <w:b/>
        </w:rPr>
        <w:t>Keywords</w:t>
      </w:r>
      <w:r w:rsidR="0066522D" w:rsidRPr="00953A8C">
        <w:rPr>
          <w:b/>
        </w:rPr>
        <w:t>:</w:t>
      </w:r>
      <w:r w:rsidRPr="00953A8C">
        <w:t xml:space="preserve"> </w:t>
      </w:r>
      <w:r w:rsidR="00B072A5">
        <w:t>Autonomous driving</w:t>
      </w:r>
      <w:r w:rsidR="007C0E2E">
        <w:t xml:space="preserve">, </w:t>
      </w:r>
      <w:r w:rsidR="008208F6">
        <w:t>fruits quality</w:t>
      </w:r>
      <w:r w:rsidR="007C0E2E">
        <w:t xml:space="preserve"> </w:t>
      </w:r>
      <w:r w:rsidR="008208F6">
        <w:t xml:space="preserve">detection, </w:t>
      </w:r>
      <w:r w:rsidR="00010D4E">
        <w:t>harvesting</w:t>
      </w:r>
      <w:r w:rsidR="008208F6">
        <w:t xml:space="preserve"> robots, fruits detection.</w:t>
      </w:r>
    </w:p>
    <w:p w14:paraId="5938229A" w14:textId="77777777" w:rsidR="005A05A1" w:rsidRDefault="005A05A1" w:rsidP="00D5322D">
      <w:pPr>
        <w:pStyle w:val="Keywords"/>
      </w:pPr>
    </w:p>
    <w:p w14:paraId="20A4A863" w14:textId="457DE103" w:rsidR="005A05A1" w:rsidRDefault="005A05A1" w:rsidP="00D5322D">
      <w:pPr>
        <w:pStyle w:val="Keywords"/>
      </w:pPr>
    </w:p>
    <w:sectPr w:rsidR="005A05A1" w:rsidSect="008C286B">
      <w:type w:val="continuous"/>
      <w:pgSz w:w="11907" w:h="16839" w:code="9"/>
      <w:pgMar w:top="1134" w:right="1134" w:bottom="1134" w:left="1134" w:header="567" w:footer="567" w:gutter="0"/>
      <w:cols w:space="3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72594" w14:textId="77777777" w:rsidR="00443A8F" w:rsidRDefault="00443A8F" w:rsidP="00B822D4">
      <w:r>
        <w:separator/>
      </w:r>
    </w:p>
  </w:endnote>
  <w:endnote w:type="continuationSeparator" w:id="0">
    <w:p w14:paraId="035D8E77" w14:textId="77777777" w:rsidR="00443A8F" w:rsidRDefault="00443A8F" w:rsidP="00B82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lain Font">
    <w:altName w:val="Times New Roman"/>
    <w:panose1 w:val="00000000000000000000"/>
    <w:charset w:val="00"/>
    <w:family w:val="roman"/>
    <w:notTrueType/>
    <w:pitch w:val="default"/>
    <w:sig w:usb0="00000003" w:usb1="00000000" w:usb2="00000000" w:usb3="00000000" w:csb0="00000001" w:csb1="00000000"/>
  </w:font>
  <w:font w:name="YouYuan">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EE9E" w14:textId="77777777" w:rsidR="001E4F0A" w:rsidRDefault="001E4F0A" w:rsidP="00B822D4">
    <w:pPr>
      <w:pStyle w:val="a9"/>
      <w:rPr>
        <w:rStyle w:val="aa"/>
      </w:rPr>
    </w:pPr>
    <w:r>
      <w:rPr>
        <w:rStyle w:val="aa"/>
      </w:rPr>
      <w:fldChar w:fldCharType="begin"/>
    </w:r>
    <w:r>
      <w:rPr>
        <w:rStyle w:val="aa"/>
      </w:rPr>
      <w:instrText xml:space="preserve">PAGE  </w:instrText>
    </w:r>
    <w:r>
      <w:rPr>
        <w:rStyle w:val="aa"/>
      </w:rPr>
      <w:fldChar w:fldCharType="separate"/>
    </w:r>
    <w:r>
      <w:rPr>
        <w:rStyle w:val="aa"/>
        <w:noProof/>
      </w:rPr>
      <w:t>1</w:t>
    </w:r>
    <w:r>
      <w:rPr>
        <w:rStyle w:val="aa"/>
      </w:rPr>
      <w:fldChar w:fldCharType="end"/>
    </w:r>
  </w:p>
  <w:p w14:paraId="1DF5FC31" w14:textId="77777777" w:rsidR="001E4F0A" w:rsidRDefault="001E4F0A" w:rsidP="00B822D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A04D" w14:textId="2BBBB418" w:rsidR="001E4F0A" w:rsidRPr="00E27F77" w:rsidRDefault="00A300F3" w:rsidP="00E27F77">
    <w:pPr>
      <w:pStyle w:val="a9"/>
      <w:jc w:val="center"/>
      <w:rPr>
        <w:rStyle w:val="aa"/>
      </w:rPr>
    </w:pPr>
    <w:r>
      <w:t>∙</w:t>
    </w:r>
    <w:r w:rsidR="00E27F77" w:rsidRPr="001B3BBA">
      <w:rPr>
        <w:rStyle w:val="aa"/>
      </w:rPr>
      <w:t xml:space="preserve"> </w:t>
    </w:r>
    <w:r w:rsidR="001E4F0A" w:rsidRPr="001B3BBA">
      <w:rPr>
        <w:rStyle w:val="aa"/>
      </w:rPr>
      <w:fldChar w:fldCharType="begin"/>
    </w:r>
    <w:r w:rsidR="001E4F0A" w:rsidRPr="001B3BBA">
      <w:rPr>
        <w:rStyle w:val="aa"/>
      </w:rPr>
      <w:instrText xml:space="preserve">PAGE  </w:instrText>
    </w:r>
    <w:r w:rsidR="001E4F0A" w:rsidRPr="001B3BBA">
      <w:rPr>
        <w:rStyle w:val="aa"/>
      </w:rPr>
      <w:fldChar w:fldCharType="separate"/>
    </w:r>
    <w:r w:rsidR="00BD7605">
      <w:rPr>
        <w:rStyle w:val="aa"/>
        <w:noProof/>
      </w:rPr>
      <w:t>1</w:t>
    </w:r>
    <w:r w:rsidR="001E4F0A" w:rsidRPr="001B3BBA">
      <w:rPr>
        <w:rStyle w:val="aa"/>
      </w:rPr>
      <w:fldChar w:fldCharType="end"/>
    </w:r>
    <w:r w:rsidR="00E27F77">
      <w:rPr>
        <w:rStyle w:val="aa"/>
      </w:rPr>
      <w:t xml:space="preserve"> </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EF372" w14:textId="77777777" w:rsidR="00443A8F" w:rsidRDefault="00443A8F" w:rsidP="00B822D4">
      <w:r>
        <w:separator/>
      </w:r>
    </w:p>
  </w:footnote>
  <w:footnote w:type="continuationSeparator" w:id="0">
    <w:p w14:paraId="742D3478" w14:textId="77777777" w:rsidR="00443A8F" w:rsidRDefault="00443A8F" w:rsidP="00B82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DB777" w14:textId="1A9026BE" w:rsidR="001B3BBA" w:rsidRDefault="00B30E65" w:rsidP="00A32AA8">
    <w:pPr>
      <w:pStyle w:val="a5"/>
      <w:jc w:val="center"/>
    </w:pPr>
    <w:r w:rsidRPr="00B30E65">
      <w:t>The XX CIGR World Congress 2022</w:t>
    </w:r>
    <w:r>
      <w:t xml:space="preserve">, </w:t>
    </w:r>
    <w:r w:rsidR="00A32AA8" w:rsidRPr="00A32AA8">
      <w:t>December 5 - 9, 2022</w:t>
    </w:r>
    <w:r w:rsidR="00A32AA8">
      <w:t>,</w:t>
    </w:r>
    <w:r w:rsidR="00A32AA8" w:rsidRPr="00A32AA8">
      <w:t xml:space="preserve"> Kyoto International Conference Center, Kyoto, Jap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077"/>
    <w:multiLevelType w:val="hybridMultilevel"/>
    <w:tmpl w:val="9A4A90B0"/>
    <w:lvl w:ilvl="0" w:tplc="04090001">
      <w:start w:val="1"/>
      <w:numFmt w:val="bullet"/>
      <w:lvlText w:val=""/>
      <w:lvlJc w:val="left"/>
      <w:pPr>
        <w:tabs>
          <w:tab w:val="num" w:pos="4470"/>
        </w:tabs>
        <w:ind w:left="4470" w:hanging="360"/>
      </w:pPr>
      <w:rPr>
        <w:rFonts w:ascii="Symbol" w:hAnsi="Symbol" w:hint="default"/>
      </w:rPr>
    </w:lvl>
    <w:lvl w:ilvl="1" w:tplc="04090003" w:tentative="1">
      <w:start w:val="1"/>
      <w:numFmt w:val="bullet"/>
      <w:lvlText w:val="o"/>
      <w:lvlJc w:val="left"/>
      <w:pPr>
        <w:tabs>
          <w:tab w:val="num" w:pos="5190"/>
        </w:tabs>
        <w:ind w:left="5190" w:hanging="360"/>
      </w:pPr>
      <w:rPr>
        <w:rFonts w:ascii="Courier New" w:hAnsi="Courier New" w:cs="Courier New" w:hint="default"/>
      </w:rPr>
    </w:lvl>
    <w:lvl w:ilvl="2" w:tplc="04090005" w:tentative="1">
      <w:start w:val="1"/>
      <w:numFmt w:val="bullet"/>
      <w:lvlText w:val=""/>
      <w:lvlJc w:val="left"/>
      <w:pPr>
        <w:tabs>
          <w:tab w:val="num" w:pos="5910"/>
        </w:tabs>
        <w:ind w:left="5910" w:hanging="360"/>
      </w:pPr>
      <w:rPr>
        <w:rFonts w:ascii="Wingdings" w:hAnsi="Wingdings" w:hint="default"/>
      </w:rPr>
    </w:lvl>
    <w:lvl w:ilvl="3" w:tplc="04090001" w:tentative="1">
      <w:start w:val="1"/>
      <w:numFmt w:val="bullet"/>
      <w:lvlText w:val=""/>
      <w:lvlJc w:val="left"/>
      <w:pPr>
        <w:tabs>
          <w:tab w:val="num" w:pos="6630"/>
        </w:tabs>
        <w:ind w:left="6630" w:hanging="360"/>
      </w:pPr>
      <w:rPr>
        <w:rFonts w:ascii="Symbol" w:hAnsi="Symbol" w:hint="default"/>
      </w:rPr>
    </w:lvl>
    <w:lvl w:ilvl="4" w:tplc="04090003" w:tentative="1">
      <w:start w:val="1"/>
      <w:numFmt w:val="bullet"/>
      <w:lvlText w:val="o"/>
      <w:lvlJc w:val="left"/>
      <w:pPr>
        <w:tabs>
          <w:tab w:val="num" w:pos="7350"/>
        </w:tabs>
        <w:ind w:left="7350" w:hanging="360"/>
      </w:pPr>
      <w:rPr>
        <w:rFonts w:ascii="Courier New" w:hAnsi="Courier New" w:cs="Courier New" w:hint="default"/>
      </w:rPr>
    </w:lvl>
    <w:lvl w:ilvl="5" w:tplc="04090005" w:tentative="1">
      <w:start w:val="1"/>
      <w:numFmt w:val="bullet"/>
      <w:lvlText w:val=""/>
      <w:lvlJc w:val="left"/>
      <w:pPr>
        <w:tabs>
          <w:tab w:val="num" w:pos="8070"/>
        </w:tabs>
        <w:ind w:left="8070" w:hanging="360"/>
      </w:pPr>
      <w:rPr>
        <w:rFonts w:ascii="Wingdings" w:hAnsi="Wingdings" w:hint="default"/>
      </w:rPr>
    </w:lvl>
    <w:lvl w:ilvl="6" w:tplc="04090001" w:tentative="1">
      <w:start w:val="1"/>
      <w:numFmt w:val="bullet"/>
      <w:lvlText w:val=""/>
      <w:lvlJc w:val="left"/>
      <w:pPr>
        <w:tabs>
          <w:tab w:val="num" w:pos="8790"/>
        </w:tabs>
        <w:ind w:left="8790" w:hanging="360"/>
      </w:pPr>
      <w:rPr>
        <w:rFonts w:ascii="Symbol" w:hAnsi="Symbol" w:hint="default"/>
      </w:rPr>
    </w:lvl>
    <w:lvl w:ilvl="7" w:tplc="04090003" w:tentative="1">
      <w:start w:val="1"/>
      <w:numFmt w:val="bullet"/>
      <w:lvlText w:val="o"/>
      <w:lvlJc w:val="left"/>
      <w:pPr>
        <w:tabs>
          <w:tab w:val="num" w:pos="9510"/>
        </w:tabs>
        <w:ind w:left="9510" w:hanging="360"/>
      </w:pPr>
      <w:rPr>
        <w:rFonts w:ascii="Courier New" w:hAnsi="Courier New" w:cs="Courier New" w:hint="default"/>
      </w:rPr>
    </w:lvl>
    <w:lvl w:ilvl="8" w:tplc="04090005" w:tentative="1">
      <w:start w:val="1"/>
      <w:numFmt w:val="bullet"/>
      <w:lvlText w:val=""/>
      <w:lvlJc w:val="left"/>
      <w:pPr>
        <w:tabs>
          <w:tab w:val="num" w:pos="10230"/>
        </w:tabs>
        <w:ind w:left="10230" w:hanging="360"/>
      </w:pPr>
      <w:rPr>
        <w:rFonts w:ascii="Wingdings" w:hAnsi="Wingdings" w:hint="default"/>
      </w:rPr>
    </w:lvl>
  </w:abstractNum>
  <w:abstractNum w:abstractNumId="1" w15:restartNumberingAfterBreak="0">
    <w:nsid w:val="06523849"/>
    <w:multiLevelType w:val="hybridMultilevel"/>
    <w:tmpl w:val="3F8A1964"/>
    <w:lvl w:ilvl="0" w:tplc="2516016E">
      <w:start w:val="1"/>
      <w:numFmt w:val="bullet"/>
      <w:lvlText w:val=""/>
      <w:lvlJc w:val="left"/>
      <w:pPr>
        <w:ind w:left="1211" w:hanging="360"/>
      </w:pPr>
      <w:rPr>
        <w:rFonts w:ascii="Symbol" w:eastAsia="SimSun" w:hAnsi="Symbol"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 w15:restartNumberingAfterBreak="0">
    <w:nsid w:val="0A435681"/>
    <w:multiLevelType w:val="hybridMultilevel"/>
    <w:tmpl w:val="0332FF1E"/>
    <w:lvl w:ilvl="0" w:tplc="9C107C68">
      <w:numFmt w:val="bullet"/>
      <w:lvlText w:val=""/>
      <w:lvlJc w:val="left"/>
      <w:pPr>
        <w:ind w:left="720" w:hanging="360"/>
      </w:pPr>
      <w:rPr>
        <w:rFonts w:ascii="Symbol" w:eastAsia="SimSun" w:hAnsi="Symbol" w:cs="Plain 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A05"/>
    <w:multiLevelType w:val="hybridMultilevel"/>
    <w:tmpl w:val="0D26B1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6509EF"/>
    <w:multiLevelType w:val="hybridMultilevel"/>
    <w:tmpl w:val="40C05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E0450"/>
    <w:multiLevelType w:val="hybridMultilevel"/>
    <w:tmpl w:val="79808A9C"/>
    <w:lvl w:ilvl="0" w:tplc="575CDB16">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C652E"/>
    <w:multiLevelType w:val="multilevel"/>
    <w:tmpl w:val="18BAFDAE"/>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D6B5695"/>
    <w:multiLevelType w:val="hybridMultilevel"/>
    <w:tmpl w:val="930E2080"/>
    <w:lvl w:ilvl="0" w:tplc="38AC922E">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86F81"/>
    <w:multiLevelType w:val="hybridMultilevel"/>
    <w:tmpl w:val="CEFAC5BC"/>
    <w:lvl w:ilvl="0" w:tplc="0409000F">
      <w:start w:val="1"/>
      <w:numFmt w:val="decimal"/>
      <w:lvlText w:val="%1."/>
      <w:lvlJc w:val="left"/>
      <w:pPr>
        <w:tabs>
          <w:tab w:val="num" w:pos="1143"/>
        </w:tabs>
        <w:ind w:left="1143" w:hanging="360"/>
      </w:pPr>
    </w:lvl>
    <w:lvl w:ilvl="1" w:tplc="04090019" w:tentative="1">
      <w:start w:val="1"/>
      <w:numFmt w:val="lowerLetter"/>
      <w:lvlText w:val="%2."/>
      <w:lvlJc w:val="left"/>
      <w:pPr>
        <w:tabs>
          <w:tab w:val="num" w:pos="1863"/>
        </w:tabs>
        <w:ind w:left="1863" w:hanging="360"/>
      </w:pPr>
    </w:lvl>
    <w:lvl w:ilvl="2" w:tplc="0409001B" w:tentative="1">
      <w:start w:val="1"/>
      <w:numFmt w:val="lowerRoman"/>
      <w:lvlText w:val="%3."/>
      <w:lvlJc w:val="right"/>
      <w:pPr>
        <w:tabs>
          <w:tab w:val="num" w:pos="2583"/>
        </w:tabs>
        <w:ind w:left="2583" w:hanging="180"/>
      </w:pPr>
    </w:lvl>
    <w:lvl w:ilvl="3" w:tplc="0409000F" w:tentative="1">
      <w:start w:val="1"/>
      <w:numFmt w:val="decimal"/>
      <w:lvlText w:val="%4."/>
      <w:lvlJc w:val="left"/>
      <w:pPr>
        <w:tabs>
          <w:tab w:val="num" w:pos="3303"/>
        </w:tabs>
        <w:ind w:left="3303" w:hanging="360"/>
      </w:pPr>
    </w:lvl>
    <w:lvl w:ilvl="4" w:tplc="04090019" w:tentative="1">
      <w:start w:val="1"/>
      <w:numFmt w:val="lowerLetter"/>
      <w:lvlText w:val="%5."/>
      <w:lvlJc w:val="left"/>
      <w:pPr>
        <w:tabs>
          <w:tab w:val="num" w:pos="4023"/>
        </w:tabs>
        <w:ind w:left="4023" w:hanging="360"/>
      </w:pPr>
    </w:lvl>
    <w:lvl w:ilvl="5" w:tplc="0409001B" w:tentative="1">
      <w:start w:val="1"/>
      <w:numFmt w:val="lowerRoman"/>
      <w:lvlText w:val="%6."/>
      <w:lvlJc w:val="right"/>
      <w:pPr>
        <w:tabs>
          <w:tab w:val="num" w:pos="4743"/>
        </w:tabs>
        <w:ind w:left="4743" w:hanging="180"/>
      </w:pPr>
    </w:lvl>
    <w:lvl w:ilvl="6" w:tplc="0409000F" w:tentative="1">
      <w:start w:val="1"/>
      <w:numFmt w:val="decimal"/>
      <w:lvlText w:val="%7."/>
      <w:lvlJc w:val="left"/>
      <w:pPr>
        <w:tabs>
          <w:tab w:val="num" w:pos="5463"/>
        </w:tabs>
        <w:ind w:left="5463" w:hanging="360"/>
      </w:pPr>
    </w:lvl>
    <w:lvl w:ilvl="7" w:tplc="04090019" w:tentative="1">
      <w:start w:val="1"/>
      <w:numFmt w:val="lowerLetter"/>
      <w:lvlText w:val="%8."/>
      <w:lvlJc w:val="left"/>
      <w:pPr>
        <w:tabs>
          <w:tab w:val="num" w:pos="6183"/>
        </w:tabs>
        <w:ind w:left="6183" w:hanging="360"/>
      </w:pPr>
    </w:lvl>
    <w:lvl w:ilvl="8" w:tplc="0409001B" w:tentative="1">
      <w:start w:val="1"/>
      <w:numFmt w:val="lowerRoman"/>
      <w:lvlText w:val="%9."/>
      <w:lvlJc w:val="right"/>
      <w:pPr>
        <w:tabs>
          <w:tab w:val="num" w:pos="6903"/>
        </w:tabs>
        <w:ind w:left="6903" w:hanging="180"/>
      </w:pPr>
    </w:lvl>
  </w:abstractNum>
  <w:abstractNum w:abstractNumId="9" w15:restartNumberingAfterBreak="0">
    <w:nsid w:val="278B3564"/>
    <w:multiLevelType w:val="hybridMultilevel"/>
    <w:tmpl w:val="A500A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248F"/>
    <w:multiLevelType w:val="hybridMultilevel"/>
    <w:tmpl w:val="97B8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91A45"/>
    <w:multiLevelType w:val="hybridMultilevel"/>
    <w:tmpl w:val="E0B4F27A"/>
    <w:lvl w:ilvl="0" w:tplc="EFF409EE">
      <w:start w:val="1"/>
      <w:numFmt w:val="bullet"/>
      <w:lvlText w:val=""/>
      <w:lvlJc w:val="left"/>
      <w:pPr>
        <w:tabs>
          <w:tab w:val="num" w:pos="420"/>
        </w:tabs>
        <w:ind w:left="420" w:hanging="420"/>
      </w:pPr>
      <w:rPr>
        <w:rFonts w:ascii="Wingdings" w:hAnsi="Wingdings" w:hint="default"/>
        <w:sz w:val="18"/>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2" w15:restartNumberingAfterBreak="0">
    <w:nsid w:val="316A69A6"/>
    <w:multiLevelType w:val="hybridMultilevel"/>
    <w:tmpl w:val="92CC21E8"/>
    <w:lvl w:ilvl="0" w:tplc="1DD60060">
      <w:start w:val="1"/>
      <w:numFmt w:val="decimal"/>
      <w:lvlText w:val="%1)"/>
      <w:lvlJc w:val="left"/>
      <w:pPr>
        <w:tabs>
          <w:tab w:val="num" w:pos="360"/>
        </w:tabs>
        <w:ind w:left="360" w:hanging="360"/>
      </w:pPr>
      <w:rPr>
        <w:rFonts w:ascii="Times New Roman" w:hAnsi="Times New Roman" w:hint="default"/>
        <w:b/>
        <w:i w:val="0"/>
        <w:sz w:val="24"/>
        <w:szCs w:val="24"/>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3" w15:restartNumberingAfterBreak="0">
    <w:nsid w:val="4C563E84"/>
    <w:multiLevelType w:val="multilevel"/>
    <w:tmpl w:val="DD1029B2"/>
    <w:lvl w:ilvl="0">
      <w:start w:val="1"/>
      <w:numFmt w:val="bullet"/>
      <w:pStyle w:val="a"/>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4C56FD"/>
    <w:multiLevelType w:val="hybridMultilevel"/>
    <w:tmpl w:val="DA0E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0DA0A6F"/>
    <w:multiLevelType w:val="multilevel"/>
    <w:tmpl w:val="331C15B8"/>
    <w:numStyleLink w:val="Style1"/>
  </w:abstractNum>
  <w:abstractNum w:abstractNumId="16" w15:restartNumberingAfterBreak="0">
    <w:nsid w:val="60BC4D7F"/>
    <w:multiLevelType w:val="hybridMultilevel"/>
    <w:tmpl w:val="7304F4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23753"/>
    <w:multiLevelType w:val="hybridMultilevel"/>
    <w:tmpl w:val="A2762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0659AA"/>
    <w:multiLevelType w:val="multilevel"/>
    <w:tmpl w:val="C354E05E"/>
    <w:lvl w:ilvl="0">
      <w:start w:val="1"/>
      <w:numFmt w:val="decimal"/>
      <w:pStyle w:val="1"/>
      <w:lvlText w:val="%1."/>
      <w:lvlJc w:val="left"/>
      <w:pPr>
        <w:ind w:left="720" w:hanging="360"/>
      </w:pPr>
      <w:rPr>
        <w:rFonts w:hint="default"/>
      </w:rPr>
    </w:lvl>
    <w:lvl w:ilvl="1">
      <w:start w:val="1"/>
      <w:numFmt w:val="decimal"/>
      <w:pStyle w:val="2"/>
      <w:isLgl/>
      <w:lvlText w:val="%1.%2."/>
      <w:lvlJc w:val="left"/>
      <w:pPr>
        <w:ind w:left="720" w:hanging="360"/>
      </w:pPr>
      <w:rPr>
        <w:rFonts w:hint="default"/>
      </w:rPr>
    </w:lvl>
    <w:lvl w:ilvl="2">
      <w:start w:val="1"/>
      <w:numFmt w:val="decimal"/>
      <w:pStyle w:val="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8AD663E"/>
    <w:multiLevelType w:val="multilevel"/>
    <w:tmpl w:val="9E686FE6"/>
    <w:lvl w:ilvl="0">
      <w:start w:val="1"/>
      <w:numFmt w:val="decimal"/>
      <w:lvlText w:val="%1."/>
      <w:lvlJc w:val="left"/>
      <w:pPr>
        <w:tabs>
          <w:tab w:val="num" w:pos="360"/>
        </w:tabs>
        <w:ind w:left="360" w:hanging="360"/>
      </w:pPr>
      <w:rPr>
        <w:rFonts w:hint="default"/>
        <w:sz w:val="18"/>
      </w:rPr>
    </w:lvl>
    <w:lvl w:ilvl="1">
      <w:start w:val="1"/>
      <w:numFmt w:val="bullet"/>
      <w:lvlText w:val=""/>
      <w:lvlJc w:val="left"/>
      <w:pPr>
        <w:tabs>
          <w:tab w:val="num" w:pos="600"/>
        </w:tabs>
        <w:ind w:left="600" w:hanging="420"/>
      </w:pPr>
      <w:rPr>
        <w:rFonts w:ascii="Wingdings" w:hAnsi="Wingdings" w:hint="default"/>
      </w:rPr>
    </w:lvl>
    <w:lvl w:ilvl="2">
      <w:start w:val="1"/>
      <w:numFmt w:val="bullet"/>
      <w:lvlText w:val=""/>
      <w:lvlJc w:val="left"/>
      <w:pPr>
        <w:tabs>
          <w:tab w:val="num" w:pos="1020"/>
        </w:tabs>
        <w:ind w:left="1020" w:hanging="420"/>
      </w:pPr>
      <w:rPr>
        <w:rFonts w:ascii="Wingdings" w:hAnsi="Wingdings" w:hint="default"/>
      </w:rPr>
    </w:lvl>
    <w:lvl w:ilvl="3">
      <w:start w:val="1"/>
      <w:numFmt w:val="bullet"/>
      <w:lvlText w:val=""/>
      <w:lvlJc w:val="left"/>
      <w:pPr>
        <w:tabs>
          <w:tab w:val="num" w:pos="1440"/>
        </w:tabs>
        <w:ind w:left="1440" w:hanging="420"/>
      </w:pPr>
      <w:rPr>
        <w:rFonts w:ascii="Wingdings" w:hAnsi="Wingdings" w:hint="default"/>
      </w:rPr>
    </w:lvl>
    <w:lvl w:ilvl="4">
      <w:start w:val="1"/>
      <w:numFmt w:val="bullet"/>
      <w:lvlText w:val=""/>
      <w:lvlJc w:val="left"/>
      <w:pPr>
        <w:tabs>
          <w:tab w:val="num" w:pos="1860"/>
        </w:tabs>
        <w:ind w:left="1860" w:hanging="420"/>
      </w:pPr>
      <w:rPr>
        <w:rFonts w:ascii="Wingdings" w:hAnsi="Wingdings" w:hint="default"/>
      </w:rPr>
    </w:lvl>
    <w:lvl w:ilvl="5">
      <w:start w:val="1"/>
      <w:numFmt w:val="bullet"/>
      <w:lvlText w:val=""/>
      <w:lvlJc w:val="left"/>
      <w:pPr>
        <w:tabs>
          <w:tab w:val="num" w:pos="2280"/>
        </w:tabs>
        <w:ind w:left="2280" w:hanging="420"/>
      </w:pPr>
      <w:rPr>
        <w:rFonts w:ascii="Wingdings" w:hAnsi="Wingdings" w:hint="default"/>
      </w:rPr>
    </w:lvl>
    <w:lvl w:ilvl="6">
      <w:start w:val="1"/>
      <w:numFmt w:val="bullet"/>
      <w:lvlText w:val=""/>
      <w:lvlJc w:val="left"/>
      <w:pPr>
        <w:tabs>
          <w:tab w:val="num" w:pos="2700"/>
        </w:tabs>
        <w:ind w:left="2700" w:hanging="420"/>
      </w:pPr>
      <w:rPr>
        <w:rFonts w:ascii="Wingdings" w:hAnsi="Wingdings" w:hint="default"/>
      </w:rPr>
    </w:lvl>
    <w:lvl w:ilvl="7">
      <w:start w:val="1"/>
      <w:numFmt w:val="bullet"/>
      <w:lvlText w:val=""/>
      <w:lvlJc w:val="left"/>
      <w:pPr>
        <w:tabs>
          <w:tab w:val="num" w:pos="3120"/>
        </w:tabs>
        <w:ind w:left="3120" w:hanging="420"/>
      </w:pPr>
      <w:rPr>
        <w:rFonts w:ascii="Wingdings" w:hAnsi="Wingdings" w:hint="default"/>
      </w:rPr>
    </w:lvl>
    <w:lvl w:ilvl="8">
      <w:start w:val="1"/>
      <w:numFmt w:val="bullet"/>
      <w:lvlText w:val=""/>
      <w:lvlJc w:val="left"/>
      <w:pPr>
        <w:tabs>
          <w:tab w:val="num" w:pos="3540"/>
        </w:tabs>
        <w:ind w:left="3540" w:hanging="420"/>
      </w:pPr>
      <w:rPr>
        <w:rFonts w:ascii="Wingdings" w:hAnsi="Wingdings" w:hint="default"/>
      </w:rPr>
    </w:lvl>
  </w:abstractNum>
  <w:abstractNum w:abstractNumId="20" w15:restartNumberingAfterBreak="0">
    <w:nsid w:val="7FEE2218"/>
    <w:multiLevelType w:val="multilevel"/>
    <w:tmpl w:val="331C15B8"/>
    <w:styleLink w:val="Style1"/>
    <w:lvl w:ilvl="0">
      <w:start w:val="1"/>
      <w:numFmt w:val="decimal"/>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28890536">
    <w:abstractNumId w:val="16"/>
  </w:num>
  <w:num w:numId="2" w16cid:durableId="1937324284">
    <w:abstractNumId w:val="11"/>
  </w:num>
  <w:num w:numId="3" w16cid:durableId="1722825645">
    <w:abstractNumId w:val="18"/>
  </w:num>
  <w:num w:numId="4" w16cid:durableId="826897122">
    <w:abstractNumId w:val="12"/>
  </w:num>
  <w:num w:numId="5" w16cid:durableId="1584144220">
    <w:abstractNumId w:val="19"/>
  </w:num>
  <w:num w:numId="6" w16cid:durableId="114983258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8743797">
    <w:abstractNumId w:val="0"/>
  </w:num>
  <w:num w:numId="8" w16cid:durableId="1252934552">
    <w:abstractNumId w:val="3"/>
  </w:num>
  <w:num w:numId="9" w16cid:durableId="654845425">
    <w:abstractNumId w:val="20"/>
  </w:num>
  <w:num w:numId="10" w16cid:durableId="2132936593">
    <w:abstractNumId w:val="15"/>
  </w:num>
  <w:num w:numId="11" w16cid:durableId="1266618621">
    <w:abstractNumId w:val="8"/>
  </w:num>
  <w:num w:numId="12" w16cid:durableId="62146555">
    <w:abstractNumId w:val="4"/>
  </w:num>
  <w:num w:numId="13" w16cid:durableId="779255361">
    <w:abstractNumId w:val="5"/>
  </w:num>
  <w:num w:numId="14" w16cid:durableId="1088962895">
    <w:abstractNumId w:val="7"/>
  </w:num>
  <w:num w:numId="15" w16cid:durableId="2076471569">
    <w:abstractNumId w:val="1"/>
  </w:num>
  <w:num w:numId="16" w16cid:durableId="352923181">
    <w:abstractNumId w:val="2"/>
  </w:num>
  <w:num w:numId="17" w16cid:durableId="2128233053">
    <w:abstractNumId w:val="9"/>
  </w:num>
  <w:num w:numId="18" w16cid:durableId="2103597983">
    <w:abstractNumId w:val="17"/>
  </w:num>
  <w:num w:numId="19" w16cid:durableId="537740167">
    <w:abstractNumId w:val="10"/>
  </w:num>
  <w:num w:numId="20" w16cid:durableId="1468818988">
    <w:abstractNumId w:val="13"/>
  </w:num>
  <w:num w:numId="21" w16cid:durableId="672674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DMzMza0MDMyMzZQ0lEKTi0uzszPAykwrAUAaTb+cSwAAAA="/>
    <w:docVar w:name="EN.InstantFormat" w:val="&lt;ENInstantFormat&gt;&lt;Enabled&gt;0&lt;/Enabled&gt;&lt;ScanUnformatted&gt;1&lt;/ScanUnformatted&gt;&lt;ScanChanges&gt;1&lt;/ScanChanges&gt;&lt;Suspended&gt;0&lt;/Suspended&gt;&lt;/ENInstantFormat&gt;"/>
    <w:docVar w:name="EN.Layout" w:val="&lt;ENLayout&gt;&lt;Style&gt;Ni 2015 ISAEW paper EndNote sty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2swfzf3erw09epwrwp99aze0dxxsrfvz0s&quot;&gt;Ni-good X2&lt;record-ids&gt;&lt;item&gt;23&lt;/item&gt;&lt;item&gt;363&lt;/item&gt;&lt;item&gt;501&lt;/item&gt;&lt;item&gt;932&lt;/item&gt;&lt;item&gt;953&lt;/item&gt;&lt;item&gt;1523&lt;/item&gt;&lt;item&gt;1651&lt;/item&gt;&lt;item&gt;1665&lt;/item&gt;&lt;item&gt;2663&lt;/item&gt;&lt;item&gt;2668&lt;/item&gt;&lt;item&gt;2669&lt;/item&gt;&lt;item&gt;2732&lt;/item&gt;&lt;item&gt;2967&lt;/item&gt;&lt;item&gt;3304&lt;/item&gt;&lt;item&gt;3483&lt;/item&gt;&lt;item&gt;4400&lt;/item&gt;&lt;item&gt;4583&lt;/item&gt;&lt;item&gt;5174&lt;/item&gt;&lt;item&gt;5875&lt;/item&gt;&lt;item&gt;6829&lt;/item&gt;&lt;item&gt;8126&lt;/item&gt;&lt;item&gt;8278&lt;/item&gt;&lt;item&gt;8638&lt;/item&gt;&lt;/record-ids&gt;&lt;/item&gt;&lt;/Libraries&gt;"/>
  </w:docVars>
  <w:rsids>
    <w:rsidRoot w:val="00B73273"/>
    <w:rsid w:val="00000B72"/>
    <w:rsid w:val="00000EF0"/>
    <w:rsid w:val="00001C87"/>
    <w:rsid w:val="00002070"/>
    <w:rsid w:val="000025B3"/>
    <w:rsid w:val="00002649"/>
    <w:rsid w:val="000049C2"/>
    <w:rsid w:val="00004DA0"/>
    <w:rsid w:val="00005D23"/>
    <w:rsid w:val="00007385"/>
    <w:rsid w:val="00010D4E"/>
    <w:rsid w:val="00011640"/>
    <w:rsid w:val="00012824"/>
    <w:rsid w:val="00014499"/>
    <w:rsid w:val="00016F3C"/>
    <w:rsid w:val="0002005C"/>
    <w:rsid w:val="0002081D"/>
    <w:rsid w:val="00020EB1"/>
    <w:rsid w:val="0002247B"/>
    <w:rsid w:val="000224F6"/>
    <w:rsid w:val="0002314C"/>
    <w:rsid w:val="00023DE8"/>
    <w:rsid w:val="00025E55"/>
    <w:rsid w:val="000260D0"/>
    <w:rsid w:val="00027342"/>
    <w:rsid w:val="000275CE"/>
    <w:rsid w:val="00027CCF"/>
    <w:rsid w:val="00030368"/>
    <w:rsid w:val="00030BC8"/>
    <w:rsid w:val="00030C5C"/>
    <w:rsid w:val="000311C9"/>
    <w:rsid w:val="000318CD"/>
    <w:rsid w:val="000331FF"/>
    <w:rsid w:val="0003341B"/>
    <w:rsid w:val="00033424"/>
    <w:rsid w:val="00034568"/>
    <w:rsid w:val="0003487B"/>
    <w:rsid w:val="00035BA1"/>
    <w:rsid w:val="00035C0A"/>
    <w:rsid w:val="0003667A"/>
    <w:rsid w:val="00036879"/>
    <w:rsid w:val="00037482"/>
    <w:rsid w:val="0003790F"/>
    <w:rsid w:val="00037C42"/>
    <w:rsid w:val="00040BA8"/>
    <w:rsid w:val="00040E39"/>
    <w:rsid w:val="00041E50"/>
    <w:rsid w:val="00041FBD"/>
    <w:rsid w:val="00042682"/>
    <w:rsid w:val="00042748"/>
    <w:rsid w:val="000435F9"/>
    <w:rsid w:val="00043902"/>
    <w:rsid w:val="000446FB"/>
    <w:rsid w:val="00045287"/>
    <w:rsid w:val="0004563B"/>
    <w:rsid w:val="000464E4"/>
    <w:rsid w:val="00046D63"/>
    <w:rsid w:val="00047213"/>
    <w:rsid w:val="000507CA"/>
    <w:rsid w:val="0005119B"/>
    <w:rsid w:val="00052E4E"/>
    <w:rsid w:val="00052F67"/>
    <w:rsid w:val="0005435A"/>
    <w:rsid w:val="00054D9E"/>
    <w:rsid w:val="000554CF"/>
    <w:rsid w:val="000561D5"/>
    <w:rsid w:val="00060ECF"/>
    <w:rsid w:val="0006166B"/>
    <w:rsid w:val="00061E8D"/>
    <w:rsid w:val="00061FA1"/>
    <w:rsid w:val="000621DB"/>
    <w:rsid w:val="00064CC8"/>
    <w:rsid w:val="000656AE"/>
    <w:rsid w:val="00066BDA"/>
    <w:rsid w:val="000671DE"/>
    <w:rsid w:val="0006748C"/>
    <w:rsid w:val="00067A12"/>
    <w:rsid w:val="000701CA"/>
    <w:rsid w:val="0007097F"/>
    <w:rsid w:val="00070A9B"/>
    <w:rsid w:val="00071BE0"/>
    <w:rsid w:val="00072851"/>
    <w:rsid w:val="00074198"/>
    <w:rsid w:val="000748E5"/>
    <w:rsid w:val="0007538B"/>
    <w:rsid w:val="0007551F"/>
    <w:rsid w:val="00076189"/>
    <w:rsid w:val="000761D2"/>
    <w:rsid w:val="00077347"/>
    <w:rsid w:val="00080116"/>
    <w:rsid w:val="00082213"/>
    <w:rsid w:val="00082700"/>
    <w:rsid w:val="00083744"/>
    <w:rsid w:val="00083D07"/>
    <w:rsid w:val="00083DF3"/>
    <w:rsid w:val="000847EE"/>
    <w:rsid w:val="00084A4E"/>
    <w:rsid w:val="00084ED3"/>
    <w:rsid w:val="000850FC"/>
    <w:rsid w:val="00085368"/>
    <w:rsid w:val="00087AE3"/>
    <w:rsid w:val="00090467"/>
    <w:rsid w:val="00090622"/>
    <w:rsid w:val="00091F5E"/>
    <w:rsid w:val="00092BB4"/>
    <w:rsid w:val="00093C2B"/>
    <w:rsid w:val="00093E8A"/>
    <w:rsid w:val="000942CA"/>
    <w:rsid w:val="00094A7B"/>
    <w:rsid w:val="000958C9"/>
    <w:rsid w:val="00095A43"/>
    <w:rsid w:val="00096900"/>
    <w:rsid w:val="00096C43"/>
    <w:rsid w:val="00096F5E"/>
    <w:rsid w:val="000A0386"/>
    <w:rsid w:val="000A0606"/>
    <w:rsid w:val="000A154B"/>
    <w:rsid w:val="000A177B"/>
    <w:rsid w:val="000A1F6F"/>
    <w:rsid w:val="000A2D9F"/>
    <w:rsid w:val="000A3FFA"/>
    <w:rsid w:val="000A589D"/>
    <w:rsid w:val="000A6B4A"/>
    <w:rsid w:val="000A7910"/>
    <w:rsid w:val="000A7A85"/>
    <w:rsid w:val="000B03B4"/>
    <w:rsid w:val="000B100C"/>
    <w:rsid w:val="000B115B"/>
    <w:rsid w:val="000B17AC"/>
    <w:rsid w:val="000B2182"/>
    <w:rsid w:val="000B2994"/>
    <w:rsid w:val="000B2E06"/>
    <w:rsid w:val="000B35C3"/>
    <w:rsid w:val="000B35FE"/>
    <w:rsid w:val="000B4450"/>
    <w:rsid w:val="000B4CE6"/>
    <w:rsid w:val="000B4DFE"/>
    <w:rsid w:val="000B65F6"/>
    <w:rsid w:val="000B7E26"/>
    <w:rsid w:val="000C058C"/>
    <w:rsid w:val="000C0AD2"/>
    <w:rsid w:val="000C0CAD"/>
    <w:rsid w:val="000C0FCA"/>
    <w:rsid w:val="000C291B"/>
    <w:rsid w:val="000C2EB7"/>
    <w:rsid w:val="000C3867"/>
    <w:rsid w:val="000C3A74"/>
    <w:rsid w:val="000C3E02"/>
    <w:rsid w:val="000C41C1"/>
    <w:rsid w:val="000C41DA"/>
    <w:rsid w:val="000C4C66"/>
    <w:rsid w:val="000C4E5D"/>
    <w:rsid w:val="000C5762"/>
    <w:rsid w:val="000C5AB7"/>
    <w:rsid w:val="000C6B12"/>
    <w:rsid w:val="000D29B0"/>
    <w:rsid w:val="000D32B0"/>
    <w:rsid w:val="000D32DA"/>
    <w:rsid w:val="000D331F"/>
    <w:rsid w:val="000D46A5"/>
    <w:rsid w:val="000D51C1"/>
    <w:rsid w:val="000D55CF"/>
    <w:rsid w:val="000D68D7"/>
    <w:rsid w:val="000D75FE"/>
    <w:rsid w:val="000D7B53"/>
    <w:rsid w:val="000E01D5"/>
    <w:rsid w:val="000E0C89"/>
    <w:rsid w:val="000E21D9"/>
    <w:rsid w:val="000E29F5"/>
    <w:rsid w:val="000E2DF9"/>
    <w:rsid w:val="000E2F90"/>
    <w:rsid w:val="000E3423"/>
    <w:rsid w:val="000E62D0"/>
    <w:rsid w:val="000E62E9"/>
    <w:rsid w:val="000E6C9A"/>
    <w:rsid w:val="000F0E8B"/>
    <w:rsid w:val="000F14C4"/>
    <w:rsid w:val="000F2CC6"/>
    <w:rsid w:val="000F3295"/>
    <w:rsid w:val="000F34D2"/>
    <w:rsid w:val="000F38AB"/>
    <w:rsid w:val="000F3E85"/>
    <w:rsid w:val="000F47A3"/>
    <w:rsid w:val="000F4A25"/>
    <w:rsid w:val="000F4A83"/>
    <w:rsid w:val="000F568A"/>
    <w:rsid w:val="000F5B51"/>
    <w:rsid w:val="000F6249"/>
    <w:rsid w:val="000F78AC"/>
    <w:rsid w:val="000F7E69"/>
    <w:rsid w:val="000F7EEA"/>
    <w:rsid w:val="0010071C"/>
    <w:rsid w:val="00100A9B"/>
    <w:rsid w:val="00100B60"/>
    <w:rsid w:val="0010116C"/>
    <w:rsid w:val="00101C6A"/>
    <w:rsid w:val="0010213D"/>
    <w:rsid w:val="00102313"/>
    <w:rsid w:val="001028B7"/>
    <w:rsid w:val="00102DF8"/>
    <w:rsid w:val="001034A5"/>
    <w:rsid w:val="00103C7A"/>
    <w:rsid w:val="00103F20"/>
    <w:rsid w:val="001040AB"/>
    <w:rsid w:val="001046ED"/>
    <w:rsid w:val="001067DD"/>
    <w:rsid w:val="00107815"/>
    <w:rsid w:val="00107CA8"/>
    <w:rsid w:val="001104BB"/>
    <w:rsid w:val="00110AEB"/>
    <w:rsid w:val="00111356"/>
    <w:rsid w:val="00111B58"/>
    <w:rsid w:val="00112B8A"/>
    <w:rsid w:val="00113150"/>
    <w:rsid w:val="00113816"/>
    <w:rsid w:val="00113AE3"/>
    <w:rsid w:val="00113D1C"/>
    <w:rsid w:val="00115109"/>
    <w:rsid w:val="00116171"/>
    <w:rsid w:val="0011617E"/>
    <w:rsid w:val="00120E83"/>
    <w:rsid w:val="00122635"/>
    <w:rsid w:val="00122C6C"/>
    <w:rsid w:val="001234BF"/>
    <w:rsid w:val="00123F36"/>
    <w:rsid w:val="00124121"/>
    <w:rsid w:val="0012426E"/>
    <w:rsid w:val="00124B00"/>
    <w:rsid w:val="00124F62"/>
    <w:rsid w:val="001251E4"/>
    <w:rsid w:val="00125D1D"/>
    <w:rsid w:val="001262FE"/>
    <w:rsid w:val="00126D19"/>
    <w:rsid w:val="00126D1D"/>
    <w:rsid w:val="00126D9F"/>
    <w:rsid w:val="0012724F"/>
    <w:rsid w:val="001279BF"/>
    <w:rsid w:val="00127FDC"/>
    <w:rsid w:val="001303F3"/>
    <w:rsid w:val="00131383"/>
    <w:rsid w:val="00133329"/>
    <w:rsid w:val="00133575"/>
    <w:rsid w:val="00133938"/>
    <w:rsid w:val="0013400C"/>
    <w:rsid w:val="00134963"/>
    <w:rsid w:val="00134D85"/>
    <w:rsid w:val="00136059"/>
    <w:rsid w:val="0013623E"/>
    <w:rsid w:val="00136255"/>
    <w:rsid w:val="00136B30"/>
    <w:rsid w:val="00137392"/>
    <w:rsid w:val="001375FB"/>
    <w:rsid w:val="001401D4"/>
    <w:rsid w:val="0014087D"/>
    <w:rsid w:val="00140D13"/>
    <w:rsid w:val="00141722"/>
    <w:rsid w:val="00141C5D"/>
    <w:rsid w:val="001420EB"/>
    <w:rsid w:val="00142A53"/>
    <w:rsid w:val="00142E2F"/>
    <w:rsid w:val="0014307B"/>
    <w:rsid w:val="00143357"/>
    <w:rsid w:val="00144841"/>
    <w:rsid w:val="00145DAF"/>
    <w:rsid w:val="00147D1D"/>
    <w:rsid w:val="00150664"/>
    <w:rsid w:val="00153C54"/>
    <w:rsid w:val="00154133"/>
    <w:rsid w:val="0015639C"/>
    <w:rsid w:val="001566CF"/>
    <w:rsid w:val="00160720"/>
    <w:rsid w:val="0016075E"/>
    <w:rsid w:val="00160C7F"/>
    <w:rsid w:val="00161C0E"/>
    <w:rsid w:val="001625C7"/>
    <w:rsid w:val="00162B90"/>
    <w:rsid w:val="001636A9"/>
    <w:rsid w:val="001638DC"/>
    <w:rsid w:val="00163CFB"/>
    <w:rsid w:val="00163DCA"/>
    <w:rsid w:val="00163ED6"/>
    <w:rsid w:val="00164753"/>
    <w:rsid w:val="00164CF5"/>
    <w:rsid w:val="0016532D"/>
    <w:rsid w:val="0016587F"/>
    <w:rsid w:val="00165EAC"/>
    <w:rsid w:val="001661CE"/>
    <w:rsid w:val="0016737A"/>
    <w:rsid w:val="00167B45"/>
    <w:rsid w:val="001706E7"/>
    <w:rsid w:val="001707A2"/>
    <w:rsid w:val="00170FC5"/>
    <w:rsid w:val="00172692"/>
    <w:rsid w:val="00172F7F"/>
    <w:rsid w:val="00176379"/>
    <w:rsid w:val="0017707B"/>
    <w:rsid w:val="001803E1"/>
    <w:rsid w:val="00180F6B"/>
    <w:rsid w:val="00180FE7"/>
    <w:rsid w:val="00181165"/>
    <w:rsid w:val="001817D1"/>
    <w:rsid w:val="001829A7"/>
    <w:rsid w:val="001832EB"/>
    <w:rsid w:val="00183667"/>
    <w:rsid w:val="00184145"/>
    <w:rsid w:val="0018431C"/>
    <w:rsid w:val="001843F7"/>
    <w:rsid w:val="00184473"/>
    <w:rsid w:val="001848B1"/>
    <w:rsid w:val="001848D4"/>
    <w:rsid w:val="00184D28"/>
    <w:rsid w:val="00184DC1"/>
    <w:rsid w:val="00185A2E"/>
    <w:rsid w:val="001871CD"/>
    <w:rsid w:val="001872C9"/>
    <w:rsid w:val="0018767B"/>
    <w:rsid w:val="00187A98"/>
    <w:rsid w:val="001904DE"/>
    <w:rsid w:val="00190530"/>
    <w:rsid w:val="00191190"/>
    <w:rsid w:val="0019258F"/>
    <w:rsid w:val="00193252"/>
    <w:rsid w:val="0019394D"/>
    <w:rsid w:val="001950D3"/>
    <w:rsid w:val="001954B5"/>
    <w:rsid w:val="001954FE"/>
    <w:rsid w:val="0019659B"/>
    <w:rsid w:val="00196AAF"/>
    <w:rsid w:val="001A0659"/>
    <w:rsid w:val="001A0A0E"/>
    <w:rsid w:val="001A0B04"/>
    <w:rsid w:val="001A32CB"/>
    <w:rsid w:val="001A42B9"/>
    <w:rsid w:val="001A466C"/>
    <w:rsid w:val="001A47F2"/>
    <w:rsid w:val="001A567C"/>
    <w:rsid w:val="001A5DB3"/>
    <w:rsid w:val="001A63DF"/>
    <w:rsid w:val="001A6685"/>
    <w:rsid w:val="001A7E1D"/>
    <w:rsid w:val="001B0174"/>
    <w:rsid w:val="001B1706"/>
    <w:rsid w:val="001B1C52"/>
    <w:rsid w:val="001B2970"/>
    <w:rsid w:val="001B2E71"/>
    <w:rsid w:val="001B367C"/>
    <w:rsid w:val="001B37FF"/>
    <w:rsid w:val="001B3BBA"/>
    <w:rsid w:val="001B6479"/>
    <w:rsid w:val="001B651D"/>
    <w:rsid w:val="001B6721"/>
    <w:rsid w:val="001B7021"/>
    <w:rsid w:val="001B7676"/>
    <w:rsid w:val="001B7A70"/>
    <w:rsid w:val="001C1505"/>
    <w:rsid w:val="001C22D8"/>
    <w:rsid w:val="001C2DC9"/>
    <w:rsid w:val="001C4A90"/>
    <w:rsid w:val="001C52E5"/>
    <w:rsid w:val="001C5CF2"/>
    <w:rsid w:val="001C796B"/>
    <w:rsid w:val="001C7A1E"/>
    <w:rsid w:val="001D004C"/>
    <w:rsid w:val="001D0CBA"/>
    <w:rsid w:val="001D0E0A"/>
    <w:rsid w:val="001D1620"/>
    <w:rsid w:val="001D1ED0"/>
    <w:rsid w:val="001D2564"/>
    <w:rsid w:val="001D2B8F"/>
    <w:rsid w:val="001D3D9D"/>
    <w:rsid w:val="001D3F45"/>
    <w:rsid w:val="001D4B3B"/>
    <w:rsid w:val="001D5131"/>
    <w:rsid w:val="001D5669"/>
    <w:rsid w:val="001D6511"/>
    <w:rsid w:val="001D6AF2"/>
    <w:rsid w:val="001D6BEE"/>
    <w:rsid w:val="001D76BE"/>
    <w:rsid w:val="001D7F99"/>
    <w:rsid w:val="001E01E6"/>
    <w:rsid w:val="001E0E89"/>
    <w:rsid w:val="001E183E"/>
    <w:rsid w:val="001E1BC8"/>
    <w:rsid w:val="001E22CE"/>
    <w:rsid w:val="001E25BE"/>
    <w:rsid w:val="001E2756"/>
    <w:rsid w:val="001E2A78"/>
    <w:rsid w:val="001E2AB2"/>
    <w:rsid w:val="001E2EF3"/>
    <w:rsid w:val="001E3155"/>
    <w:rsid w:val="001E3D8D"/>
    <w:rsid w:val="001E4F0A"/>
    <w:rsid w:val="001E524B"/>
    <w:rsid w:val="001E5F57"/>
    <w:rsid w:val="001E7DBE"/>
    <w:rsid w:val="001F06E4"/>
    <w:rsid w:val="001F14FB"/>
    <w:rsid w:val="001F2016"/>
    <w:rsid w:val="001F2452"/>
    <w:rsid w:val="001F26D2"/>
    <w:rsid w:val="001F2F0E"/>
    <w:rsid w:val="001F37E9"/>
    <w:rsid w:val="001F4303"/>
    <w:rsid w:val="001F7730"/>
    <w:rsid w:val="001F7E9F"/>
    <w:rsid w:val="001F7EB6"/>
    <w:rsid w:val="0020045F"/>
    <w:rsid w:val="00203419"/>
    <w:rsid w:val="00204987"/>
    <w:rsid w:val="0020498F"/>
    <w:rsid w:val="002062CB"/>
    <w:rsid w:val="002112C8"/>
    <w:rsid w:val="002120E4"/>
    <w:rsid w:val="00213E31"/>
    <w:rsid w:val="0021459E"/>
    <w:rsid w:val="00215637"/>
    <w:rsid w:val="00216D42"/>
    <w:rsid w:val="00217ABC"/>
    <w:rsid w:val="00220635"/>
    <w:rsid w:val="002215A3"/>
    <w:rsid w:val="002218C6"/>
    <w:rsid w:val="00221BD4"/>
    <w:rsid w:val="00221D63"/>
    <w:rsid w:val="00221FB4"/>
    <w:rsid w:val="00222AAD"/>
    <w:rsid w:val="00222C83"/>
    <w:rsid w:val="00223625"/>
    <w:rsid w:val="002237F2"/>
    <w:rsid w:val="002238DE"/>
    <w:rsid w:val="0022482D"/>
    <w:rsid w:val="002257D0"/>
    <w:rsid w:val="0022658C"/>
    <w:rsid w:val="00230A41"/>
    <w:rsid w:val="00231249"/>
    <w:rsid w:val="0023168C"/>
    <w:rsid w:val="00232876"/>
    <w:rsid w:val="0023342A"/>
    <w:rsid w:val="00233872"/>
    <w:rsid w:val="00234102"/>
    <w:rsid w:val="002348C2"/>
    <w:rsid w:val="002363C8"/>
    <w:rsid w:val="0023642C"/>
    <w:rsid w:val="00236F67"/>
    <w:rsid w:val="00237486"/>
    <w:rsid w:val="0024133F"/>
    <w:rsid w:val="002416DA"/>
    <w:rsid w:val="00241778"/>
    <w:rsid w:val="002417F4"/>
    <w:rsid w:val="00242D3F"/>
    <w:rsid w:val="002448F8"/>
    <w:rsid w:val="00244C49"/>
    <w:rsid w:val="00244C9D"/>
    <w:rsid w:val="00245508"/>
    <w:rsid w:val="00245B58"/>
    <w:rsid w:val="00245E3C"/>
    <w:rsid w:val="002461FC"/>
    <w:rsid w:val="002468BE"/>
    <w:rsid w:val="00246B79"/>
    <w:rsid w:val="0024714D"/>
    <w:rsid w:val="00247F60"/>
    <w:rsid w:val="00247F97"/>
    <w:rsid w:val="00251709"/>
    <w:rsid w:val="00252DEE"/>
    <w:rsid w:val="00253093"/>
    <w:rsid w:val="00253C24"/>
    <w:rsid w:val="00254093"/>
    <w:rsid w:val="002541F4"/>
    <w:rsid w:val="002542F7"/>
    <w:rsid w:val="0025446A"/>
    <w:rsid w:val="002545BC"/>
    <w:rsid w:val="0025463B"/>
    <w:rsid w:val="00255A1A"/>
    <w:rsid w:val="00255C4A"/>
    <w:rsid w:val="002562D2"/>
    <w:rsid w:val="0025670C"/>
    <w:rsid w:val="002570ED"/>
    <w:rsid w:val="002577C8"/>
    <w:rsid w:val="00257BDE"/>
    <w:rsid w:val="00260C20"/>
    <w:rsid w:val="00261710"/>
    <w:rsid w:val="002619E6"/>
    <w:rsid w:val="00261F38"/>
    <w:rsid w:val="002622D1"/>
    <w:rsid w:val="0026283C"/>
    <w:rsid w:val="00262BC6"/>
    <w:rsid w:val="00263A42"/>
    <w:rsid w:val="00264CAE"/>
    <w:rsid w:val="00265C39"/>
    <w:rsid w:val="00265E17"/>
    <w:rsid w:val="00265F39"/>
    <w:rsid w:val="002675DC"/>
    <w:rsid w:val="002676A6"/>
    <w:rsid w:val="0027266A"/>
    <w:rsid w:val="00272962"/>
    <w:rsid w:val="00272F8C"/>
    <w:rsid w:val="00273596"/>
    <w:rsid w:val="002738CF"/>
    <w:rsid w:val="00273A8F"/>
    <w:rsid w:val="00273BCA"/>
    <w:rsid w:val="002752FC"/>
    <w:rsid w:val="00275FDA"/>
    <w:rsid w:val="0027694F"/>
    <w:rsid w:val="00277271"/>
    <w:rsid w:val="002777FF"/>
    <w:rsid w:val="00277AAB"/>
    <w:rsid w:val="00277B11"/>
    <w:rsid w:val="00277CF1"/>
    <w:rsid w:val="00280BDC"/>
    <w:rsid w:val="002813E2"/>
    <w:rsid w:val="00281EE0"/>
    <w:rsid w:val="002828AB"/>
    <w:rsid w:val="0028301C"/>
    <w:rsid w:val="00285607"/>
    <w:rsid w:val="002856D5"/>
    <w:rsid w:val="00286315"/>
    <w:rsid w:val="0028686D"/>
    <w:rsid w:val="002927AE"/>
    <w:rsid w:val="002932C1"/>
    <w:rsid w:val="00293419"/>
    <w:rsid w:val="00293D6D"/>
    <w:rsid w:val="002948DB"/>
    <w:rsid w:val="00294A19"/>
    <w:rsid w:val="00294A97"/>
    <w:rsid w:val="0029562E"/>
    <w:rsid w:val="00295B05"/>
    <w:rsid w:val="00295D01"/>
    <w:rsid w:val="002968C7"/>
    <w:rsid w:val="00296F8E"/>
    <w:rsid w:val="002A112F"/>
    <w:rsid w:val="002A126C"/>
    <w:rsid w:val="002A2F4B"/>
    <w:rsid w:val="002A4A6C"/>
    <w:rsid w:val="002A4AAF"/>
    <w:rsid w:val="002A4E9D"/>
    <w:rsid w:val="002A597C"/>
    <w:rsid w:val="002A5FC2"/>
    <w:rsid w:val="002A719B"/>
    <w:rsid w:val="002B0232"/>
    <w:rsid w:val="002B03B1"/>
    <w:rsid w:val="002B0B65"/>
    <w:rsid w:val="002B1250"/>
    <w:rsid w:val="002B1A6C"/>
    <w:rsid w:val="002B28B8"/>
    <w:rsid w:val="002B2F8C"/>
    <w:rsid w:val="002B349C"/>
    <w:rsid w:val="002B442F"/>
    <w:rsid w:val="002B4555"/>
    <w:rsid w:val="002B4E3E"/>
    <w:rsid w:val="002B5F0E"/>
    <w:rsid w:val="002B603B"/>
    <w:rsid w:val="002C1AAE"/>
    <w:rsid w:val="002C30CB"/>
    <w:rsid w:val="002C4970"/>
    <w:rsid w:val="002C4C6E"/>
    <w:rsid w:val="002C4E95"/>
    <w:rsid w:val="002C52BB"/>
    <w:rsid w:val="002C5B66"/>
    <w:rsid w:val="002C5BA5"/>
    <w:rsid w:val="002C5F5A"/>
    <w:rsid w:val="002C60AD"/>
    <w:rsid w:val="002C677F"/>
    <w:rsid w:val="002C722D"/>
    <w:rsid w:val="002C7DC1"/>
    <w:rsid w:val="002D0714"/>
    <w:rsid w:val="002D082A"/>
    <w:rsid w:val="002D1A38"/>
    <w:rsid w:val="002D3A6F"/>
    <w:rsid w:val="002D5472"/>
    <w:rsid w:val="002D5E6C"/>
    <w:rsid w:val="002D6815"/>
    <w:rsid w:val="002D6E3C"/>
    <w:rsid w:val="002D78F5"/>
    <w:rsid w:val="002E0094"/>
    <w:rsid w:val="002E06FD"/>
    <w:rsid w:val="002E1934"/>
    <w:rsid w:val="002E3D11"/>
    <w:rsid w:val="002E5589"/>
    <w:rsid w:val="002E6045"/>
    <w:rsid w:val="002E6D5F"/>
    <w:rsid w:val="002E7464"/>
    <w:rsid w:val="002F1479"/>
    <w:rsid w:val="002F1DDE"/>
    <w:rsid w:val="002F1E92"/>
    <w:rsid w:val="002F2199"/>
    <w:rsid w:val="002F3DC7"/>
    <w:rsid w:val="002F4A43"/>
    <w:rsid w:val="002F7280"/>
    <w:rsid w:val="002F7425"/>
    <w:rsid w:val="002F7C24"/>
    <w:rsid w:val="0030058B"/>
    <w:rsid w:val="003028E3"/>
    <w:rsid w:val="00302C34"/>
    <w:rsid w:val="003031DA"/>
    <w:rsid w:val="00303480"/>
    <w:rsid w:val="00304A52"/>
    <w:rsid w:val="0030514B"/>
    <w:rsid w:val="00305B25"/>
    <w:rsid w:val="003063AC"/>
    <w:rsid w:val="00310DC7"/>
    <w:rsid w:val="00312399"/>
    <w:rsid w:val="003126D7"/>
    <w:rsid w:val="00312E9F"/>
    <w:rsid w:val="003135A0"/>
    <w:rsid w:val="003139DB"/>
    <w:rsid w:val="00314B3F"/>
    <w:rsid w:val="0031566B"/>
    <w:rsid w:val="00315F84"/>
    <w:rsid w:val="0032049A"/>
    <w:rsid w:val="003204A4"/>
    <w:rsid w:val="00321087"/>
    <w:rsid w:val="003216B7"/>
    <w:rsid w:val="00321CFA"/>
    <w:rsid w:val="00321F52"/>
    <w:rsid w:val="00322657"/>
    <w:rsid w:val="00322D8D"/>
    <w:rsid w:val="00323278"/>
    <w:rsid w:val="00324267"/>
    <w:rsid w:val="00324302"/>
    <w:rsid w:val="0032460A"/>
    <w:rsid w:val="00324F7E"/>
    <w:rsid w:val="00325415"/>
    <w:rsid w:val="003255C0"/>
    <w:rsid w:val="003275F1"/>
    <w:rsid w:val="0032788C"/>
    <w:rsid w:val="003278DC"/>
    <w:rsid w:val="0033048D"/>
    <w:rsid w:val="00330F82"/>
    <w:rsid w:val="00330F83"/>
    <w:rsid w:val="00331ADC"/>
    <w:rsid w:val="00332CEC"/>
    <w:rsid w:val="0033358D"/>
    <w:rsid w:val="003355D6"/>
    <w:rsid w:val="00335F61"/>
    <w:rsid w:val="003362C0"/>
    <w:rsid w:val="0033639A"/>
    <w:rsid w:val="00336A81"/>
    <w:rsid w:val="003378DF"/>
    <w:rsid w:val="0034130B"/>
    <w:rsid w:val="00342A3E"/>
    <w:rsid w:val="00343A06"/>
    <w:rsid w:val="00343ECD"/>
    <w:rsid w:val="00344909"/>
    <w:rsid w:val="00344D00"/>
    <w:rsid w:val="00345EAC"/>
    <w:rsid w:val="003461F1"/>
    <w:rsid w:val="00346E85"/>
    <w:rsid w:val="00346EC6"/>
    <w:rsid w:val="00347E18"/>
    <w:rsid w:val="0035108F"/>
    <w:rsid w:val="0035125F"/>
    <w:rsid w:val="00351279"/>
    <w:rsid w:val="00352D6A"/>
    <w:rsid w:val="00352D8F"/>
    <w:rsid w:val="003541AC"/>
    <w:rsid w:val="00354CB7"/>
    <w:rsid w:val="0035634B"/>
    <w:rsid w:val="003566BB"/>
    <w:rsid w:val="00357BDF"/>
    <w:rsid w:val="00360524"/>
    <w:rsid w:val="00360B4C"/>
    <w:rsid w:val="00360F2E"/>
    <w:rsid w:val="003622B6"/>
    <w:rsid w:val="003625CD"/>
    <w:rsid w:val="00363384"/>
    <w:rsid w:val="0036697D"/>
    <w:rsid w:val="0036775F"/>
    <w:rsid w:val="003677FF"/>
    <w:rsid w:val="003708ED"/>
    <w:rsid w:val="00371DCF"/>
    <w:rsid w:val="003727AA"/>
    <w:rsid w:val="00373D05"/>
    <w:rsid w:val="00375B3C"/>
    <w:rsid w:val="00376870"/>
    <w:rsid w:val="00376BD0"/>
    <w:rsid w:val="00376D7C"/>
    <w:rsid w:val="00380C4A"/>
    <w:rsid w:val="00381795"/>
    <w:rsid w:val="00387BAF"/>
    <w:rsid w:val="0039080D"/>
    <w:rsid w:val="00391483"/>
    <w:rsid w:val="00391871"/>
    <w:rsid w:val="00391931"/>
    <w:rsid w:val="00391970"/>
    <w:rsid w:val="00391C5E"/>
    <w:rsid w:val="00391D7E"/>
    <w:rsid w:val="00392405"/>
    <w:rsid w:val="00392539"/>
    <w:rsid w:val="00392CF4"/>
    <w:rsid w:val="00393223"/>
    <w:rsid w:val="00393811"/>
    <w:rsid w:val="00393E21"/>
    <w:rsid w:val="00395432"/>
    <w:rsid w:val="0039585F"/>
    <w:rsid w:val="00395F77"/>
    <w:rsid w:val="003963A5"/>
    <w:rsid w:val="00396F85"/>
    <w:rsid w:val="00397F9C"/>
    <w:rsid w:val="003A0041"/>
    <w:rsid w:val="003A034F"/>
    <w:rsid w:val="003A0F4A"/>
    <w:rsid w:val="003A2532"/>
    <w:rsid w:val="003A38D1"/>
    <w:rsid w:val="003A3C01"/>
    <w:rsid w:val="003A51DA"/>
    <w:rsid w:val="003A5AC3"/>
    <w:rsid w:val="003A5AE7"/>
    <w:rsid w:val="003A7AC2"/>
    <w:rsid w:val="003A7BF2"/>
    <w:rsid w:val="003B021D"/>
    <w:rsid w:val="003B0734"/>
    <w:rsid w:val="003B1680"/>
    <w:rsid w:val="003B1926"/>
    <w:rsid w:val="003B26C9"/>
    <w:rsid w:val="003B2B96"/>
    <w:rsid w:val="003B4FCF"/>
    <w:rsid w:val="003B5A51"/>
    <w:rsid w:val="003B5D1C"/>
    <w:rsid w:val="003B706C"/>
    <w:rsid w:val="003B7BEB"/>
    <w:rsid w:val="003C0774"/>
    <w:rsid w:val="003C1792"/>
    <w:rsid w:val="003C2653"/>
    <w:rsid w:val="003C273A"/>
    <w:rsid w:val="003C2FEB"/>
    <w:rsid w:val="003C57C9"/>
    <w:rsid w:val="003C70D1"/>
    <w:rsid w:val="003C73A5"/>
    <w:rsid w:val="003C7D3C"/>
    <w:rsid w:val="003D0A22"/>
    <w:rsid w:val="003D17D1"/>
    <w:rsid w:val="003D1981"/>
    <w:rsid w:val="003D1DE9"/>
    <w:rsid w:val="003D25BE"/>
    <w:rsid w:val="003D267D"/>
    <w:rsid w:val="003D3252"/>
    <w:rsid w:val="003D461C"/>
    <w:rsid w:val="003D46DF"/>
    <w:rsid w:val="003D558E"/>
    <w:rsid w:val="003D6463"/>
    <w:rsid w:val="003D71D1"/>
    <w:rsid w:val="003E02CD"/>
    <w:rsid w:val="003E05CF"/>
    <w:rsid w:val="003E0C8B"/>
    <w:rsid w:val="003E2A80"/>
    <w:rsid w:val="003E3607"/>
    <w:rsid w:val="003E361C"/>
    <w:rsid w:val="003E3A07"/>
    <w:rsid w:val="003E3C83"/>
    <w:rsid w:val="003E432F"/>
    <w:rsid w:val="003E6B95"/>
    <w:rsid w:val="003E7043"/>
    <w:rsid w:val="003F0867"/>
    <w:rsid w:val="003F0B7A"/>
    <w:rsid w:val="003F1378"/>
    <w:rsid w:val="003F2542"/>
    <w:rsid w:val="003F3830"/>
    <w:rsid w:val="003F3AD8"/>
    <w:rsid w:val="003F3BAB"/>
    <w:rsid w:val="003F4BDE"/>
    <w:rsid w:val="003F4C19"/>
    <w:rsid w:val="003F5755"/>
    <w:rsid w:val="003F747C"/>
    <w:rsid w:val="0040009C"/>
    <w:rsid w:val="0040057D"/>
    <w:rsid w:val="004007AC"/>
    <w:rsid w:val="00400A33"/>
    <w:rsid w:val="00400EF4"/>
    <w:rsid w:val="004018A2"/>
    <w:rsid w:val="00401B64"/>
    <w:rsid w:val="00401F02"/>
    <w:rsid w:val="00402D03"/>
    <w:rsid w:val="00402FE5"/>
    <w:rsid w:val="00406052"/>
    <w:rsid w:val="004064B4"/>
    <w:rsid w:val="00406742"/>
    <w:rsid w:val="00406D1C"/>
    <w:rsid w:val="00407055"/>
    <w:rsid w:val="004103F6"/>
    <w:rsid w:val="0041072D"/>
    <w:rsid w:val="00410BEA"/>
    <w:rsid w:val="0041226D"/>
    <w:rsid w:val="0041228C"/>
    <w:rsid w:val="004122E0"/>
    <w:rsid w:val="00412BC9"/>
    <w:rsid w:val="004149CC"/>
    <w:rsid w:val="00414A95"/>
    <w:rsid w:val="004165E8"/>
    <w:rsid w:val="004170EA"/>
    <w:rsid w:val="004213D6"/>
    <w:rsid w:val="004214EE"/>
    <w:rsid w:val="00421693"/>
    <w:rsid w:val="00421727"/>
    <w:rsid w:val="00422DF6"/>
    <w:rsid w:val="004239EE"/>
    <w:rsid w:val="00423AE5"/>
    <w:rsid w:val="00423CC7"/>
    <w:rsid w:val="00424A59"/>
    <w:rsid w:val="00424BAC"/>
    <w:rsid w:val="00425274"/>
    <w:rsid w:val="00426637"/>
    <w:rsid w:val="0042667D"/>
    <w:rsid w:val="00427A84"/>
    <w:rsid w:val="00427EEA"/>
    <w:rsid w:val="00430109"/>
    <w:rsid w:val="00430401"/>
    <w:rsid w:val="00430A75"/>
    <w:rsid w:val="00431D27"/>
    <w:rsid w:val="00432229"/>
    <w:rsid w:val="00432261"/>
    <w:rsid w:val="0043228F"/>
    <w:rsid w:val="00432B82"/>
    <w:rsid w:val="004346BA"/>
    <w:rsid w:val="00434808"/>
    <w:rsid w:val="004348CF"/>
    <w:rsid w:val="00434B5E"/>
    <w:rsid w:val="00437352"/>
    <w:rsid w:val="00440FFE"/>
    <w:rsid w:val="0044141E"/>
    <w:rsid w:val="00442526"/>
    <w:rsid w:val="00442D2E"/>
    <w:rsid w:val="004431DE"/>
    <w:rsid w:val="00443609"/>
    <w:rsid w:val="00443935"/>
    <w:rsid w:val="00443A8F"/>
    <w:rsid w:val="0044424A"/>
    <w:rsid w:val="00444750"/>
    <w:rsid w:val="004454E3"/>
    <w:rsid w:val="00445DB4"/>
    <w:rsid w:val="00445E6C"/>
    <w:rsid w:val="004466C3"/>
    <w:rsid w:val="00446B88"/>
    <w:rsid w:val="00451282"/>
    <w:rsid w:val="0045165A"/>
    <w:rsid w:val="00453211"/>
    <w:rsid w:val="0045386A"/>
    <w:rsid w:val="00453B58"/>
    <w:rsid w:val="00453DE3"/>
    <w:rsid w:val="0045560F"/>
    <w:rsid w:val="004557E9"/>
    <w:rsid w:val="00455DA3"/>
    <w:rsid w:val="00456C32"/>
    <w:rsid w:val="00457924"/>
    <w:rsid w:val="004636BD"/>
    <w:rsid w:val="00463AD8"/>
    <w:rsid w:val="00464294"/>
    <w:rsid w:val="004644A9"/>
    <w:rsid w:val="00465665"/>
    <w:rsid w:val="004670A4"/>
    <w:rsid w:val="004677DD"/>
    <w:rsid w:val="00470DAC"/>
    <w:rsid w:val="00470E06"/>
    <w:rsid w:val="004723B7"/>
    <w:rsid w:val="00472487"/>
    <w:rsid w:val="004744EC"/>
    <w:rsid w:val="00474664"/>
    <w:rsid w:val="004752D7"/>
    <w:rsid w:val="00475722"/>
    <w:rsid w:val="004765E1"/>
    <w:rsid w:val="004766A4"/>
    <w:rsid w:val="00476C29"/>
    <w:rsid w:val="00476E88"/>
    <w:rsid w:val="00477A06"/>
    <w:rsid w:val="00477D38"/>
    <w:rsid w:val="00480CE3"/>
    <w:rsid w:val="004812B4"/>
    <w:rsid w:val="00481515"/>
    <w:rsid w:val="00481CB6"/>
    <w:rsid w:val="004831FD"/>
    <w:rsid w:val="0048381B"/>
    <w:rsid w:val="00483A16"/>
    <w:rsid w:val="00484473"/>
    <w:rsid w:val="00484668"/>
    <w:rsid w:val="00485B3C"/>
    <w:rsid w:val="00487166"/>
    <w:rsid w:val="004871B5"/>
    <w:rsid w:val="00487410"/>
    <w:rsid w:val="00487D44"/>
    <w:rsid w:val="00491318"/>
    <w:rsid w:val="0049250C"/>
    <w:rsid w:val="00492DCA"/>
    <w:rsid w:val="004930BB"/>
    <w:rsid w:val="004932FB"/>
    <w:rsid w:val="00494D69"/>
    <w:rsid w:val="0049589F"/>
    <w:rsid w:val="004961B8"/>
    <w:rsid w:val="004962C1"/>
    <w:rsid w:val="004969BC"/>
    <w:rsid w:val="00496D16"/>
    <w:rsid w:val="004A005E"/>
    <w:rsid w:val="004A048F"/>
    <w:rsid w:val="004A062E"/>
    <w:rsid w:val="004A1FAC"/>
    <w:rsid w:val="004A26C7"/>
    <w:rsid w:val="004A27A5"/>
    <w:rsid w:val="004A2BAF"/>
    <w:rsid w:val="004A3598"/>
    <w:rsid w:val="004A3AFF"/>
    <w:rsid w:val="004A4EE5"/>
    <w:rsid w:val="004A5382"/>
    <w:rsid w:val="004A6CA3"/>
    <w:rsid w:val="004A6DFD"/>
    <w:rsid w:val="004A6FB6"/>
    <w:rsid w:val="004A7525"/>
    <w:rsid w:val="004B14F1"/>
    <w:rsid w:val="004B223E"/>
    <w:rsid w:val="004B3528"/>
    <w:rsid w:val="004B3D4A"/>
    <w:rsid w:val="004B5079"/>
    <w:rsid w:val="004B5827"/>
    <w:rsid w:val="004B5F65"/>
    <w:rsid w:val="004B6E2F"/>
    <w:rsid w:val="004C0C35"/>
    <w:rsid w:val="004C0F93"/>
    <w:rsid w:val="004C2B9B"/>
    <w:rsid w:val="004C3435"/>
    <w:rsid w:val="004C361C"/>
    <w:rsid w:val="004C67D4"/>
    <w:rsid w:val="004C706B"/>
    <w:rsid w:val="004D09EF"/>
    <w:rsid w:val="004D2195"/>
    <w:rsid w:val="004D22F8"/>
    <w:rsid w:val="004D32C9"/>
    <w:rsid w:val="004D3CEC"/>
    <w:rsid w:val="004D44DB"/>
    <w:rsid w:val="004D68BB"/>
    <w:rsid w:val="004D73A0"/>
    <w:rsid w:val="004E0778"/>
    <w:rsid w:val="004E0CBB"/>
    <w:rsid w:val="004E1813"/>
    <w:rsid w:val="004E3B7A"/>
    <w:rsid w:val="004E3E16"/>
    <w:rsid w:val="004E410B"/>
    <w:rsid w:val="004E4EA5"/>
    <w:rsid w:val="004E6043"/>
    <w:rsid w:val="004E6B04"/>
    <w:rsid w:val="004E74BC"/>
    <w:rsid w:val="004F05D0"/>
    <w:rsid w:val="004F1DA2"/>
    <w:rsid w:val="004F2C7B"/>
    <w:rsid w:val="004F39D0"/>
    <w:rsid w:val="004F668C"/>
    <w:rsid w:val="004F6BDA"/>
    <w:rsid w:val="004F6C43"/>
    <w:rsid w:val="0050024A"/>
    <w:rsid w:val="00500915"/>
    <w:rsid w:val="0050350F"/>
    <w:rsid w:val="00504EAF"/>
    <w:rsid w:val="00505118"/>
    <w:rsid w:val="005051CD"/>
    <w:rsid w:val="00506646"/>
    <w:rsid w:val="005069EB"/>
    <w:rsid w:val="00507C8E"/>
    <w:rsid w:val="00510D2C"/>
    <w:rsid w:val="005127D8"/>
    <w:rsid w:val="00513FE7"/>
    <w:rsid w:val="00515DAF"/>
    <w:rsid w:val="00516E57"/>
    <w:rsid w:val="005177C6"/>
    <w:rsid w:val="00517BE9"/>
    <w:rsid w:val="00517EE1"/>
    <w:rsid w:val="0052017A"/>
    <w:rsid w:val="00520B54"/>
    <w:rsid w:val="00520F3E"/>
    <w:rsid w:val="00521E43"/>
    <w:rsid w:val="00523631"/>
    <w:rsid w:val="0052374E"/>
    <w:rsid w:val="00525162"/>
    <w:rsid w:val="0052581E"/>
    <w:rsid w:val="00525B1D"/>
    <w:rsid w:val="00526038"/>
    <w:rsid w:val="00526047"/>
    <w:rsid w:val="00526A47"/>
    <w:rsid w:val="00527180"/>
    <w:rsid w:val="00530006"/>
    <w:rsid w:val="00531D20"/>
    <w:rsid w:val="0053214B"/>
    <w:rsid w:val="005323FC"/>
    <w:rsid w:val="0053305D"/>
    <w:rsid w:val="0053339D"/>
    <w:rsid w:val="0053517A"/>
    <w:rsid w:val="0053519B"/>
    <w:rsid w:val="00535BC8"/>
    <w:rsid w:val="00535BFF"/>
    <w:rsid w:val="0053763E"/>
    <w:rsid w:val="00537B17"/>
    <w:rsid w:val="00537F6E"/>
    <w:rsid w:val="00541246"/>
    <w:rsid w:val="0054343F"/>
    <w:rsid w:val="00543802"/>
    <w:rsid w:val="0054383F"/>
    <w:rsid w:val="005445A4"/>
    <w:rsid w:val="00544B2E"/>
    <w:rsid w:val="00544D62"/>
    <w:rsid w:val="00550719"/>
    <w:rsid w:val="0055134B"/>
    <w:rsid w:val="00551900"/>
    <w:rsid w:val="00552E3C"/>
    <w:rsid w:val="005531D1"/>
    <w:rsid w:val="00554982"/>
    <w:rsid w:val="005549E4"/>
    <w:rsid w:val="0055572B"/>
    <w:rsid w:val="00556509"/>
    <w:rsid w:val="005569AF"/>
    <w:rsid w:val="00557AB1"/>
    <w:rsid w:val="00560420"/>
    <w:rsid w:val="00560421"/>
    <w:rsid w:val="00560697"/>
    <w:rsid w:val="00560EAA"/>
    <w:rsid w:val="00561FED"/>
    <w:rsid w:val="00562186"/>
    <w:rsid w:val="00562497"/>
    <w:rsid w:val="005629B9"/>
    <w:rsid w:val="00562AD3"/>
    <w:rsid w:val="0056364F"/>
    <w:rsid w:val="00563CAE"/>
    <w:rsid w:val="00565178"/>
    <w:rsid w:val="00565409"/>
    <w:rsid w:val="0056585B"/>
    <w:rsid w:val="0056642D"/>
    <w:rsid w:val="005676EE"/>
    <w:rsid w:val="0057109E"/>
    <w:rsid w:val="00575322"/>
    <w:rsid w:val="00577862"/>
    <w:rsid w:val="0058068F"/>
    <w:rsid w:val="00581BF8"/>
    <w:rsid w:val="00581CCE"/>
    <w:rsid w:val="00582097"/>
    <w:rsid w:val="00582124"/>
    <w:rsid w:val="005822DA"/>
    <w:rsid w:val="00582BE1"/>
    <w:rsid w:val="00584AF5"/>
    <w:rsid w:val="005869C2"/>
    <w:rsid w:val="00586A0C"/>
    <w:rsid w:val="005871D9"/>
    <w:rsid w:val="00587957"/>
    <w:rsid w:val="00590390"/>
    <w:rsid w:val="00591588"/>
    <w:rsid w:val="00591E89"/>
    <w:rsid w:val="00592BC9"/>
    <w:rsid w:val="00592CB6"/>
    <w:rsid w:val="00593214"/>
    <w:rsid w:val="00594B7C"/>
    <w:rsid w:val="005950CB"/>
    <w:rsid w:val="0059592D"/>
    <w:rsid w:val="00595A6E"/>
    <w:rsid w:val="00595BC7"/>
    <w:rsid w:val="0059647C"/>
    <w:rsid w:val="00596D09"/>
    <w:rsid w:val="00596DAC"/>
    <w:rsid w:val="00596E3B"/>
    <w:rsid w:val="005975AB"/>
    <w:rsid w:val="005A05A1"/>
    <w:rsid w:val="005A0F23"/>
    <w:rsid w:val="005A1578"/>
    <w:rsid w:val="005A247D"/>
    <w:rsid w:val="005A27E2"/>
    <w:rsid w:val="005A33D9"/>
    <w:rsid w:val="005A4E34"/>
    <w:rsid w:val="005A56B9"/>
    <w:rsid w:val="005A631F"/>
    <w:rsid w:val="005A6385"/>
    <w:rsid w:val="005A7259"/>
    <w:rsid w:val="005A7468"/>
    <w:rsid w:val="005A7685"/>
    <w:rsid w:val="005B219D"/>
    <w:rsid w:val="005B3EAA"/>
    <w:rsid w:val="005B445B"/>
    <w:rsid w:val="005B47DB"/>
    <w:rsid w:val="005B4895"/>
    <w:rsid w:val="005B4AE8"/>
    <w:rsid w:val="005B4B0E"/>
    <w:rsid w:val="005B4CA5"/>
    <w:rsid w:val="005B7367"/>
    <w:rsid w:val="005B7CAF"/>
    <w:rsid w:val="005C0427"/>
    <w:rsid w:val="005C0EEA"/>
    <w:rsid w:val="005C1109"/>
    <w:rsid w:val="005C14C4"/>
    <w:rsid w:val="005C19FB"/>
    <w:rsid w:val="005C1C07"/>
    <w:rsid w:val="005C1C76"/>
    <w:rsid w:val="005C20A4"/>
    <w:rsid w:val="005C236B"/>
    <w:rsid w:val="005C3CDE"/>
    <w:rsid w:val="005C4543"/>
    <w:rsid w:val="005C4791"/>
    <w:rsid w:val="005C4AA0"/>
    <w:rsid w:val="005C5BEB"/>
    <w:rsid w:val="005C60EF"/>
    <w:rsid w:val="005C6850"/>
    <w:rsid w:val="005D03CB"/>
    <w:rsid w:val="005D10BB"/>
    <w:rsid w:val="005D2166"/>
    <w:rsid w:val="005D23C7"/>
    <w:rsid w:val="005D263B"/>
    <w:rsid w:val="005D27BD"/>
    <w:rsid w:val="005D2870"/>
    <w:rsid w:val="005D2EBB"/>
    <w:rsid w:val="005D3485"/>
    <w:rsid w:val="005D422B"/>
    <w:rsid w:val="005D4C71"/>
    <w:rsid w:val="005D542B"/>
    <w:rsid w:val="005D5D93"/>
    <w:rsid w:val="005D7257"/>
    <w:rsid w:val="005D783B"/>
    <w:rsid w:val="005E0618"/>
    <w:rsid w:val="005E0A9F"/>
    <w:rsid w:val="005E1C67"/>
    <w:rsid w:val="005E1D7D"/>
    <w:rsid w:val="005E24FE"/>
    <w:rsid w:val="005E27BB"/>
    <w:rsid w:val="005E2FA2"/>
    <w:rsid w:val="005E3688"/>
    <w:rsid w:val="005E3FCC"/>
    <w:rsid w:val="005E425A"/>
    <w:rsid w:val="005E5599"/>
    <w:rsid w:val="005E5EDE"/>
    <w:rsid w:val="005E6984"/>
    <w:rsid w:val="005E6990"/>
    <w:rsid w:val="005E6C99"/>
    <w:rsid w:val="005E6F3E"/>
    <w:rsid w:val="005E7446"/>
    <w:rsid w:val="005F213F"/>
    <w:rsid w:val="005F381B"/>
    <w:rsid w:val="005F384D"/>
    <w:rsid w:val="005F4C61"/>
    <w:rsid w:val="005F5203"/>
    <w:rsid w:val="005F5321"/>
    <w:rsid w:val="005F5446"/>
    <w:rsid w:val="005F54B8"/>
    <w:rsid w:val="005F578F"/>
    <w:rsid w:val="005F5D78"/>
    <w:rsid w:val="005F6AA2"/>
    <w:rsid w:val="005F7A5F"/>
    <w:rsid w:val="005F7B39"/>
    <w:rsid w:val="00603029"/>
    <w:rsid w:val="006031DF"/>
    <w:rsid w:val="0060343D"/>
    <w:rsid w:val="006057F2"/>
    <w:rsid w:val="00605FCB"/>
    <w:rsid w:val="006065EF"/>
    <w:rsid w:val="006071DA"/>
    <w:rsid w:val="0061022C"/>
    <w:rsid w:val="00611250"/>
    <w:rsid w:val="0061366D"/>
    <w:rsid w:val="00613BFA"/>
    <w:rsid w:val="006150E5"/>
    <w:rsid w:val="00615317"/>
    <w:rsid w:val="00615345"/>
    <w:rsid w:val="0061682F"/>
    <w:rsid w:val="006176FF"/>
    <w:rsid w:val="00617967"/>
    <w:rsid w:val="00617EE3"/>
    <w:rsid w:val="00620B54"/>
    <w:rsid w:val="0062113C"/>
    <w:rsid w:val="0062114B"/>
    <w:rsid w:val="0062160F"/>
    <w:rsid w:val="00622453"/>
    <w:rsid w:val="00622BFB"/>
    <w:rsid w:val="00622CA6"/>
    <w:rsid w:val="00622ED6"/>
    <w:rsid w:val="006231D1"/>
    <w:rsid w:val="006232BF"/>
    <w:rsid w:val="00624DE1"/>
    <w:rsid w:val="00626A68"/>
    <w:rsid w:val="00626AFE"/>
    <w:rsid w:val="00630949"/>
    <w:rsid w:val="00630B0A"/>
    <w:rsid w:val="0063157A"/>
    <w:rsid w:val="0063200E"/>
    <w:rsid w:val="00632073"/>
    <w:rsid w:val="00632822"/>
    <w:rsid w:val="00632F3F"/>
    <w:rsid w:val="00632F97"/>
    <w:rsid w:val="00634CE8"/>
    <w:rsid w:val="0063583C"/>
    <w:rsid w:val="00635B23"/>
    <w:rsid w:val="00635D53"/>
    <w:rsid w:val="00635D7E"/>
    <w:rsid w:val="006377B1"/>
    <w:rsid w:val="00640044"/>
    <w:rsid w:val="006410BD"/>
    <w:rsid w:val="00642255"/>
    <w:rsid w:val="0064273B"/>
    <w:rsid w:val="0064274D"/>
    <w:rsid w:val="00642920"/>
    <w:rsid w:val="00642927"/>
    <w:rsid w:val="00642C35"/>
    <w:rsid w:val="00643B08"/>
    <w:rsid w:val="00644AFF"/>
    <w:rsid w:val="00647001"/>
    <w:rsid w:val="006502C4"/>
    <w:rsid w:val="006508AE"/>
    <w:rsid w:val="006510CE"/>
    <w:rsid w:val="0065479D"/>
    <w:rsid w:val="006558DF"/>
    <w:rsid w:val="00655F08"/>
    <w:rsid w:val="00657F8C"/>
    <w:rsid w:val="00661261"/>
    <w:rsid w:val="00662B12"/>
    <w:rsid w:val="00662E6A"/>
    <w:rsid w:val="0066522D"/>
    <w:rsid w:val="00665D20"/>
    <w:rsid w:val="00666456"/>
    <w:rsid w:val="00666E0A"/>
    <w:rsid w:val="006674A7"/>
    <w:rsid w:val="00667739"/>
    <w:rsid w:val="00667976"/>
    <w:rsid w:val="00671BE7"/>
    <w:rsid w:val="00672210"/>
    <w:rsid w:val="00674264"/>
    <w:rsid w:val="0067520C"/>
    <w:rsid w:val="006753F6"/>
    <w:rsid w:val="00676706"/>
    <w:rsid w:val="00676AE3"/>
    <w:rsid w:val="00677124"/>
    <w:rsid w:val="00680C05"/>
    <w:rsid w:val="0068201F"/>
    <w:rsid w:val="00683C03"/>
    <w:rsid w:val="006845B3"/>
    <w:rsid w:val="0068566C"/>
    <w:rsid w:val="006856C0"/>
    <w:rsid w:val="0068655E"/>
    <w:rsid w:val="00686C5A"/>
    <w:rsid w:val="00686E10"/>
    <w:rsid w:val="006872A0"/>
    <w:rsid w:val="00687927"/>
    <w:rsid w:val="00687A62"/>
    <w:rsid w:val="00690538"/>
    <w:rsid w:val="00691BCA"/>
    <w:rsid w:val="00692162"/>
    <w:rsid w:val="006935BD"/>
    <w:rsid w:val="0069374C"/>
    <w:rsid w:val="00694AC3"/>
    <w:rsid w:val="00695DD4"/>
    <w:rsid w:val="006961B4"/>
    <w:rsid w:val="0069652B"/>
    <w:rsid w:val="00696678"/>
    <w:rsid w:val="00696F37"/>
    <w:rsid w:val="006970F2"/>
    <w:rsid w:val="006973CD"/>
    <w:rsid w:val="006A0313"/>
    <w:rsid w:val="006A0AA0"/>
    <w:rsid w:val="006A0C86"/>
    <w:rsid w:val="006A1CC0"/>
    <w:rsid w:val="006A22A0"/>
    <w:rsid w:val="006A2701"/>
    <w:rsid w:val="006A41AF"/>
    <w:rsid w:val="006A4A21"/>
    <w:rsid w:val="006A4AAB"/>
    <w:rsid w:val="006A5C54"/>
    <w:rsid w:val="006A5FFD"/>
    <w:rsid w:val="006A61FB"/>
    <w:rsid w:val="006A7172"/>
    <w:rsid w:val="006A7251"/>
    <w:rsid w:val="006B0D8B"/>
    <w:rsid w:val="006B1E7F"/>
    <w:rsid w:val="006B2483"/>
    <w:rsid w:val="006B28EE"/>
    <w:rsid w:val="006B2E00"/>
    <w:rsid w:val="006B3662"/>
    <w:rsid w:val="006B4DC0"/>
    <w:rsid w:val="006B550A"/>
    <w:rsid w:val="006B59B7"/>
    <w:rsid w:val="006B6AA5"/>
    <w:rsid w:val="006B6B7C"/>
    <w:rsid w:val="006B7E41"/>
    <w:rsid w:val="006C037A"/>
    <w:rsid w:val="006C11D5"/>
    <w:rsid w:val="006C15F3"/>
    <w:rsid w:val="006C345E"/>
    <w:rsid w:val="006C3E64"/>
    <w:rsid w:val="006C4015"/>
    <w:rsid w:val="006C5B2B"/>
    <w:rsid w:val="006C6B29"/>
    <w:rsid w:val="006C6BDA"/>
    <w:rsid w:val="006C75A0"/>
    <w:rsid w:val="006D245B"/>
    <w:rsid w:val="006D2A3B"/>
    <w:rsid w:val="006D2F00"/>
    <w:rsid w:val="006D3284"/>
    <w:rsid w:val="006D3AF7"/>
    <w:rsid w:val="006D4AF9"/>
    <w:rsid w:val="006D5ED0"/>
    <w:rsid w:val="006D700C"/>
    <w:rsid w:val="006E2404"/>
    <w:rsid w:val="006E2DA6"/>
    <w:rsid w:val="006E3742"/>
    <w:rsid w:val="006E3ED9"/>
    <w:rsid w:val="006E43EA"/>
    <w:rsid w:val="006E55AD"/>
    <w:rsid w:val="006E7823"/>
    <w:rsid w:val="006F0702"/>
    <w:rsid w:val="006F21C5"/>
    <w:rsid w:val="006F2ABC"/>
    <w:rsid w:val="006F3067"/>
    <w:rsid w:val="006F334A"/>
    <w:rsid w:val="006F3472"/>
    <w:rsid w:val="006F370F"/>
    <w:rsid w:val="006F41A0"/>
    <w:rsid w:val="006F4200"/>
    <w:rsid w:val="006F453C"/>
    <w:rsid w:val="006F527E"/>
    <w:rsid w:val="006F52D7"/>
    <w:rsid w:val="006F5C7D"/>
    <w:rsid w:val="006F614C"/>
    <w:rsid w:val="006F66FE"/>
    <w:rsid w:val="006F6EFC"/>
    <w:rsid w:val="006F72F3"/>
    <w:rsid w:val="006F754B"/>
    <w:rsid w:val="00700273"/>
    <w:rsid w:val="00701BD2"/>
    <w:rsid w:val="007020E4"/>
    <w:rsid w:val="00703255"/>
    <w:rsid w:val="00703E31"/>
    <w:rsid w:val="007044D5"/>
    <w:rsid w:val="00704E79"/>
    <w:rsid w:val="0070592D"/>
    <w:rsid w:val="00705A6C"/>
    <w:rsid w:val="00710DE1"/>
    <w:rsid w:val="00711B38"/>
    <w:rsid w:val="00711DC6"/>
    <w:rsid w:val="00711F9F"/>
    <w:rsid w:val="007140E4"/>
    <w:rsid w:val="007147D2"/>
    <w:rsid w:val="00714847"/>
    <w:rsid w:val="00714B17"/>
    <w:rsid w:val="00714D12"/>
    <w:rsid w:val="00716F9B"/>
    <w:rsid w:val="0071739D"/>
    <w:rsid w:val="00717DB8"/>
    <w:rsid w:val="0072017E"/>
    <w:rsid w:val="00722C59"/>
    <w:rsid w:val="00722E53"/>
    <w:rsid w:val="00723277"/>
    <w:rsid w:val="00724136"/>
    <w:rsid w:val="0072423E"/>
    <w:rsid w:val="007243B7"/>
    <w:rsid w:val="00725A96"/>
    <w:rsid w:val="00726847"/>
    <w:rsid w:val="00726AB6"/>
    <w:rsid w:val="00727080"/>
    <w:rsid w:val="0072717A"/>
    <w:rsid w:val="00730B62"/>
    <w:rsid w:val="00732232"/>
    <w:rsid w:val="007322FD"/>
    <w:rsid w:val="007350FD"/>
    <w:rsid w:val="0073522C"/>
    <w:rsid w:val="00736772"/>
    <w:rsid w:val="00736A01"/>
    <w:rsid w:val="00736D7D"/>
    <w:rsid w:val="00736D9A"/>
    <w:rsid w:val="00737575"/>
    <w:rsid w:val="00737683"/>
    <w:rsid w:val="0073787E"/>
    <w:rsid w:val="00740732"/>
    <w:rsid w:val="00740C91"/>
    <w:rsid w:val="00740EB2"/>
    <w:rsid w:val="00740F25"/>
    <w:rsid w:val="007410D3"/>
    <w:rsid w:val="007411A2"/>
    <w:rsid w:val="00741E36"/>
    <w:rsid w:val="007426A1"/>
    <w:rsid w:val="0074275B"/>
    <w:rsid w:val="00743BB0"/>
    <w:rsid w:val="00743CE7"/>
    <w:rsid w:val="00743D8D"/>
    <w:rsid w:val="007445CB"/>
    <w:rsid w:val="007447F1"/>
    <w:rsid w:val="007464F8"/>
    <w:rsid w:val="00750280"/>
    <w:rsid w:val="007505C4"/>
    <w:rsid w:val="00751592"/>
    <w:rsid w:val="00751CDA"/>
    <w:rsid w:val="00751E9C"/>
    <w:rsid w:val="00752C8A"/>
    <w:rsid w:val="00753F81"/>
    <w:rsid w:val="00754631"/>
    <w:rsid w:val="00754ACF"/>
    <w:rsid w:val="007556AD"/>
    <w:rsid w:val="007567ED"/>
    <w:rsid w:val="00757709"/>
    <w:rsid w:val="00761667"/>
    <w:rsid w:val="00762517"/>
    <w:rsid w:val="0076308C"/>
    <w:rsid w:val="00763304"/>
    <w:rsid w:val="0076347D"/>
    <w:rsid w:val="00763575"/>
    <w:rsid w:val="0076372D"/>
    <w:rsid w:val="0076381B"/>
    <w:rsid w:val="00763B4B"/>
    <w:rsid w:val="00764560"/>
    <w:rsid w:val="007656B5"/>
    <w:rsid w:val="00766632"/>
    <w:rsid w:val="00766A2B"/>
    <w:rsid w:val="00767871"/>
    <w:rsid w:val="00770955"/>
    <w:rsid w:val="00771D02"/>
    <w:rsid w:val="00773752"/>
    <w:rsid w:val="007739F6"/>
    <w:rsid w:val="00773FAD"/>
    <w:rsid w:val="00774BB3"/>
    <w:rsid w:val="00776C29"/>
    <w:rsid w:val="00776D9F"/>
    <w:rsid w:val="007778C1"/>
    <w:rsid w:val="00777F82"/>
    <w:rsid w:val="007808DC"/>
    <w:rsid w:val="007809B3"/>
    <w:rsid w:val="0078136B"/>
    <w:rsid w:val="00781379"/>
    <w:rsid w:val="007849AE"/>
    <w:rsid w:val="007870D6"/>
    <w:rsid w:val="00787387"/>
    <w:rsid w:val="0078750D"/>
    <w:rsid w:val="00787598"/>
    <w:rsid w:val="00787740"/>
    <w:rsid w:val="00787827"/>
    <w:rsid w:val="007901E8"/>
    <w:rsid w:val="007911B4"/>
    <w:rsid w:val="00791F14"/>
    <w:rsid w:val="0079366E"/>
    <w:rsid w:val="00793724"/>
    <w:rsid w:val="00793D3D"/>
    <w:rsid w:val="00794C9C"/>
    <w:rsid w:val="00794DD9"/>
    <w:rsid w:val="0079516B"/>
    <w:rsid w:val="00796AC5"/>
    <w:rsid w:val="00797044"/>
    <w:rsid w:val="007A0AFE"/>
    <w:rsid w:val="007A1208"/>
    <w:rsid w:val="007A1445"/>
    <w:rsid w:val="007A1F68"/>
    <w:rsid w:val="007A1FE8"/>
    <w:rsid w:val="007A2148"/>
    <w:rsid w:val="007A2E13"/>
    <w:rsid w:val="007A30AD"/>
    <w:rsid w:val="007A3F25"/>
    <w:rsid w:val="007A40A8"/>
    <w:rsid w:val="007A43EC"/>
    <w:rsid w:val="007A4D03"/>
    <w:rsid w:val="007A581B"/>
    <w:rsid w:val="007A5F15"/>
    <w:rsid w:val="007A61A6"/>
    <w:rsid w:val="007A66C1"/>
    <w:rsid w:val="007A72E1"/>
    <w:rsid w:val="007B0165"/>
    <w:rsid w:val="007B0787"/>
    <w:rsid w:val="007B1371"/>
    <w:rsid w:val="007B175C"/>
    <w:rsid w:val="007B193B"/>
    <w:rsid w:val="007B2752"/>
    <w:rsid w:val="007B39C1"/>
    <w:rsid w:val="007B39ED"/>
    <w:rsid w:val="007B3A66"/>
    <w:rsid w:val="007B3EE7"/>
    <w:rsid w:val="007B445A"/>
    <w:rsid w:val="007B457D"/>
    <w:rsid w:val="007B4CD4"/>
    <w:rsid w:val="007B5E6F"/>
    <w:rsid w:val="007B7708"/>
    <w:rsid w:val="007B770D"/>
    <w:rsid w:val="007B7AE5"/>
    <w:rsid w:val="007C0E2E"/>
    <w:rsid w:val="007C12CB"/>
    <w:rsid w:val="007C30DE"/>
    <w:rsid w:val="007C356A"/>
    <w:rsid w:val="007C3574"/>
    <w:rsid w:val="007C385C"/>
    <w:rsid w:val="007C3DD4"/>
    <w:rsid w:val="007C3E93"/>
    <w:rsid w:val="007C4CD3"/>
    <w:rsid w:val="007C54A3"/>
    <w:rsid w:val="007C5A61"/>
    <w:rsid w:val="007C60F6"/>
    <w:rsid w:val="007C6365"/>
    <w:rsid w:val="007D0663"/>
    <w:rsid w:val="007D0E62"/>
    <w:rsid w:val="007D0E9F"/>
    <w:rsid w:val="007D109E"/>
    <w:rsid w:val="007D190D"/>
    <w:rsid w:val="007D2335"/>
    <w:rsid w:val="007D2982"/>
    <w:rsid w:val="007D5833"/>
    <w:rsid w:val="007D6685"/>
    <w:rsid w:val="007D66D6"/>
    <w:rsid w:val="007D6922"/>
    <w:rsid w:val="007D693D"/>
    <w:rsid w:val="007D6D13"/>
    <w:rsid w:val="007D741E"/>
    <w:rsid w:val="007D760F"/>
    <w:rsid w:val="007D7D47"/>
    <w:rsid w:val="007E089D"/>
    <w:rsid w:val="007E3E8D"/>
    <w:rsid w:val="007E5882"/>
    <w:rsid w:val="007E68C0"/>
    <w:rsid w:val="007E6914"/>
    <w:rsid w:val="007E7FD8"/>
    <w:rsid w:val="007E7FE9"/>
    <w:rsid w:val="007F033D"/>
    <w:rsid w:val="007F0C9E"/>
    <w:rsid w:val="007F0DC1"/>
    <w:rsid w:val="007F19D1"/>
    <w:rsid w:val="007F1B1B"/>
    <w:rsid w:val="007F2793"/>
    <w:rsid w:val="007F5DCD"/>
    <w:rsid w:val="007F60FB"/>
    <w:rsid w:val="007F6B47"/>
    <w:rsid w:val="007F6C2E"/>
    <w:rsid w:val="007F71BA"/>
    <w:rsid w:val="007F77D4"/>
    <w:rsid w:val="00800616"/>
    <w:rsid w:val="00800D9D"/>
    <w:rsid w:val="008017ED"/>
    <w:rsid w:val="008027E8"/>
    <w:rsid w:val="00802AC1"/>
    <w:rsid w:val="00802CA5"/>
    <w:rsid w:val="00804014"/>
    <w:rsid w:val="00805B50"/>
    <w:rsid w:val="008069CD"/>
    <w:rsid w:val="00806FB0"/>
    <w:rsid w:val="008074BC"/>
    <w:rsid w:val="00807A8F"/>
    <w:rsid w:val="00811C21"/>
    <w:rsid w:val="0081271A"/>
    <w:rsid w:val="00813670"/>
    <w:rsid w:val="00813C8E"/>
    <w:rsid w:val="008148A3"/>
    <w:rsid w:val="00815CD6"/>
    <w:rsid w:val="00816111"/>
    <w:rsid w:val="008161A1"/>
    <w:rsid w:val="00816D00"/>
    <w:rsid w:val="00817200"/>
    <w:rsid w:val="0081768E"/>
    <w:rsid w:val="008177DC"/>
    <w:rsid w:val="008208F6"/>
    <w:rsid w:val="00822F62"/>
    <w:rsid w:val="00824573"/>
    <w:rsid w:val="00824CE3"/>
    <w:rsid w:val="00825174"/>
    <w:rsid w:val="008253F8"/>
    <w:rsid w:val="00825C34"/>
    <w:rsid w:val="00825DB7"/>
    <w:rsid w:val="0082668A"/>
    <w:rsid w:val="00826FD1"/>
    <w:rsid w:val="008271A5"/>
    <w:rsid w:val="00827EF5"/>
    <w:rsid w:val="00830508"/>
    <w:rsid w:val="00831547"/>
    <w:rsid w:val="00831AE4"/>
    <w:rsid w:val="00831BA7"/>
    <w:rsid w:val="00831BEC"/>
    <w:rsid w:val="00832A89"/>
    <w:rsid w:val="008338DF"/>
    <w:rsid w:val="0083537F"/>
    <w:rsid w:val="0083557C"/>
    <w:rsid w:val="0083599C"/>
    <w:rsid w:val="00837220"/>
    <w:rsid w:val="008378F4"/>
    <w:rsid w:val="0084009C"/>
    <w:rsid w:val="00840E35"/>
    <w:rsid w:val="0084234A"/>
    <w:rsid w:val="00843A40"/>
    <w:rsid w:val="00843F2C"/>
    <w:rsid w:val="008446DC"/>
    <w:rsid w:val="00845950"/>
    <w:rsid w:val="0084671C"/>
    <w:rsid w:val="00846D4F"/>
    <w:rsid w:val="00846E76"/>
    <w:rsid w:val="00847828"/>
    <w:rsid w:val="00850659"/>
    <w:rsid w:val="00852677"/>
    <w:rsid w:val="008529F1"/>
    <w:rsid w:val="00852F92"/>
    <w:rsid w:val="0085360A"/>
    <w:rsid w:val="00853692"/>
    <w:rsid w:val="00853F2C"/>
    <w:rsid w:val="008542F6"/>
    <w:rsid w:val="0085489E"/>
    <w:rsid w:val="00854C6E"/>
    <w:rsid w:val="008552DE"/>
    <w:rsid w:val="0085628C"/>
    <w:rsid w:val="008563C0"/>
    <w:rsid w:val="00856788"/>
    <w:rsid w:val="00856BAC"/>
    <w:rsid w:val="00856D8D"/>
    <w:rsid w:val="0085770C"/>
    <w:rsid w:val="00860808"/>
    <w:rsid w:val="00861145"/>
    <w:rsid w:val="008614E2"/>
    <w:rsid w:val="00861A83"/>
    <w:rsid w:val="00861DD5"/>
    <w:rsid w:val="00861E53"/>
    <w:rsid w:val="00862835"/>
    <w:rsid w:val="00863927"/>
    <w:rsid w:val="00863C49"/>
    <w:rsid w:val="008641B4"/>
    <w:rsid w:val="00865F27"/>
    <w:rsid w:val="00866D68"/>
    <w:rsid w:val="0087068D"/>
    <w:rsid w:val="00870D1F"/>
    <w:rsid w:val="008713DA"/>
    <w:rsid w:val="0087239A"/>
    <w:rsid w:val="00872FB2"/>
    <w:rsid w:val="008742AB"/>
    <w:rsid w:val="00874343"/>
    <w:rsid w:val="0087453B"/>
    <w:rsid w:val="00874DE8"/>
    <w:rsid w:val="00875930"/>
    <w:rsid w:val="00876B9E"/>
    <w:rsid w:val="00876E16"/>
    <w:rsid w:val="0088069E"/>
    <w:rsid w:val="00880BA4"/>
    <w:rsid w:val="008825FB"/>
    <w:rsid w:val="0088277B"/>
    <w:rsid w:val="008828AD"/>
    <w:rsid w:val="00883D67"/>
    <w:rsid w:val="0088647D"/>
    <w:rsid w:val="00886978"/>
    <w:rsid w:val="00887D3E"/>
    <w:rsid w:val="008905B8"/>
    <w:rsid w:val="008906EC"/>
    <w:rsid w:val="00891F6B"/>
    <w:rsid w:val="008921BA"/>
    <w:rsid w:val="008935C8"/>
    <w:rsid w:val="008937E6"/>
    <w:rsid w:val="00893DC7"/>
    <w:rsid w:val="0089425A"/>
    <w:rsid w:val="00894929"/>
    <w:rsid w:val="008954D9"/>
    <w:rsid w:val="008964C2"/>
    <w:rsid w:val="00896873"/>
    <w:rsid w:val="008970EA"/>
    <w:rsid w:val="0089724C"/>
    <w:rsid w:val="008A157E"/>
    <w:rsid w:val="008A351A"/>
    <w:rsid w:val="008A3D9D"/>
    <w:rsid w:val="008A4CA7"/>
    <w:rsid w:val="008A4D0B"/>
    <w:rsid w:val="008A5664"/>
    <w:rsid w:val="008A5B3C"/>
    <w:rsid w:val="008A5E77"/>
    <w:rsid w:val="008A6288"/>
    <w:rsid w:val="008A7CFD"/>
    <w:rsid w:val="008B0176"/>
    <w:rsid w:val="008B0656"/>
    <w:rsid w:val="008B2297"/>
    <w:rsid w:val="008B2334"/>
    <w:rsid w:val="008B2D3E"/>
    <w:rsid w:val="008B5040"/>
    <w:rsid w:val="008B511D"/>
    <w:rsid w:val="008B5225"/>
    <w:rsid w:val="008C1176"/>
    <w:rsid w:val="008C1A5B"/>
    <w:rsid w:val="008C2249"/>
    <w:rsid w:val="008C286B"/>
    <w:rsid w:val="008C2956"/>
    <w:rsid w:val="008C2CEE"/>
    <w:rsid w:val="008C3362"/>
    <w:rsid w:val="008C3662"/>
    <w:rsid w:val="008C410A"/>
    <w:rsid w:val="008C4F21"/>
    <w:rsid w:val="008C5EF0"/>
    <w:rsid w:val="008C757A"/>
    <w:rsid w:val="008C7E92"/>
    <w:rsid w:val="008D1407"/>
    <w:rsid w:val="008D1509"/>
    <w:rsid w:val="008D1525"/>
    <w:rsid w:val="008D18B5"/>
    <w:rsid w:val="008D1B31"/>
    <w:rsid w:val="008D23B5"/>
    <w:rsid w:val="008D241E"/>
    <w:rsid w:val="008D2B6E"/>
    <w:rsid w:val="008D4262"/>
    <w:rsid w:val="008D4293"/>
    <w:rsid w:val="008D4AC2"/>
    <w:rsid w:val="008D4D0E"/>
    <w:rsid w:val="008D587A"/>
    <w:rsid w:val="008D648A"/>
    <w:rsid w:val="008E2755"/>
    <w:rsid w:val="008E2EA7"/>
    <w:rsid w:val="008E310D"/>
    <w:rsid w:val="008E32B4"/>
    <w:rsid w:val="008E3972"/>
    <w:rsid w:val="008E3C5B"/>
    <w:rsid w:val="008E5DC0"/>
    <w:rsid w:val="008E66E3"/>
    <w:rsid w:val="008E7088"/>
    <w:rsid w:val="008E77CA"/>
    <w:rsid w:val="008E7B70"/>
    <w:rsid w:val="008F00AD"/>
    <w:rsid w:val="008F0A21"/>
    <w:rsid w:val="008F241D"/>
    <w:rsid w:val="008F2A3E"/>
    <w:rsid w:val="008F3191"/>
    <w:rsid w:val="008F35E7"/>
    <w:rsid w:val="008F375A"/>
    <w:rsid w:val="008F3EBD"/>
    <w:rsid w:val="008F4107"/>
    <w:rsid w:val="008F5F97"/>
    <w:rsid w:val="008F6CC2"/>
    <w:rsid w:val="008F7B6D"/>
    <w:rsid w:val="008F7CA2"/>
    <w:rsid w:val="00901B4E"/>
    <w:rsid w:val="00901C5C"/>
    <w:rsid w:val="00902953"/>
    <w:rsid w:val="00902D75"/>
    <w:rsid w:val="00903561"/>
    <w:rsid w:val="009047C2"/>
    <w:rsid w:val="009069C0"/>
    <w:rsid w:val="00906A1A"/>
    <w:rsid w:val="00906EEB"/>
    <w:rsid w:val="009071C4"/>
    <w:rsid w:val="00907D64"/>
    <w:rsid w:val="009108A1"/>
    <w:rsid w:val="009112CB"/>
    <w:rsid w:val="009119FB"/>
    <w:rsid w:val="00911C48"/>
    <w:rsid w:val="00912418"/>
    <w:rsid w:val="0091253A"/>
    <w:rsid w:val="00912939"/>
    <w:rsid w:val="00912CD4"/>
    <w:rsid w:val="00912D61"/>
    <w:rsid w:val="00913AE3"/>
    <w:rsid w:val="00913B54"/>
    <w:rsid w:val="00920310"/>
    <w:rsid w:val="00920748"/>
    <w:rsid w:val="0092168E"/>
    <w:rsid w:val="00922127"/>
    <w:rsid w:val="00923374"/>
    <w:rsid w:val="00923E59"/>
    <w:rsid w:val="00924BB2"/>
    <w:rsid w:val="00924F02"/>
    <w:rsid w:val="00925CA6"/>
    <w:rsid w:val="00925D39"/>
    <w:rsid w:val="00925F2B"/>
    <w:rsid w:val="00926175"/>
    <w:rsid w:val="009275F7"/>
    <w:rsid w:val="0093105E"/>
    <w:rsid w:val="0093183D"/>
    <w:rsid w:val="00932372"/>
    <w:rsid w:val="0093374C"/>
    <w:rsid w:val="009347F0"/>
    <w:rsid w:val="00934CB3"/>
    <w:rsid w:val="0093661B"/>
    <w:rsid w:val="00937B5A"/>
    <w:rsid w:val="00943020"/>
    <w:rsid w:val="00943A93"/>
    <w:rsid w:val="00945D05"/>
    <w:rsid w:val="00946F1F"/>
    <w:rsid w:val="009472BC"/>
    <w:rsid w:val="0095134B"/>
    <w:rsid w:val="00951562"/>
    <w:rsid w:val="00951DFA"/>
    <w:rsid w:val="00952045"/>
    <w:rsid w:val="009525D0"/>
    <w:rsid w:val="0095272E"/>
    <w:rsid w:val="00952B35"/>
    <w:rsid w:val="009530DE"/>
    <w:rsid w:val="00953A8C"/>
    <w:rsid w:val="00955C06"/>
    <w:rsid w:val="009568DB"/>
    <w:rsid w:val="009579BB"/>
    <w:rsid w:val="009608C8"/>
    <w:rsid w:val="00961445"/>
    <w:rsid w:val="00962534"/>
    <w:rsid w:val="00963014"/>
    <w:rsid w:val="00965642"/>
    <w:rsid w:val="00965B32"/>
    <w:rsid w:val="00965D4A"/>
    <w:rsid w:val="00966028"/>
    <w:rsid w:val="00966121"/>
    <w:rsid w:val="0096642A"/>
    <w:rsid w:val="00966B8C"/>
    <w:rsid w:val="00966FDA"/>
    <w:rsid w:val="009703E6"/>
    <w:rsid w:val="00970467"/>
    <w:rsid w:val="009708B8"/>
    <w:rsid w:val="00970FE3"/>
    <w:rsid w:val="00971144"/>
    <w:rsid w:val="00971238"/>
    <w:rsid w:val="00971B11"/>
    <w:rsid w:val="00971B70"/>
    <w:rsid w:val="00971D18"/>
    <w:rsid w:val="00973DF1"/>
    <w:rsid w:val="0097496B"/>
    <w:rsid w:val="00974B2A"/>
    <w:rsid w:val="0097513A"/>
    <w:rsid w:val="0098112A"/>
    <w:rsid w:val="009818DF"/>
    <w:rsid w:val="009829E2"/>
    <w:rsid w:val="0098576E"/>
    <w:rsid w:val="0098596C"/>
    <w:rsid w:val="00985EE0"/>
    <w:rsid w:val="009868ED"/>
    <w:rsid w:val="00987096"/>
    <w:rsid w:val="00987D3D"/>
    <w:rsid w:val="00990BF4"/>
    <w:rsid w:val="00990D6C"/>
    <w:rsid w:val="00991BFA"/>
    <w:rsid w:val="0099276C"/>
    <w:rsid w:val="009929B5"/>
    <w:rsid w:val="00994653"/>
    <w:rsid w:val="00995DE0"/>
    <w:rsid w:val="009977A5"/>
    <w:rsid w:val="009A02B2"/>
    <w:rsid w:val="009A06FE"/>
    <w:rsid w:val="009A1819"/>
    <w:rsid w:val="009A235A"/>
    <w:rsid w:val="009A39F8"/>
    <w:rsid w:val="009A3AEE"/>
    <w:rsid w:val="009A67CD"/>
    <w:rsid w:val="009A6E8B"/>
    <w:rsid w:val="009A7150"/>
    <w:rsid w:val="009A7F71"/>
    <w:rsid w:val="009B0335"/>
    <w:rsid w:val="009B034A"/>
    <w:rsid w:val="009B03CB"/>
    <w:rsid w:val="009B0949"/>
    <w:rsid w:val="009B159F"/>
    <w:rsid w:val="009B3163"/>
    <w:rsid w:val="009B38D2"/>
    <w:rsid w:val="009B4140"/>
    <w:rsid w:val="009B4F04"/>
    <w:rsid w:val="009B515A"/>
    <w:rsid w:val="009C06CA"/>
    <w:rsid w:val="009C1B2E"/>
    <w:rsid w:val="009C3349"/>
    <w:rsid w:val="009C3F44"/>
    <w:rsid w:val="009C4881"/>
    <w:rsid w:val="009C531B"/>
    <w:rsid w:val="009C5AFB"/>
    <w:rsid w:val="009C65F6"/>
    <w:rsid w:val="009C6C42"/>
    <w:rsid w:val="009C6E16"/>
    <w:rsid w:val="009C726C"/>
    <w:rsid w:val="009C7464"/>
    <w:rsid w:val="009D038D"/>
    <w:rsid w:val="009D1A4F"/>
    <w:rsid w:val="009D1F68"/>
    <w:rsid w:val="009D31CF"/>
    <w:rsid w:val="009D655E"/>
    <w:rsid w:val="009D6B32"/>
    <w:rsid w:val="009D6C99"/>
    <w:rsid w:val="009D6FAE"/>
    <w:rsid w:val="009D72E1"/>
    <w:rsid w:val="009E0152"/>
    <w:rsid w:val="009E09AE"/>
    <w:rsid w:val="009E1517"/>
    <w:rsid w:val="009E3176"/>
    <w:rsid w:val="009E564F"/>
    <w:rsid w:val="009E58DE"/>
    <w:rsid w:val="009E65E3"/>
    <w:rsid w:val="009E6AD9"/>
    <w:rsid w:val="009E70EC"/>
    <w:rsid w:val="009E73C8"/>
    <w:rsid w:val="009F0354"/>
    <w:rsid w:val="009F05D1"/>
    <w:rsid w:val="009F2234"/>
    <w:rsid w:val="009F238A"/>
    <w:rsid w:val="009F2E51"/>
    <w:rsid w:val="009F3358"/>
    <w:rsid w:val="009F403E"/>
    <w:rsid w:val="009F4464"/>
    <w:rsid w:val="009F4771"/>
    <w:rsid w:val="009F489E"/>
    <w:rsid w:val="009F4E53"/>
    <w:rsid w:val="009F5204"/>
    <w:rsid w:val="009F5714"/>
    <w:rsid w:val="009F58E2"/>
    <w:rsid w:val="009F5C27"/>
    <w:rsid w:val="009F7BA4"/>
    <w:rsid w:val="00A00A4B"/>
    <w:rsid w:val="00A01A91"/>
    <w:rsid w:val="00A0407F"/>
    <w:rsid w:val="00A04B9D"/>
    <w:rsid w:val="00A050E0"/>
    <w:rsid w:val="00A0746F"/>
    <w:rsid w:val="00A07A9D"/>
    <w:rsid w:val="00A10435"/>
    <w:rsid w:val="00A107A4"/>
    <w:rsid w:val="00A10B41"/>
    <w:rsid w:val="00A10FEF"/>
    <w:rsid w:val="00A112E7"/>
    <w:rsid w:val="00A11B4F"/>
    <w:rsid w:val="00A11D57"/>
    <w:rsid w:val="00A12905"/>
    <w:rsid w:val="00A142F4"/>
    <w:rsid w:val="00A1430C"/>
    <w:rsid w:val="00A15344"/>
    <w:rsid w:val="00A15ED9"/>
    <w:rsid w:val="00A16403"/>
    <w:rsid w:val="00A17694"/>
    <w:rsid w:val="00A17ACB"/>
    <w:rsid w:val="00A203B1"/>
    <w:rsid w:val="00A2121F"/>
    <w:rsid w:val="00A221BE"/>
    <w:rsid w:val="00A224E9"/>
    <w:rsid w:val="00A22981"/>
    <w:rsid w:val="00A238DB"/>
    <w:rsid w:val="00A24468"/>
    <w:rsid w:val="00A24FE6"/>
    <w:rsid w:val="00A267B3"/>
    <w:rsid w:val="00A272E8"/>
    <w:rsid w:val="00A27A0B"/>
    <w:rsid w:val="00A300F3"/>
    <w:rsid w:val="00A318CF"/>
    <w:rsid w:val="00A328EB"/>
    <w:rsid w:val="00A32AA8"/>
    <w:rsid w:val="00A32B31"/>
    <w:rsid w:val="00A349F5"/>
    <w:rsid w:val="00A359C0"/>
    <w:rsid w:val="00A37962"/>
    <w:rsid w:val="00A4026E"/>
    <w:rsid w:val="00A41DC1"/>
    <w:rsid w:val="00A41EC7"/>
    <w:rsid w:val="00A4347C"/>
    <w:rsid w:val="00A44ED6"/>
    <w:rsid w:val="00A45C29"/>
    <w:rsid w:val="00A45DFF"/>
    <w:rsid w:val="00A46811"/>
    <w:rsid w:val="00A468BA"/>
    <w:rsid w:val="00A4692B"/>
    <w:rsid w:val="00A474E1"/>
    <w:rsid w:val="00A51191"/>
    <w:rsid w:val="00A51DA8"/>
    <w:rsid w:val="00A534E4"/>
    <w:rsid w:val="00A54BD9"/>
    <w:rsid w:val="00A54F43"/>
    <w:rsid w:val="00A54FF4"/>
    <w:rsid w:val="00A54FFB"/>
    <w:rsid w:val="00A561EC"/>
    <w:rsid w:val="00A57C31"/>
    <w:rsid w:val="00A57E5C"/>
    <w:rsid w:val="00A60DB3"/>
    <w:rsid w:val="00A61DDC"/>
    <w:rsid w:val="00A62737"/>
    <w:rsid w:val="00A62D3C"/>
    <w:rsid w:val="00A62D6B"/>
    <w:rsid w:val="00A631EF"/>
    <w:rsid w:val="00A63778"/>
    <w:rsid w:val="00A6497E"/>
    <w:rsid w:val="00A667A9"/>
    <w:rsid w:val="00A669C2"/>
    <w:rsid w:val="00A66B09"/>
    <w:rsid w:val="00A66B87"/>
    <w:rsid w:val="00A66F38"/>
    <w:rsid w:val="00A678C2"/>
    <w:rsid w:val="00A67AEB"/>
    <w:rsid w:val="00A70567"/>
    <w:rsid w:val="00A70BBA"/>
    <w:rsid w:val="00A70DD6"/>
    <w:rsid w:val="00A71D55"/>
    <w:rsid w:val="00A73CC5"/>
    <w:rsid w:val="00A748FA"/>
    <w:rsid w:val="00A75087"/>
    <w:rsid w:val="00A756CC"/>
    <w:rsid w:val="00A758F2"/>
    <w:rsid w:val="00A770B7"/>
    <w:rsid w:val="00A8027F"/>
    <w:rsid w:val="00A81704"/>
    <w:rsid w:val="00A8188C"/>
    <w:rsid w:val="00A819EB"/>
    <w:rsid w:val="00A82175"/>
    <w:rsid w:val="00A82A68"/>
    <w:rsid w:val="00A82D82"/>
    <w:rsid w:val="00A83D90"/>
    <w:rsid w:val="00A84EAA"/>
    <w:rsid w:val="00A85261"/>
    <w:rsid w:val="00A85D00"/>
    <w:rsid w:val="00A87CDD"/>
    <w:rsid w:val="00A87E69"/>
    <w:rsid w:val="00A90371"/>
    <w:rsid w:val="00A92FCA"/>
    <w:rsid w:val="00A93C24"/>
    <w:rsid w:val="00A949BE"/>
    <w:rsid w:val="00A95628"/>
    <w:rsid w:val="00A95F38"/>
    <w:rsid w:val="00A96671"/>
    <w:rsid w:val="00A9679F"/>
    <w:rsid w:val="00A96EA9"/>
    <w:rsid w:val="00A9757A"/>
    <w:rsid w:val="00AA07E9"/>
    <w:rsid w:val="00AA2520"/>
    <w:rsid w:val="00AA495B"/>
    <w:rsid w:val="00AA5540"/>
    <w:rsid w:val="00AA5E19"/>
    <w:rsid w:val="00AA607A"/>
    <w:rsid w:val="00AA62E0"/>
    <w:rsid w:val="00AA77BA"/>
    <w:rsid w:val="00AA7B1F"/>
    <w:rsid w:val="00AB05D6"/>
    <w:rsid w:val="00AB0712"/>
    <w:rsid w:val="00AB11C0"/>
    <w:rsid w:val="00AB1A12"/>
    <w:rsid w:val="00AB2930"/>
    <w:rsid w:val="00AB2D3A"/>
    <w:rsid w:val="00AB4227"/>
    <w:rsid w:val="00AB4A34"/>
    <w:rsid w:val="00AB633A"/>
    <w:rsid w:val="00AC0F1A"/>
    <w:rsid w:val="00AC10C2"/>
    <w:rsid w:val="00AC1BCC"/>
    <w:rsid w:val="00AC224B"/>
    <w:rsid w:val="00AC288E"/>
    <w:rsid w:val="00AC28FF"/>
    <w:rsid w:val="00AC2BA8"/>
    <w:rsid w:val="00AC363E"/>
    <w:rsid w:val="00AC3A4C"/>
    <w:rsid w:val="00AC41F8"/>
    <w:rsid w:val="00AC4523"/>
    <w:rsid w:val="00AC5906"/>
    <w:rsid w:val="00AC63EA"/>
    <w:rsid w:val="00AC65C6"/>
    <w:rsid w:val="00AC6729"/>
    <w:rsid w:val="00AC6C5F"/>
    <w:rsid w:val="00AC70EC"/>
    <w:rsid w:val="00AD00F3"/>
    <w:rsid w:val="00AD0BD1"/>
    <w:rsid w:val="00AD1237"/>
    <w:rsid w:val="00AD1298"/>
    <w:rsid w:val="00AD3CEF"/>
    <w:rsid w:val="00AD3EF0"/>
    <w:rsid w:val="00AD4490"/>
    <w:rsid w:val="00AD48FE"/>
    <w:rsid w:val="00AD51EA"/>
    <w:rsid w:val="00AD5C4C"/>
    <w:rsid w:val="00AD69E0"/>
    <w:rsid w:val="00AD74F3"/>
    <w:rsid w:val="00AD7D8E"/>
    <w:rsid w:val="00AE006E"/>
    <w:rsid w:val="00AE492C"/>
    <w:rsid w:val="00AE628E"/>
    <w:rsid w:val="00AE7621"/>
    <w:rsid w:val="00AE7A38"/>
    <w:rsid w:val="00AF18C2"/>
    <w:rsid w:val="00AF39C6"/>
    <w:rsid w:val="00AF487C"/>
    <w:rsid w:val="00AF506C"/>
    <w:rsid w:val="00AF50A3"/>
    <w:rsid w:val="00AF549A"/>
    <w:rsid w:val="00AF55E1"/>
    <w:rsid w:val="00AF5EBC"/>
    <w:rsid w:val="00AF73FE"/>
    <w:rsid w:val="00B0009F"/>
    <w:rsid w:val="00B00418"/>
    <w:rsid w:val="00B008BA"/>
    <w:rsid w:val="00B01457"/>
    <w:rsid w:val="00B0149E"/>
    <w:rsid w:val="00B02C8B"/>
    <w:rsid w:val="00B02D60"/>
    <w:rsid w:val="00B02FEF"/>
    <w:rsid w:val="00B03021"/>
    <w:rsid w:val="00B05D36"/>
    <w:rsid w:val="00B0668A"/>
    <w:rsid w:val="00B069FE"/>
    <w:rsid w:val="00B072A5"/>
    <w:rsid w:val="00B10398"/>
    <w:rsid w:val="00B11655"/>
    <w:rsid w:val="00B11902"/>
    <w:rsid w:val="00B11B03"/>
    <w:rsid w:val="00B1267D"/>
    <w:rsid w:val="00B12A6A"/>
    <w:rsid w:val="00B12DE2"/>
    <w:rsid w:val="00B136C1"/>
    <w:rsid w:val="00B13F6E"/>
    <w:rsid w:val="00B14316"/>
    <w:rsid w:val="00B14DA8"/>
    <w:rsid w:val="00B178B6"/>
    <w:rsid w:val="00B1794C"/>
    <w:rsid w:val="00B202B6"/>
    <w:rsid w:val="00B23C1E"/>
    <w:rsid w:val="00B2450A"/>
    <w:rsid w:val="00B250CA"/>
    <w:rsid w:val="00B25374"/>
    <w:rsid w:val="00B25C04"/>
    <w:rsid w:val="00B2666B"/>
    <w:rsid w:val="00B26AFB"/>
    <w:rsid w:val="00B275BF"/>
    <w:rsid w:val="00B306D6"/>
    <w:rsid w:val="00B3095D"/>
    <w:rsid w:val="00B30AC6"/>
    <w:rsid w:val="00B30E65"/>
    <w:rsid w:val="00B31D73"/>
    <w:rsid w:val="00B32457"/>
    <w:rsid w:val="00B3303A"/>
    <w:rsid w:val="00B354D9"/>
    <w:rsid w:val="00B35F8C"/>
    <w:rsid w:val="00B3668C"/>
    <w:rsid w:val="00B37B42"/>
    <w:rsid w:val="00B37F82"/>
    <w:rsid w:val="00B41014"/>
    <w:rsid w:val="00B41880"/>
    <w:rsid w:val="00B419CD"/>
    <w:rsid w:val="00B42011"/>
    <w:rsid w:val="00B44166"/>
    <w:rsid w:val="00B44428"/>
    <w:rsid w:val="00B447F5"/>
    <w:rsid w:val="00B4499C"/>
    <w:rsid w:val="00B45D29"/>
    <w:rsid w:val="00B46B76"/>
    <w:rsid w:val="00B508A4"/>
    <w:rsid w:val="00B52386"/>
    <w:rsid w:val="00B52717"/>
    <w:rsid w:val="00B5362D"/>
    <w:rsid w:val="00B5486C"/>
    <w:rsid w:val="00B54871"/>
    <w:rsid w:val="00B56A2B"/>
    <w:rsid w:val="00B56A47"/>
    <w:rsid w:val="00B57764"/>
    <w:rsid w:val="00B579BE"/>
    <w:rsid w:val="00B57A33"/>
    <w:rsid w:val="00B61503"/>
    <w:rsid w:val="00B61CFB"/>
    <w:rsid w:val="00B61D47"/>
    <w:rsid w:val="00B62F0B"/>
    <w:rsid w:val="00B63975"/>
    <w:rsid w:val="00B64057"/>
    <w:rsid w:val="00B64A96"/>
    <w:rsid w:val="00B64C78"/>
    <w:rsid w:val="00B64FE1"/>
    <w:rsid w:val="00B66087"/>
    <w:rsid w:val="00B66CB3"/>
    <w:rsid w:val="00B66F90"/>
    <w:rsid w:val="00B70D8A"/>
    <w:rsid w:val="00B7217C"/>
    <w:rsid w:val="00B73273"/>
    <w:rsid w:val="00B7471B"/>
    <w:rsid w:val="00B750D7"/>
    <w:rsid w:val="00B750EC"/>
    <w:rsid w:val="00B752AB"/>
    <w:rsid w:val="00B75D48"/>
    <w:rsid w:val="00B764EB"/>
    <w:rsid w:val="00B76E69"/>
    <w:rsid w:val="00B77C0E"/>
    <w:rsid w:val="00B80317"/>
    <w:rsid w:val="00B806BA"/>
    <w:rsid w:val="00B81D7F"/>
    <w:rsid w:val="00B822D4"/>
    <w:rsid w:val="00B83980"/>
    <w:rsid w:val="00B83AA3"/>
    <w:rsid w:val="00B83FC9"/>
    <w:rsid w:val="00B8422A"/>
    <w:rsid w:val="00B84591"/>
    <w:rsid w:val="00B84BF2"/>
    <w:rsid w:val="00B857F4"/>
    <w:rsid w:val="00B860AE"/>
    <w:rsid w:val="00B86400"/>
    <w:rsid w:val="00B871B1"/>
    <w:rsid w:val="00B9067C"/>
    <w:rsid w:val="00B9088E"/>
    <w:rsid w:val="00B92366"/>
    <w:rsid w:val="00B94468"/>
    <w:rsid w:val="00B9609C"/>
    <w:rsid w:val="00B964C7"/>
    <w:rsid w:val="00B96600"/>
    <w:rsid w:val="00B9692A"/>
    <w:rsid w:val="00B96D10"/>
    <w:rsid w:val="00B972B6"/>
    <w:rsid w:val="00BA0737"/>
    <w:rsid w:val="00BA0924"/>
    <w:rsid w:val="00BA0AC0"/>
    <w:rsid w:val="00BA0EA9"/>
    <w:rsid w:val="00BA137F"/>
    <w:rsid w:val="00BA16D6"/>
    <w:rsid w:val="00BA19FE"/>
    <w:rsid w:val="00BA1D98"/>
    <w:rsid w:val="00BA2662"/>
    <w:rsid w:val="00BA2BBA"/>
    <w:rsid w:val="00BA3172"/>
    <w:rsid w:val="00BA33EE"/>
    <w:rsid w:val="00BA3C89"/>
    <w:rsid w:val="00BA44DC"/>
    <w:rsid w:val="00BA45E6"/>
    <w:rsid w:val="00BA48E5"/>
    <w:rsid w:val="00BA57DE"/>
    <w:rsid w:val="00BA647E"/>
    <w:rsid w:val="00BB0DE2"/>
    <w:rsid w:val="00BB17F7"/>
    <w:rsid w:val="00BB18BD"/>
    <w:rsid w:val="00BB3306"/>
    <w:rsid w:val="00BB3C40"/>
    <w:rsid w:val="00BB425D"/>
    <w:rsid w:val="00BB5EB9"/>
    <w:rsid w:val="00BB5EFD"/>
    <w:rsid w:val="00BC0846"/>
    <w:rsid w:val="00BC1199"/>
    <w:rsid w:val="00BC11A2"/>
    <w:rsid w:val="00BC2133"/>
    <w:rsid w:val="00BC2559"/>
    <w:rsid w:val="00BC46C8"/>
    <w:rsid w:val="00BC570F"/>
    <w:rsid w:val="00BC6842"/>
    <w:rsid w:val="00BC71D1"/>
    <w:rsid w:val="00BC7CB2"/>
    <w:rsid w:val="00BC7DA1"/>
    <w:rsid w:val="00BD0FB4"/>
    <w:rsid w:val="00BD1082"/>
    <w:rsid w:val="00BD1DB5"/>
    <w:rsid w:val="00BD2D07"/>
    <w:rsid w:val="00BD5449"/>
    <w:rsid w:val="00BD5680"/>
    <w:rsid w:val="00BD704E"/>
    <w:rsid w:val="00BD7605"/>
    <w:rsid w:val="00BD7F7F"/>
    <w:rsid w:val="00BE0031"/>
    <w:rsid w:val="00BE108C"/>
    <w:rsid w:val="00BE147A"/>
    <w:rsid w:val="00BE2E12"/>
    <w:rsid w:val="00BE3DFA"/>
    <w:rsid w:val="00BE4205"/>
    <w:rsid w:val="00BE4E78"/>
    <w:rsid w:val="00BE518A"/>
    <w:rsid w:val="00BE5531"/>
    <w:rsid w:val="00BE698A"/>
    <w:rsid w:val="00BE6DA9"/>
    <w:rsid w:val="00BE6F1D"/>
    <w:rsid w:val="00BF0397"/>
    <w:rsid w:val="00BF071B"/>
    <w:rsid w:val="00BF0891"/>
    <w:rsid w:val="00BF17DD"/>
    <w:rsid w:val="00BF1C1E"/>
    <w:rsid w:val="00BF34BB"/>
    <w:rsid w:val="00BF356B"/>
    <w:rsid w:val="00BF6520"/>
    <w:rsid w:val="00BF668E"/>
    <w:rsid w:val="00BF78BC"/>
    <w:rsid w:val="00C010CC"/>
    <w:rsid w:val="00C01EEB"/>
    <w:rsid w:val="00C02E26"/>
    <w:rsid w:val="00C036D5"/>
    <w:rsid w:val="00C03F6D"/>
    <w:rsid w:val="00C05AC9"/>
    <w:rsid w:val="00C06FD0"/>
    <w:rsid w:val="00C0744F"/>
    <w:rsid w:val="00C0748E"/>
    <w:rsid w:val="00C075AF"/>
    <w:rsid w:val="00C07B5C"/>
    <w:rsid w:val="00C10409"/>
    <w:rsid w:val="00C10CCB"/>
    <w:rsid w:val="00C10F02"/>
    <w:rsid w:val="00C126C9"/>
    <w:rsid w:val="00C13D71"/>
    <w:rsid w:val="00C14955"/>
    <w:rsid w:val="00C14BE8"/>
    <w:rsid w:val="00C1678F"/>
    <w:rsid w:val="00C16F73"/>
    <w:rsid w:val="00C173D2"/>
    <w:rsid w:val="00C2006D"/>
    <w:rsid w:val="00C22A43"/>
    <w:rsid w:val="00C23ADB"/>
    <w:rsid w:val="00C23D64"/>
    <w:rsid w:val="00C241CF"/>
    <w:rsid w:val="00C247F6"/>
    <w:rsid w:val="00C27D41"/>
    <w:rsid w:val="00C30AFA"/>
    <w:rsid w:val="00C32035"/>
    <w:rsid w:val="00C32201"/>
    <w:rsid w:val="00C3283F"/>
    <w:rsid w:val="00C346C4"/>
    <w:rsid w:val="00C353B7"/>
    <w:rsid w:val="00C37631"/>
    <w:rsid w:val="00C379C5"/>
    <w:rsid w:val="00C37A04"/>
    <w:rsid w:val="00C406E7"/>
    <w:rsid w:val="00C407AC"/>
    <w:rsid w:val="00C40B26"/>
    <w:rsid w:val="00C41DCB"/>
    <w:rsid w:val="00C4259B"/>
    <w:rsid w:val="00C425A6"/>
    <w:rsid w:val="00C428CB"/>
    <w:rsid w:val="00C430A6"/>
    <w:rsid w:val="00C43262"/>
    <w:rsid w:val="00C43EB5"/>
    <w:rsid w:val="00C4415F"/>
    <w:rsid w:val="00C445FC"/>
    <w:rsid w:val="00C44E22"/>
    <w:rsid w:val="00C4566D"/>
    <w:rsid w:val="00C45F47"/>
    <w:rsid w:val="00C46DB9"/>
    <w:rsid w:val="00C47BFF"/>
    <w:rsid w:val="00C47F0B"/>
    <w:rsid w:val="00C515F9"/>
    <w:rsid w:val="00C51D7F"/>
    <w:rsid w:val="00C526A2"/>
    <w:rsid w:val="00C5272A"/>
    <w:rsid w:val="00C52D08"/>
    <w:rsid w:val="00C53722"/>
    <w:rsid w:val="00C537D6"/>
    <w:rsid w:val="00C53CBF"/>
    <w:rsid w:val="00C53D23"/>
    <w:rsid w:val="00C5459C"/>
    <w:rsid w:val="00C54D1D"/>
    <w:rsid w:val="00C55570"/>
    <w:rsid w:val="00C55721"/>
    <w:rsid w:val="00C5651C"/>
    <w:rsid w:val="00C56740"/>
    <w:rsid w:val="00C60453"/>
    <w:rsid w:val="00C61F4A"/>
    <w:rsid w:val="00C61FA1"/>
    <w:rsid w:val="00C6225F"/>
    <w:rsid w:val="00C638E2"/>
    <w:rsid w:val="00C64D07"/>
    <w:rsid w:val="00C65175"/>
    <w:rsid w:val="00C677DB"/>
    <w:rsid w:val="00C67890"/>
    <w:rsid w:val="00C707FE"/>
    <w:rsid w:val="00C71061"/>
    <w:rsid w:val="00C711E2"/>
    <w:rsid w:val="00C71D68"/>
    <w:rsid w:val="00C7224E"/>
    <w:rsid w:val="00C729FF"/>
    <w:rsid w:val="00C72C22"/>
    <w:rsid w:val="00C73661"/>
    <w:rsid w:val="00C73A4E"/>
    <w:rsid w:val="00C73B8E"/>
    <w:rsid w:val="00C740B6"/>
    <w:rsid w:val="00C74237"/>
    <w:rsid w:val="00C74638"/>
    <w:rsid w:val="00C75659"/>
    <w:rsid w:val="00C76124"/>
    <w:rsid w:val="00C772CA"/>
    <w:rsid w:val="00C77A97"/>
    <w:rsid w:val="00C80B00"/>
    <w:rsid w:val="00C80EEE"/>
    <w:rsid w:val="00C80F42"/>
    <w:rsid w:val="00C81E1C"/>
    <w:rsid w:val="00C82801"/>
    <w:rsid w:val="00C8305C"/>
    <w:rsid w:val="00C8419C"/>
    <w:rsid w:val="00C84F65"/>
    <w:rsid w:val="00C85153"/>
    <w:rsid w:val="00C85967"/>
    <w:rsid w:val="00C86A3F"/>
    <w:rsid w:val="00C9003A"/>
    <w:rsid w:val="00C90484"/>
    <w:rsid w:val="00C91FB6"/>
    <w:rsid w:val="00C92230"/>
    <w:rsid w:val="00C924D9"/>
    <w:rsid w:val="00C929E2"/>
    <w:rsid w:val="00C92EF2"/>
    <w:rsid w:val="00C92F99"/>
    <w:rsid w:val="00C93F69"/>
    <w:rsid w:val="00C960BC"/>
    <w:rsid w:val="00C96AA9"/>
    <w:rsid w:val="00C9731D"/>
    <w:rsid w:val="00C9749B"/>
    <w:rsid w:val="00C97EA5"/>
    <w:rsid w:val="00CA05EF"/>
    <w:rsid w:val="00CA0A62"/>
    <w:rsid w:val="00CA0BFB"/>
    <w:rsid w:val="00CA1852"/>
    <w:rsid w:val="00CA3579"/>
    <w:rsid w:val="00CA392E"/>
    <w:rsid w:val="00CA4DCB"/>
    <w:rsid w:val="00CA5EF2"/>
    <w:rsid w:val="00CA6010"/>
    <w:rsid w:val="00CA6EE0"/>
    <w:rsid w:val="00CA7191"/>
    <w:rsid w:val="00CB006F"/>
    <w:rsid w:val="00CB0C41"/>
    <w:rsid w:val="00CB1C54"/>
    <w:rsid w:val="00CB2029"/>
    <w:rsid w:val="00CB2108"/>
    <w:rsid w:val="00CB2D0D"/>
    <w:rsid w:val="00CB3770"/>
    <w:rsid w:val="00CB3C6D"/>
    <w:rsid w:val="00CB3FCB"/>
    <w:rsid w:val="00CB6E06"/>
    <w:rsid w:val="00CC059F"/>
    <w:rsid w:val="00CC1225"/>
    <w:rsid w:val="00CC26CD"/>
    <w:rsid w:val="00CC2C2F"/>
    <w:rsid w:val="00CC444B"/>
    <w:rsid w:val="00CC461D"/>
    <w:rsid w:val="00CC485A"/>
    <w:rsid w:val="00CC5E97"/>
    <w:rsid w:val="00CC6A78"/>
    <w:rsid w:val="00CC6A8D"/>
    <w:rsid w:val="00CC703A"/>
    <w:rsid w:val="00CC777F"/>
    <w:rsid w:val="00CC79C3"/>
    <w:rsid w:val="00CC7C83"/>
    <w:rsid w:val="00CC7DFF"/>
    <w:rsid w:val="00CD065A"/>
    <w:rsid w:val="00CD0744"/>
    <w:rsid w:val="00CD09CC"/>
    <w:rsid w:val="00CD0B27"/>
    <w:rsid w:val="00CD1419"/>
    <w:rsid w:val="00CD2CB0"/>
    <w:rsid w:val="00CD60CE"/>
    <w:rsid w:val="00CD670E"/>
    <w:rsid w:val="00CD7008"/>
    <w:rsid w:val="00CE093F"/>
    <w:rsid w:val="00CE122B"/>
    <w:rsid w:val="00CE1B2A"/>
    <w:rsid w:val="00CE2060"/>
    <w:rsid w:val="00CE2E3D"/>
    <w:rsid w:val="00CE37C7"/>
    <w:rsid w:val="00CE3B45"/>
    <w:rsid w:val="00CE42D4"/>
    <w:rsid w:val="00CE7701"/>
    <w:rsid w:val="00CE771F"/>
    <w:rsid w:val="00CF072B"/>
    <w:rsid w:val="00CF0805"/>
    <w:rsid w:val="00CF0836"/>
    <w:rsid w:val="00CF108B"/>
    <w:rsid w:val="00CF163D"/>
    <w:rsid w:val="00CF2CF3"/>
    <w:rsid w:val="00CF2E5D"/>
    <w:rsid w:val="00CF357D"/>
    <w:rsid w:val="00CF435C"/>
    <w:rsid w:val="00CF4FD7"/>
    <w:rsid w:val="00CF53F0"/>
    <w:rsid w:val="00CF641E"/>
    <w:rsid w:val="00D00985"/>
    <w:rsid w:val="00D00E34"/>
    <w:rsid w:val="00D01727"/>
    <w:rsid w:val="00D023D9"/>
    <w:rsid w:val="00D024A1"/>
    <w:rsid w:val="00D029A6"/>
    <w:rsid w:val="00D02F90"/>
    <w:rsid w:val="00D0316B"/>
    <w:rsid w:val="00D046A5"/>
    <w:rsid w:val="00D04C7E"/>
    <w:rsid w:val="00D05200"/>
    <w:rsid w:val="00D05D23"/>
    <w:rsid w:val="00D060FF"/>
    <w:rsid w:val="00D0629A"/>
    <w:rsid w:val="00D06846"/>
    <w:rsid w:val="00D0764E"/>
    <w:rsid w:val="00D10A79"/>
    <w:rsid w:val="00D11347"/>
    <w:rsid w:val="00D126BB"/>
    <w:rsid w:val="00D13491"/>
    <w:rsid w:val="00D142A3"/>
    <w:rsid w:val="00D14F22"/>
    <w:rsid w:val="00D1567B"/>
    <w:rsid w:val="00D17491"/>
    <w:rsid w:val="00D17FC8"/>
    <w:rsid w:val="00D2190D"/>
    <w:rsid w:val="00D22051"/>
    <w:rsid w:val="00D22385"/>
    <w:rsid w:val="00D22981"/>
    <w:rsid w:val="00D23361"/>
    <w:rsid w:val="00D23E6A"/>
    <w:rsid w:val="00D242DE"/>
    <w:rsid w:val="00D243A2"/>
    <w:rsid w:val="00D2448F"/>
    <w:rsid w:val="00D24F97"/>
    <w:rsid w:val="00D25E4D"/>
    <w:rsid w:val="00D26756"/>
    <w:rsid w:val="00D26D32"/>
    <w:rsid w:val="00D30EF9"/>
    <w:rsid w:val="00D31288"/>
    <w:rsid w:val="00D3244F"/>
    <w:rsid w:val="00D329F5"/>
    <w:rsid w:val="00D33134"/>
    <w:rsid w:val="00D33147"/>
    <w:rsid w:val="00D33285"/>
    <w:rsid w:val="00D3379A"/>
    <w:rsid w:val="00D355B0"/>
    <w:rsid w:val="00D37AB7"/>
    <w:rsid w:val="00D405F2"/>
    <w:rsid w:val="00D40D5C"/>
    <w:rsid w:val="00D42219"/>
    <w:rsid w:val="00D427BD"/>
    <w:rsid w:val="00D42ABE"/>
    <w:rsid w:val="00D42CD7"/>
    <w:rsid w:val="00D42DA9"/>
    <w:rsid w:val="00D43631"/>
    <w:rsid w:val="00D449A6"/>
    <w:rsid w:val="00D47F67"/>
    <w:rsid w:val="00D50179"/>
    <w:rsid w:val="00D504C6"/>
    <w:rsid w:val="00D5219E"/>
    <w:rsid w:val="00D52434"/>
    <w:rsid w:val="00D5322D"/>
    <w:rsid w:val="00D537E0"/>
    <w:rsid w:val="00D540D6"/>
    <w:rsid w:val="00D5476A"/>
    <w:rsid w:val="00D55506"/>
    <w:rsid w:val="00D563D9"/>
    <w:rsid w:val="00D5746B"/>
    <w:rsid w:val="00D605F2"/>
    <w:rsid w:val="00D607B3"/>
    <w:rsid w:val="00D623BE"/>
    <w:rsid w:val="00D63FF8"/>
    <w:rsid w:val="00D65117"/>
    <w:rsid w:val="00D66D79"/>
    <w:rsid w:val="00D70103"/>
    <w:rsid w:val="00D708EC"/>
    <w:rsid w:val="00D70933"/>
    <w:rsid w:val="00D71715"/>
    <w:rsid w:val="00D71A54"/>
    <w:rsid w:val="00D71E3C"/>
    <w:rsid w:val="00D7450A"/>
    <w:rsid w:val="00D746BC"/>
    <w:rsid w:val="00D74AF3"/>
    <w:rsid w:val="00D75354"/>
    <w:rsid w:val="00D75876"/>
    <w:rsid w:val="00D7753A"/>
    <w:rsid w:val="00D779B6"/>
    <w:rsid w:val="00D81FAE"/>
    <w:rsid w:val="00D82BB0"/>
    <w:rsid w:val="00D83DA3"/>
    <w:rsid w:val="00D846C0"/>
    <w:rsid w:val="00D8557F"/>
    <w:rsid w:val="00D9156F"/>
    <w:rsid w:val="00D9339A"/>
    <w:rsid w:val="00D93A00"/>
    <w:rsid w:val="00D93C7F"/>
    <w:rsid w:val="00D93FBE"/>
    <w:rsid w:val="00D94BB3"/>
    <w:rsid w:val="00D956C8"/>
    <w:rsid w:val="00D95F2A"/>
    <w:rsid w:val="00D97788"/>
    <w:rsid w:val="00DA0529"/>
    <w:rsid w:val="00DA0CDB"/>
    <w:rsid w:val="00DA21E3"/>
    <w:rsid w:val="00DA2482"/>
    <w:rsid w:val="00DA2BAF"/>
    <w:rsid w:val="00DA3643"/>
    <w:rsid w:val="00DA4B13"/>
    <w:rsid w:val="00DA54C8"/>
    <w:rsid w:val="00DA5584"/>
    <w:rsid w:val="00DA5A4B"/>
    <w:rsid w:val="00DA5B24"/>
    <w:rsid w:val="00DA5BAF"/>
    <w:rsid w:val="00DA68A5"/>
    <w:rsid w:val="00DA6DC3"/>
    <w:rsid w:val="00DA7056"/>
    <w:rsid w:val="00DA7561"/>
    <w:rsid w:val="00DA77BA"/>
    <w:rsid w:val="00DB0235"/>
    <w:rsid w:val="00DB02D8"/>
    <w:rsid w:val="00DB0CDC"/>
    <w:rsid w:val="00DB1862"/>
    <w:rsid w:val="00DB2035"/>
    <w:rsid w:val="00DB2184"/>
    <w:rsid w:val="00DB26AF"/>
    <w:rsid w:val="00DB298E"/>
    <w:rsid w:val="00DB368C"/>
    <w:rsid w:val="00DB4C72"/>
    <w:rsid w:val="00DB4D1E"/>
    <w:rsid w:val="00DB5227"/>
    <w:rsid w:val="00DB529F"/>
    <w:rsid w:val="00DB568F"/>
    <w:rsid w:val="00DB6CBD"/>
    <w:rsid w:val="00DB7933"/>
    <w:rsid w:val="00DB7DAC"/>
    <w:rsid w:val="00DC072A"/>
    <w:rsid w:val="00DC0822"/>
    <w:rsid w:val="00DC0840"/>
    <w:rsid w:val="00DC2BCB"/>
    <w:rsid w:val="00DC2EC3"/>
    <w:rsid w:val="00DC38A3"/>
    <w:rsid w:val="00DC434B"/>
    <w:rsid w:val="00DC45B7"/>
    <w:rsid w:val="00DC5F64"/>
    <w:rsid w:val="00DC6230"/>
    <w:rsid w:val="00DC62D4"/>
    <w:rsid w:val="00DC6505"/>
    <w:rsid w:val="00DC6B38"/>
    <w:rsid w:val="00DC78BE"/>
    <w:rsid w:val="00DC7AC8"/>
    <w:rsid w:val="00DC7B38"/>
    <w:rsid w:val="00DC7FCA"/>
    <w:rsid w:val="00DD1395"/>
    <w:rsid w:val="00DD18DB"/>
    <w:rsid w:val="00DD1A60"/>
    <w:rsid w:val="00DD3166"/>
    <w:rsid w:val="00DD3B3E"/>
    <w:rsid w:val="00DD41CE"/>
    <w:rsid w:val="00DD431F"/>
    <w:rsid w:val="00DD5B06"/>
    <w:rsid w:val="00DD649F"/>
    <w:rsid w:val="00DD6B69"/>
    <w:rsid w:val="00DD7CAD"/>
    <w:rsid w:val="00DE0B15"/>
    <w:rsid w:val="00DE0B7D"/>
    <w:rsid w:val="00DE0EF0"/>
    <w:rsid w:val="00DE1118"/>
    <w:rsid w:val="00DE127E"/>
    <w:rsid w:val="00DE1A83"/>
    <w:rsid w:val="00DE2979"/>
    <w:rsid w:val="00DE4A0A"/>
    <w:rsid w:val="00DE5AB8"/>
    <w:rsid w:val="00DE65A8"/>
    <w:rsid w:val="00DE7915"/>
    <w:rsid w:val="00DE7A06"/>
    <w:rsid w:val="00DF00B1"/>
    <w:rsid w:val="00DF078A"/>
    <w:rsid w:val="00DF0FD5"/>
    <w:rsid w:val="00DF1152"/>
    <w:rsid w:val="00DF23CB"/>
    <w:rsid w:val="00DF26D7"/>
    <w:rsid w:val="00DF5DA4"/>
    <w:rsid w:val="00E00B17"/>
    <w:rsid w:val="00E00EAF"/>
    <w:rsid w:val="00E01093"/>
    <w:rsid w:val="00E010CA"/>
    <w:rsid w:val="00E012F0"/>
    <w:rsid w:val="00E016C7"/>
    <w:rsid w:val="00E01965"/>
    <w:rsid w:val="00E03013"/>
    <w:rsid w:val="00E032B7"/>
    <w:rsid w:val="00E0423D"/>
    <w:rsid w:val="00E04941"/>
    <w:rsid w:val="00E0643B"/>
    <w:rsid w:val="00E06740"/>
    <w:rsid w:val="00E06B1E"/>
    <w:rsid w:val="00E070B2"/>
    <w:rsid w:val="00E079F4"/>
    <w:rsid w:val="00E07D7C"/>
    <w:rsid w:val="00E07E86"/>
    <w:rsid w:val="00E10DC6"/>
    <w:rsid w:val="00E10E89"/>
    <w:rsid w:val="00E114E3"/>
    <w:rsid w:val="00E13F5A"/>
    <w:rsid w:val="00E146D6"/>
    <w:rsid w:val="00E14E9D"/>
    <w:rsid w:val="00E15A02"/>
    <w:rsid w:val="00E15BC8"/>
    <w:rsid w:val="00E16C5D"/>
    <w:rsid w:val="00E215A0"/>
    <w:rsid w:val="00E21950"/>
    <w:rsid w:val="00E2209C"/>
    <w:rsid w:val="00E229EB"/>
    <w:rsid w:val="00E22B94"/>
    <w:rsid w:val="00E233D6"/>
    <w:rsid w:val="00E2382B"/>
    <w:rsid w:val="00E23FCD"/>
    <w:rsid w:val="00E242B5"/>
    <w:rsid w:val="00E2493B"/>
    <w:rsid w:val="00E25471"/>
    <w:rsid w:val="00E25904"/>
    <w:rsid w:val="00E259C1"/>
    <w:rsid w:val="00E264D7"/>
    <w:rsid w:val="00E26634"/>
    <w:rsid w:val="00E2773B"/>
    <w:rsid w:val="00E27C17"/>
    <w:rsid w:val="00E27F77"/>
    <w:rsid w:val="00E3025C"/>
    <w:rsid w:val="00E303EC"/>
    <w:rsid w:val="00E31114"/>
    <w:rsid w:val="00E32CB1"/>
    <w:rsid w:val="00E3329C"/>
    <w:rsid w:val="00E33990"/>
    <w:rsid w:val="00E33F92"/>
    <w:rsid w:val="00E341A9"/>
    <w:rsid w:val="00E34764"/>
    <w:rsid w:val="00E34EA0"/>
    <w:rsid w:val="00E35AAA"/>
    <w:rsid w:val="00E36952"/>
    <w:rsid w:val="00E37006"/>
    <w:rsid w:val="00E371B5"/>
    <w:rsid w:val="00E37214"/>
    <w:rsid w:val="00E37D9C"/>
    <w:rsid w:val="00E42BE1"/>
    <w:rsid w:val="00E42D45"/>
    <w:rsid w:val="00E452B9"/>
    <w:rsid w:val="00E45400"/>
    <w:rsid w:val="00E45BA4"/>
    <w:rsid w:val="00E47114"/>
    <w:rsid w:val="00E473AD"/>
    <w:rsid w:val="00E47C55"/>
    <w:rsid w:val="00E51A20"/>
    <w:rsid w:val="00E52F8D"/>
    <w:rsid w:val="00E53514"/>
    <w:rsid w:val="00E53AD1"/>
    <w:rsid w:val="00E53FD0"/>
    <w:rsid w:val="00E54C13"/>
    <w:rsid w:val="00E551F1"/>
    <w:rsid w:val="00E55783"/>
    <w:rsid w:val="00E5698D"/>
    <w:rsid w:val="00E5732A"/>
    <w:rsid w:val="00E574B7"/>
    <w:rsid w:val="00E57D28"/>
    <w:rsid w:val="00E60130"/>
    <w:rsid w:val="00E6054C"/>
    <w:rsid w:val="00E60F4F"/>
    <w:rsid w:val="00E612AB"/>
    <w:rsid w:val="00E61E63"/>
    <w:rsid w:val="00E61EBF"/>
    <w:rsid w:val="00E625A8"/>
    <w:rsid w:val="00E62B6A"/>
    <w:rsid w:val="00E648A2"/>
    <w:rsid w:val="00E65251"/>
    <w:rsid w:val="00E6628D"/>
    <w:rsid w:val="00E667A7"/>
    <w:rsid w:val="00E67DE2"/>
    <w:rsid w:val="00E70621"/>
    <w:rsid w:val="00E70EF3"/>
    <w:rsid w:val="00E70FD7"/>
    <w:rsid w:val="00E716EF"/>
    <w:rsid w:val="00E72411"/>
    <w:rsid w:val="00E72D19"/>
    <w:rsid w:val="00E7356B"/>
    <w:rsid w:val="00E738A4"/>
    <w:rsid w:val="00E73A0F"/>
    <w:rsid w:val="00E73D1F"/>
    <w:rsid w:val="00E750AB"/>
    <w:rsid w:val="00E75406"/>
    <w:rsid w:val="00E75DC6"/>
    <w:rsid w:val="00E7649E"/>
    <w:rsid w:val="00E76AE0"/>
    <w:rsid w:val="00E76BBF"/>
    <w:rsid w:val="00E774E7"/>
    <w:rsid w:val="00E77AC5"/>
    <w:rsid w:val="00E8024E"/>
    <w:rsid w:val="00E8050C"/>
    <w:rsid w:val="00E80A75"/>
    <w:rsid w:val="00E81926"/>
    <w:rsid w:val="00E827F3"/>
    <w:rsid w:val="00E83069"/>
    <w:rsid w:val="00E8593D"/>
    <w:rsid w:val="00E85A53"/>
    <w:rsid w:val="00E873CB"/>
    <w:rsid w:val="00E87462"/>
    <w:rsid w:val="00E875FF"/>
    <w:rsid w:val="00E8772F"/>
    <w:rsid w:val="00E90F8D"/>
    <w:rsid w:val="00E90FCA"/>
    <w:rsid w:val="00E9302F"/>
    <w:rsid w:val="00E9480F"/>
    <w:rsid w:val="00E960FC"/>
    <w:rsid w:val="00E97C62"/>
    <w:rsid w:val="00E97D40"/>
    <w:rsid w:val="00EA0FC3"/>
    <w:rsid w:val="00EA1489"/>
    <w:rsid w:val="00EA179C"/>
    <w:rsid w:val="00EA242D"/>
    <w:rsid w:val="00EA2AD0"/>
    <w:rsid w:val="00EA2AFE"/>
    <w:rsid w:val="00EA4087"/>
    <w:rsid w:val="00EA579D"/>
    <w:rsid w:val="00EA58AD"/>
    <w:rsid w:val="00EA64E4"/>
    <w:rsid w:val="00EA7DE2"/>
    <w:rsid w:val="00EB043F"/>
    <w:rsid w:val="00EB067A"/>
    <w:rsid w:val="00EB24AF"/>
    <w:rsid w:val="00EB3A7A"/>
    <w:rsid w:val="00EB52BE"/>
    <w:rsid w:val="00EB540E"/>
    <w:rsid w:val="00EB6221"/>
    <w:rsid w:val="00EC032A"/>
    <w:rsid w:val="00EC0C14"/>
    <w:rsid w:val="00EC1B72"/>
    <w:rsid w:val="00EC1F0C"/>
    <w:rsid w:val="00EC2C6C"/>
    <w:rsid w:val="00EC3FFD"/>
    <w:rsid w:val="00EC7497"/>
    <w:rsid w:val="00ED02D9"/>
    <w:rsid w:val="00ED167B"/>
    <w:rsid w:val="00ED17FC"/>
    <w:rsid w:val="00ED1F52"/>
    <w:rsid w:val="00ED272E"/>
    <w:rsid w:val="00ED3442"/>
    <w:rsid w:val="00ED3D72"/>
    <w:rsid w:val="00ED5276"/>
    <w:rsid w:val="00ED5764"/>
    <w:rsid w:val="00ED5F2A"/>
    <w:rsid w:val="00ED659A"/>
    <w:rsid w:val="00ED6FA8"/>
    <w:rsid w:val="00ED733E"/>
    <w:rsid w:val="00ED7A46"/>
    <w:rsid w:val="00EE1136"/>
    <w:rsid w:val="00EE2663"/>
    <w:rsid w:val="00EE3A89"/>
    <w:rsid w:val="00EE3C8F"/>
    <w:rsid w:val="00EE49DC"/>
    <w:rsid w:val="00EE4B22"/>
    <w:rsid w:val="00EE6A79"/>
    <w:rsid w:val="00EF089F"/>
    <w:rsid w:val="00EF1240"/>
    <w:rsid w:val="00EF191D"/>
    <w:rsid w:val="00EF1D6D"/>
    <w:rsid w:val="00EF1EAD"/>
    <w:rsid w:val="00EF34E2"/>
    <w:rsid w:val="00EF356D"/>
    <w:rsid w:val="00EF4012"/>
    <w:rsid w:val="00EF43BB"/>
    <w:rsid w:val="00EF5228"/>
    <w:rsid w:val="00EF6878"/>
    <w:rsid w:val="00F01D95"/>
    <w:rsid w:val="00F02140"/>
    <w:rsid w:val="00F02AEE"/>
    <w:rsid w:val="00F04670"/>
    <w:rsid w:val="00F04A0C"/>
    <w:rsid w:val="00F04C4D"/>
    <w:rsid w:val="00F05412"/>
    <w:rsid w:val="00F10997"/>
    <w:rsid w:val="00F10C26"/>
    <w:rsid w:val="00F132C9"/>
    <w:rsid w:val="00F147E4"/>
    <w:rsid w:val="00F15AB4"/>
    <w:rsid w:val="00F168D3"/>
    <w:rsid w:val="00F20C45"/>
    <w:rsid w:val="00F20F93"/>
    <w:rsid w:val="00F2115E"/>
    <w:rsid w:val="00F21599"/>
    <w:rsid w:val="00F21BD8"/>
    <w:rsid w:val="00F23C65"/>
    <w:rsid w:val="00F250B5"/>
    <w:rsid w:val="00F252F4"/>
    <w:rsid w:val="00F25B76"/>
    <w:rsid w:val="00F25C98"/>
    <w:rsid w:val="00F2715E"/>
    <w:rsid w:val="00F27B91"/>
    <w:rsid w:val="00F30656"/>
    <w:rsid w:val="00F3144A"/>
    <w:rsid w:val="00F317BB"/>
    <w:rsid w:val="00F34E9B"/>
    <w:rsid w:val="00F36858"/>
    <w:rsid w:val="00F376F8"/>
    <w:rsid w:val="00F37D39"/>
    <w:rsid w:val="00F40038"/>
    <w:rsid w:val="00F40162"/>
    <w:rsid w:val="00F4170B"/>
    <w:rsid w:val="00F41EF7"/>
    <w:rsid w:val="00F428B9"/>
    <w:rsid w:val="00F42969"/>
    <w:rsid w:val="00F42E92"/>
    <w:rsid w:val="00F43122"/>
    <w:rsid w:val="00F437B9"/>
    <w:rsid w:val="00F438E3"/>
    <w:rsid w:val="00F45093"/>
    <w:rsid w:val="00F45123"/>
    <w:rsid w:val="00F45A17"/>
    <w:rsid w:val="00F45C97"/>
    <w:rsid w:val="00F45FD9"/>
    <w:rsid w:val="00F468CB"/>
    <w:rsid w:val="00F46DE4"/>
    <w:rsid w:val="00F4706E"/>
    <w:rsid w:val="00F478FD"/>
    <w:rsid w:val="00F47E25"/>
    <w:rsid w:val="00F5054E"/>
    <w:rsid w:val="00F52B36"/>
    <w:rsid w:val="00F53AEA"/>
    <w:rsid w:val="00F53C58"/>
    <w:rsid w:val="00F53D50"/>
    <w:rsid w:val="00F551D5"/>
    <w:rsid w:val="00F5532F"/>
    <w:rsid w:val="00F555D0"/>
    <w:rsid w:val="00F5628F"/>
    <w:rsid w:val="00F57101"/>
    <w:rsid w:val="00F57398"/>
    <w:rsid w:val="00F5774E"/>
    <w:rsid w:val="00F57FA1"/>
    <w:rsid w:val="00F60C0C"/>
    <w:rsid w:val="00F61C06"/>
    <w:rsid w:val="00F62376"/>
    <w:rsid w:val="00F634B2"/>
    <w:rsid w:val="00F63773"/>
    <w:rsid w:val="00F653E3"/>
    <w:rsid w:val="00F66153"/>
    <w:rsid w:val="00F67085"/>
    <w:rsid w:val="00F67A90"/>
    <w:rsid w:val="00F7045D"/>
    <w:rsid w:val="00F70FD1"/>
    <w:rsid w:val="00F71CB8"/>
    <w:rsid w:val="00F71FBD"/>
    <w:rsid w:val="00F721F8"/>
    <w:rsid w:val="00F734DF"/>
    <w:rsid w:val="00F7490E"/>
    <w:rsid w:val="00F749A1"/>
    <w:rsid w:val="00F749A5"/>
    <w:rsid w:val="00F74CA0"/>
    <w:rsid w:val="00F75AF7"/>
    <w:rsid w:val="00F76841"/>
    <w:rsid w:val="00F7688D"/>
    <w:rsid w:val="00F776FF"/>
    <w:rsid w:val="00F77CD5"/>
    <w:rsid w:val="00F8024D"/>
    <w:rsid w:val="00F81594"/>
    <w:rsid w:val="00F82E1A"/>
    <w:rsid w:val="00F8434B"/>
    <w:rsid w:val="00F84554"/>
    <w:rsid w:val="00F84AAF"/>
    <w:rsid w:val="00F8518B"/>
    <w:rsid w:val="00F85543"/>
    <w:rsid w:val="00F8554E"/>
    <w:rsid w:val="00F86E11"/>
    <w:rsid w:val="00F872F3"/>
    <w:rsid w:val="00F878EB"/>
    <w:rsid w:val="00F87DEB"/>
    <w:rsid w:val="00F901C1"/>
    <w:rsid w:val="00F90E97"/>
    <w:rsid w:val="00F91217"/>
    <w:rsid w:val="00F91CE6"/>
    <w:rsid w:val="00F92468"/>
    <w:rsid w:val="00F92EA0"/>
    <w:rsid w:val="00F93795"/>
    <w:rsid w:val="00F94061"/>
    <w:rsid w:val="00F94BA0"/>
    <w:rsid w:val="00F95248"/>
    <w:rsid w:val="00F95C0B"/>
    <w:rsid w:val="00FA0020"/>
    <w:rsid w:val="00FA1DE8"/>
    <w:rsid w:val="00FA47BC"/>
    <w:rsid w:val="00FA4902"/>
    <w:rsid w:val="00FA5569"/>
    <w:rsid w:val="00FA635C"/>
    <w:rsid w:val="00FA6398"/>
    <w:rsid w:val="00FA6496"/>
    <w:rsid w:val="00FA6931"/>
    <w:rsid w:val="00FA6D16"/>
    <w:rsid w:val="00FB0135"/>
    <w:rsid w:val="00FB0CF9"/>
    <w:rsid w:val="00FB0F22"/>
    <w:rsid w:val="00FB0FC0"/>
    <w:rsid w:val="00FB119A"/>
    <w:rsid w:val="00FB13B9"/>
    <w:rsid w:val="00FB1BBA"/>
    <w:rsid w:val="00FB2841"/>
    <w:rsid w:val="00FB2989"/>
    <w:rsid w:val="00FB40EE"/>
    <w:rsid w:val="00FB5B7A"/>
    <w:rsid w:val="00FB6C48"/>
    <w:rsid w:val="00FB6C67"/>
    <w:rsid w:val="00FB792F"/>
    <w:rsid w:val="00FB7B76"/>
    <w:rsid w:val="00FB7DF9"/>
    <w:rsid w:val="00FC03C3"/>
    <w:rsid w:val="00FC05C7"/>
    <w:rsid w:val="00FC0837"/>
    <w:rsid w:val="00FC0E9C"/>
    <w:rsid w:val="00FC1059"/>
    <w:rsid w:val="00FC1E48"/>
    <w:rsid w:val="00FC28F5"/>
    <w:rsid w:val="00FC2B4E"/>
    <w:rsid w:val="00FC31C7"/>
    <w:rsid w:val="00FC47C8"/>
    <w:rsid w:val="00FC4F7C"/>
    <w:rsid w:val="00FC51CF"/>
    <w:rsid w:val="00FC6016"/>
    <w:rsid w:val="00FC6ACF"/>
    <w:rsid w:val="00FC758F"/>
    <w:rsid w:val="00FC7A21"/>
    <w:rsid w:val="00FD0650"/>
    <w:rsid w:val="00FD25F0"/>
    <w:rsid w:val="00FD2ABA"/>
    <w:rsid w:val="00FD588D"/>
    <w:rsid w:val="00FD63B7"/>
    <w:rsid w:val="00FD7731"/>
    <w:rsid w:val="00FE0C5C"/>
    <w:rsid w:val="00FE3FBA"/>
    <w:rsid w:val="00FE4083"/>
    <w:rsid w:val="00FE5305"/>
    <w:rsid w:val="00FE7146"/>
    <w:rsid w:val="00FE7191"/>
    <w:rsid w:val="00FE7B5C"/>
    <w:rsid w:val="00FF01AA"/>
    <w:rsid w:val="00FF044C"/>
    <w:rsid w:val="00FF05D5"/>
    <w:rsid w:val="00FF21DF"/>
    <w:rsid w:val="00FF24F1"/>
    <w:rsid w:val="00FF4D0F"/>
    <w:rsid w:val="00FF5A9E"/>
    <w:rsid w:val="00FF5EB5"/>
    <w:rsid w:val="00FF7A9A"/>
    <w:rsid w:val="00FF7C8F"/>
    <w:rsid w:val="00FF7F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615AC3"/>
  <w15:chartTrackingRefBased/>
  <w15:docId w15:val="{C473DC34-57BC-485F-AE6F-BF7C22692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9"/>
    <w:lsdException w:name="heading 5" w:semiHidden="1" w:uiPriority="99" w:unhideWhenUsed="1"/>
    <w:lsdException w:name="heading 6" w:semiHidden="1" w:uiPriority="99" w:unhideWhenUsed="1"/>
    <w:lsdException w:name="heading 7" w:semiHidden="1" w:uiPriority="99" w:unhideWhenUsed="1"/>
    <w:lsdException w:name="heading 8" w:uiPriority="99"/>
    <w:lsdException w:name="heading 9" w:semiHidden="1" w:uiPriority="99" w:unhideWhenUsed="1"/>
    <w:lsdException w:name="toc 1" w:uiPriority="39"/>
    <w:lsdException w:name="toc 2" w:uiPriority="39"/>
    <w:lsdException w:name="toc 3" w:uiPriority="39"/>
    <w:lsdException w:name="caption" w:semiHidden="1" w:unhideWhenUsed="1"/>
    <w:lsdException w:name="List Bullet" w:qFormat="1"/>
    <w:lsdException w:name="Title" w:qFormat="1"/>
    <w:lsdException w:name="Body Text" w:qFormat="1"/>
    <w:lsdException w:name="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822D4"/>
    <w:pPr>
      <w:jc w:val="both"/>
    </w:pPr>
    <w:rPr>
      <w:color w:val="000000"/>
      <w:sz w:val="18"/>
      <w:szCs w:val="24"/>
      <w:lang w:eastAsia="zh-CN"/>
    </w:rPr>
  </w:style>
  <w:style w:type="paragraph" w:styleId="1">
    <w:name w:val="heading 1"/>
    <w:basedOn w:val="a0"/>
    <w:next w:val="a1"/>
    <w:link w:val="10"/>
    <w:qFormat/>
    <w:rsid w:val="0066522D"/>
    <w:pPr>
      <w:keepNext/>
      <w:numPr>
        <w:numId w:val="3"/>
      </w:numPr>
      <w:spacing w:before="80"/>
      <w:ind w:left="227" w:hanging="227"/>
      <w:jc w:val="center"/>
      <w:outlineLvl w:val="0"/>
    </w:pPr>
    <w:rPr>
      <w:b/>
      <w:bCs/>
      <w:kern w:val="44"/>
      <w:szCs w:val="18"/>
      <w:lang w:eastAsia="x-none"/>
    </w:rPr>
  </w:style>
  <w:style w:type="paragraph" w:styleId="2">
    <w:name w:val="heading 2"/>
    <w:basedOn w:val="a0"/>
    <w:next w:val="a1"/>
    <w:link w:val="20"/>
    <w:qFormat/>
    <w:rsid w:val="0066522D"/>
    <w:pPr>
      <w:keepNext/>
      <w:widowControl w:val="0"/>
      <w:numPr>
        <w:ilvl w:val="1"/>
        <w:numId w:val="3"/>
      </w:numPr>
      <w:spacing w:before="60"/>
      <w:ind w:left="340" w:hanging="340"/>
      <w:outlineLvl w:val="1"/>
    </w:pPr>
    <w:rPr>
      <w:bCs/>
      <w:lang w:val="x-none" w:eastAsia="x-none"/>
    </w:rPr>
  </w:style>
  <w:style w:type="paragraph" w:styleId="3">
    <w:name w:val="heading 3"/>
    <w:basedOn w:val="2"/>
    <w:next w:val="a1"/>
    <w:link w:val="30"/>
    <w:qFormat/>
    <w:rsid w:val="000C41DA"/>
    <w:pPr>
      <w:numPr>
        <w:ilvl w:val="2"/>
      </w:numPr>
      <w:ind w:left="454" w:hanging="454"/>
      <w:outlineLvl w:val="2"/>
    </w:pPr>
    <w:rPr>
      <w:i/>
      <w:lang w:val="en-US"/>
    </w:rPr>
  </w:style>
  <w:style w:type="paragraph" w:styleId="4">
    <w:name w:val="heading 4"/>
    <w:basedOn w:val="a0"/>
    <w:next w:val="a0"/>
    <w:uiPriority w:val="99"/>
    <w:rsid w:val="001034A5"/>
    <w:pPr>
      <w:keepNext/>
      <w:widowControl w:val="0"/>
      <w:adjustRightInd w:val="0"/>
      <w:snapToGrid w:val="0"/>
      <w:spacing w:line="480" w:lineRule="auto"/>
      <w:outlineLvl w:val="3"/>
    </w:pPr>
    <w:rPr>
      <w:i/>
      <w:color w:val="auto"/>
      <w:kern w:val="2"/>
      <w:lang w:eastAsia="en-US"/>
    </w:rPr>
  </w:style>
  <w:style w:type="paragraph" w:styleId="5">
    <w:name w:val="heading 5"/>
    <w:basedOn w:val="a0"/>
    <w:next w:val="a0"/>
    <w:link w:val="50"/>
    <w:uiPriority w:val="99"/>
    <w:rsid w:val="00054D9E"/>
    <w:pPr>
      <w:tabs>
        <w:tab w:val="num" w:pos="0"/>
      </w:tabs>
      <w:spacing w:before="240" w:after="60"/>
      <w:ind w:left="1080" w:hanging="1080"/>
      <w:outlineLvl w:val="4"/>
    </w:pPr>
    <w:rPr>
      <w:b/>
      <w:bCs/>
      <w:i/>
      <w:iCs/>
      <w:color w:val="auto"/>
      <w:sz w:val="26"/>
      <w:szCs w:val="26"/>
      <w:lang w:val="x-none" w:eastAsia="x-none"/>
    </w:rPr>
  </w:style>
  <w:style w:type="paragraph" w:styleId="6">
    <w:name w:val="heading 6"/>
    <w:basedOn w:val="a0"/>
    <w:next w:val="a0"/>
    <w:link w:val="60"/>
    <w:uiPriority w:val="99"/>
    <w:rsid w:val="00054D9E"/>
    <w:pPr>
      <w:tabs>
        <w:tab w:val="num" w:pos="840"/>
      </w:tabs>
      <w:spacing w:before="240" w:after="60"/>
      <w:ind w:left="1920" w:hanging="1080"/>
      <w:outlineLvl w:val="5"/>
    </w:pPr>
    <w:rPr>
      <w:b/>
      <w:bCs/>
      <w:color w:val="auto"/>
      <w:sz w:val="22"/>
      <w:szCs w:val="22"/>
      <w:lang w:val="x-none" w:eastAsia="x-none"/>
    </w:rPr>
  </w:style>
  <w:style w:type="paragraph" w:styleId="7">
    <w:name w:val="heading 7"/>
    <w:basedOn w:val="a0"/>
    <w:next w:val="a0"/>
    <w:link w:val="70"/>
    <w:uiPriority w:val="99"/>
    <w:rsid w:val="00054D9E"/>
    <w:pPr>
      <w:tabs>
        <w:tab w:val="num" w:pos="0"/>
      </w:tabs>
      <w:spacing w:before="240" w:after="60"/>
      <w:ind w:left="1440" w:hanging="1440"/>
      <w:outlineLvl w:val="6"/>
    </w:pPr>
    <w:rPr>
      <w:color w:val="auto"/>
      <w:lang w:val="x-none" w:eastAsia="x-none"/>
    </w:rPr>
  </w:style>
  <w:style w:type="paragraph" w:styleId="8">
    <w:name w:val="heading 8"/>
    <w:basedOn w:val="a0"/>
    <w:next w:val="a0"/>
    <w:uiPriority w:val="99"/>
    <w:rsid w:val="0016075E"/>
    <w:pPr>
      <w:keepNext/>
      <w:widowControl w:val="0"/>
      <w:adjustRightInd w:val="0"/>
      <w:snapToGrid w:val="0"/>
      <w:jc w:val="center"/>
      <w:outlineLvl w:val="7"/>
    </w:pPr>
    <w:rPr>
      <w:rFonts w:eastAsia="YouYuan"/>
      <w:bCs/>
      <w:color w:val="0000FF"/>
      <w:kern w:val="2"/>
      <w:sz w:val="28"/>
    </w:rPr>
  </w:style>
  <w:style w:type="paragraph" w:styleId="9">
    <w:name w:val="heading 9"/>
    <w:basedOn w:val="a0"/>
    <w:next w:val="a0"/>
    <w:link w:val="90"/>
    <w:uiPriority w:val="99"/>
    <w:rsid w:val="00054D9E"/>
    <w:pPr>
      <w:tabs>
        <w:tab w:val="num" w:pos="0"/>
      </w:tabs>
      <w:spacing w:before="240" w:after="60"/>
      <w:ind w:left="1800" w:hanging="1800"/>
      <w:outlineLvl w:val="8"/>
    </w:pPr>
    <w:rPr>
      <w:rFonts w:ascii="Arial" w:hAnsi="Arial"/>
      <w:color w:val="auto"/>
      <w:sz w:val="22"/>
      <w:szCs w:val="22"/>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a6"/>
    <w:rsid w:val="00E27F77"/>
    <w:pPr>
      <w:tabs>
        <w:tab w:val="right" w:pos="6946"/>
      </w:tabs>
    </w:pPr>
    <w:rPr>
      <w:i/>
    </w:rPr>
  </w:style>
  <w:style w:type="paragraph" w:styleId="Web">
    <w:name w:val="Normal (Web)"/>
    <w:basedOn w:val="a0"/>
    <w:uiPriority w:val="99"/>
    <w:rsid w:val="00923374"/>
    <w:pPr>
      <w:spacing w:before="100" w:beforeAutospacing="1" w:after="100" w:afterAutospacing="1"/>
    </w:pPr>
    <w:rPr>
      <w:rFonts w:ascii="SimSun" w:hAnsi="SimSun" w:cs="SimSun"/>
    </w:rPr>
  </w:style>
  <w:style w:type="character" w:customStyle="1" w:styleId="a6">
    <w:name w:val="ヘッダー (文字)"/>
    <w:link w:val="a5"/>
    <w:rsid w:val="00E27F77"/>
    <w:rPr>
      <w:i/>
      <w:color w:val="000000"/>
      <w:sz w:val="18"/>
      <w:szCs w:val="24"/>
    </w:rPr>
  </w:style>
  <w:style w:type="paragraph" w:customStyle="1" w:styleId="Acknowledgements">
    <w:name w:val="Acknowledgements"/>
    <w:basedOn w:val="a0"/>
    <w:qFormat/>
    <w:rsid w:val="00E27F77"/>
    <w:pPr>
      <w:spacing w:before="80"/>
      <w:jc w:val="center"/>
    </w:pPr>
    <w:rPr>
      <w:b/>
    </w:rPr>
  </w:style>
  <w:style w:type="character" w:styleId="a7">
    <w:name w:val="Hyperlink"/>
    <w:uiPriority w:val="99"/>
    <w:rsid w:val="00D42219"/>
    <w:rPr>
      <w:color w:val="0033CC"/>
      <w:u w:val="single"/>
    </w:rPr>
  </w:style>
  <w:style w:type="paragraph" w:styleId="a1">
    <w:name w:val="Body Text"/>
    <w:basedOn w:val="a0"/>
    <w:link w:val="a8"/>
    <w:qFormat/>
    <w:rsid w:val="0068655E"/>
    <w:pPr>
      <w:widowControl w:val="0"/>
      <w:spacing w:before="40"/>
      <w:ind w:firstLine="284"/>
    </w:pPr>
    <w:rPr>
      <w:snapToGrid w:val="0"/>
      <w:szCs w:val="18"/>
      <w:lang w:eastAsia="en-US"/>
    </w:rPr>
  </w:style>
  <w:style w:type="paragraph" w:styleId="a9">
    <w:name w:val="footer"/>
    <w:basedOn w:val="a0"/>
    <w:rsid w:val="00725A96"/>
    <w:pPr>
      <w:tabs>
        <w:tab w:val="center" w:pos="4153"/>
        <w:tab w:val="right" w:pos="8306"/>
      </w:tabs>
      <w:snapToGrid w:val="0"/>
    </w:pPr>
    <w:rPr>
      <w:szCs w:val="18"/>
    </w:rPr>
  </w:style>
  <w:style w:type="character" w:styleId="aa">
    <w:name w:val="page number"/>
    <w:basedOn w:val="a2"/>
    <w:rsid w:val="00E27F77"/>
  </w:style>
  <w:style w:type="paragraph" w:styleId="ab">
    <w:name w:val="Balloon Text"/>
    <w:basedOn w:val="a0"/>
    <w:semiHidden/>
    <w:rsid w:val="00310DC7"/>
    <w:rPr>
      <w:szCs w:val="18"/>
    </w:rPr>
  </w:style>
  <w:style w:type="paragraph" w:customStyle="1" w:styleId="References">
    <w:name w:val="References"/>
    <w:basedOn w:val="Acknowledgements"/>
    <w:qFormat/>
    <w:rsid w:val="00E27F77"/>
  </w:style>
  <w:style w:type="character" w:styleId="ac">
    <w:name w:val="FollowedHyperlink"/>
    <w:rsid w:val="00A54F43"/>
    <w:rPr>
      <w:color w:val="800080"/>
      <w:u w:val="single"/>
    </w:rPr>
  </w:style>
  <w:style w:type="paragraph" w:customStyle="1" w:styleId="EndNoteBibliographyTitle">
    <w:name w:val="EndNote Bibliography Title"/>
    <w:basedOn w:val="a0"/>
    <w:link w:val="EndNoteBibliographyTitleChar"/>
    <w:rsid w:val="00793724"/>
    <w:pPr>
      <w:jc w:val="center"/>
    </w:pPr>
    <w:rPr>
      <w:noProof/>
      <w:sz w:val="24"/>
    </w:rPr>
  </w:style>
  <w:style w:type="character" w:customStyle="1" w:styleId="EndNoteBibliographyTitleChar">
    <w:name w:val="EndNote Bibliography Title Char"/>
    <w:link w:val="EndNoteBibliographyTitle"/>
    <w:rsid w:val="00793724"/>
    <w:rPr>
      <w:noProof/>
      <w:color w:val="000000"/>
      <w:sz w:val="24"/>
      <w:szCs w:val="24"/>
    </w:rPr>
  </w:style>
  <w:style w:type="paragraph" w:customStyle="1" w:styleId="EndNoteBibliography">
    <w:name w:val="EndNote Bibliography"/>
    <w:basedOn w:val="a0"/>
    <w:link w:val="EndNoteBibliographyChar"/>
    <w:rsid w:val="00793724"/>
    <w:rPr>
      <w:noProof/>
      <w:sz w:val="24"/>
    </w:rPr>
  </w:style>
  <w:style w:type="character" w:customStyle="1" w:styleId="10">
    <w:name w:val="見出し 1 (文字)"/>
    <w:link w:val="1"/>
    <w:rsid w:val="00815CD6"/>
    <w:rPr>
      <w:b/>
      <w:bCs/>
      <w:color w:val="000000"/>
      <w:kern w:val="44"/>
      <w:sz w:val="18"/>
      <w:szCs w:val="18"/>
      <w:lang w:eastAsia="x-none"/>
    </w:rPr>
  </w:style>
  <w:style w:type="character" w:customStyle="1" w:styleId="20">
    <w:name w:val="見出し 2 (文字)"/>
    <w:link w:val="2"/>
    <w:rsid w:val="0066522D"/>
    <w:rPr>
      <w:bCs/>
      <w:color w:val="000000"/>
      <w:sz w:val="18"/>
      <w:szCs w:val="24"/>
      <w:lang w:val="x-none" w:eastAsia="x-none"/>
    </w:rPr>
  </w:style>
  <w:style w:type="character" w:customStyle="1" w:styleId="30">
    <w:name w:val="見出し 3 (文字)"/>
    <w:link w:val="3"/>
    <w:rsid w:val="000C41DA"/>
    <w:rPr>
      <w:bCs/>
      <w:i/>
      <w:color w:val="000000"/>
      <w:sz w:val="18"/>
      <w:szCs w:val="24"/>
      <w:lang w:eastAsia="x-none"/>
    </w:rPr>
  </w:style>
  <w:style w:type="paragraph" w:styleId="ad">
    <w:name w:val="Title"/>
    <w:basedOn w:val="a0"/>
    <w:link w:val="ae"/>
    <w:qFormat/>
    <w:rsid w:val="0068655E"/>
    <w:pPr>
      <w:spacing w:before="120"/>
      <w:jc w:val="center"/>
    </w:pPr>
    <w:rPr>
      <w:b/>
      <w:bCs/>
      <w:color w:val="auto"/>
      <w:sz w:val="24"/>
      <w:lang w:eastAsia="en-US"/>
    </w:rPr>
  </w:style>
  <w:style w:type="character" w:customStyle="1" w:styleId="ae">
    <w:name w:val="表題 (文字)"/>
    <w:link w:val="ad"/>
    <w:rsid w:val="0068655E"/>
    <w:rPr>
      <w:b/>
      <w:bCs/>
      <w:sz w:val="24"/>
      <w:szCs w:val="24"/>
      <w:lang w:eastAsia="en-US"/>
    </w:rPr>
  </w:style>
  <w:style w:type="paragraph" w:customStyle="1" w:styleId="TableCaption">
    <w:name w:val="Table Caption"/>
    <w:basedOn w:val="a0"/>
    <w:next w:val="a0"/>
    <w:link w:val="TableCaptionChar"/>
    <w:qFormat/>
    <w:rsid w:val="00A534E4"/>
    <w:pPr>
      <w:widowControl w:val="0"/>
      <w:spacing w:before="120" w:after="60"/>
      <w:jc w:val="center"/>
    </w:pPr>
    <w:rPr>
      <w:snapToGrid w:val="0"/>
      <w:color w:val="auto"/>
      <w:kern w:val="28"/>
      <w:szCs w:val="18"/>
      <w:lang w:eastAsia="en-US"/>
    </w:rPr>
  </w:style>
  <w:style w:type="paragraph" w:customStyle="1" w:styleId="FigureCaption">
    <w:name w:val="Figure Caption"/>
    <w:basedOn w:val="a0"/>
    <w:next w:val="a0"/>
    <w:qFormat/>
    <w:rsid w:val="0061022C"/>
    <w:pPr>
      <w:spacing w:before="60" w:after="60"/>
      <w:jc w:val="center"/>
    </w:pPr>
    <w:rPr>
      <w:kern w:val="28"/>
      <w:szCs w:val="20"/>
      <w:lang w:eastAsia="en-US"/>
    </w:rPr>
  </w:style>
  <w:style w:type="paragraph" w:customStyle="1" w:styleId="Tablecontents">
    <w:name w:val="Table contents"/>
    <w:basedOn w:val="a0"/>
    <w:qFormat/>
    <w:rsid w:val="00F2115E"/>
    <w:pPr>
      <w:widowControl w:val="0"/>
      <w:jc w:val="center"/>
    </w:pPr>
    <w:rPr>
      <w:bCs/>
      <w:snapToGrid w:val="0"/>
      <w:color w:val="auto"/>
      <w:kern w:val="28"/>
      <w:szCs w:val="18"/>
      <w:lang w:val="en-GB" w:eastAsia="en-US"/>
    </w:rPr>
  </w:style>
  <w:style w:type="character" w:customStyle="1" w:styleId="EndNoteBibliographyChar">
    <w:name w:val="EndNote Bibliography Char"/>
    <w:link w:val="EndNoteBibliography"/>
    <w:rsid w:val="00793724"/>
    <w:rPr>
      <w:noProof/>
      <w:color w:val="000000"/>
      <w:sz w:val="24"/>
      <w:szCs w:val="24"/>
    </w:rPr>
  </w:style>
  <w:style w:type="character" w:styleId="af">
    <w:name w:val="annotation reference"/>
    <w:semiHidden/>
    <w:rsid w:val="00D93A00"/>
    <w:rPr>
      <w:sz w:val="21"/>
      <w:szCs w:val="21"/>
    </w:rPr>
  </w:style>
  <w:style w:type="paragraph" w:styleId="af0">
    <w:name w:val="annotation text"/>
    <w:basedOn w:val="a0"/>
    <w:link w:val="af1"/>
    <w:semiHidden/>
    <w:rsid w:val="00D93A00"/>
    <w:rPr>
      <w:lang w:val="x-none" w:eastAsia="x-none"/>
    </w:rPr>
  </w:style>
  <w:style w:type="paragraph" w:styleId="af2">
    <w:name w:val="annotation subject"/>
    <w:basedOn w:val="af0"/>
    <w:next w:val="af0"/>
    <w:semiHidden/>
    <w:rsid w:val="00D93A00"/>
    <w:rPr>
      <w:b/>
      <w:bCs/>
    </w:rPr>
  </w:style>
  <w:style w:type="paragraph" w:styleId="af3">
    <w:name w:val="Document Map"/>
    <w:basedOn w:val="a0"/>
    <w:semiHidden/>
    <w:rsid w:val="003D25BE"/>
    <w:pPr>
      <w:shd w:val="clear" w:color="auto" w:fill="000080"/>
    </w:pPr>
    <w:rPr>
      <w:rFonts w:ascii="Tahoma" w:hAnsi="Tahoma" w:cs="Tahoma"/>
      <w:sz w:val="20"/>
      <w:szCs w:val="20"/>
    </w:rPr>
  </w:style>
  <w:style w:type="character" w:customStyle="1" w:styleId="50">
    <w:name w:val="見出し 5 (文字)"/>
    <w:link w:val="5"/>
    <w:uiPriority w:val="99"/>
    <w:rsid w:val="00054D9E"/>
    <w:rPr>
      <w:rFonts w:eastAsia="SimSun"/>
      <w:b/>
      <w:bCs/>
      <w:i/>
      <w:iCs/>
      <w:sz w:val="26"/>
      <w:szCs w:val="26"/>
    </w:rPr>
  </w:style>
  <w:style w:type="character" w:customStyle="1" w:styleId="60">
    <w:name w:val="見出し 6 (文字)"/>
    <w:link w:val="6"/>
    <w:uiPriority w:val="99"/>
    <w:rsid w:val="00054D9E"/>
    <w:rPr>
      <w:rFonts w:eastAsia="SimSun"/>
      <w:b/>
      <w:bCs/>
      <w:sz w:val="22"/>
      <w:szCs w:val="22"/>
    </w:rPr>
  </w:style>
  <w:style w:type="character" w:customStyle="1" w:styleId="70">
    <w:name w:val="見出し 7 (文字)"/>
    <w:link w:val="7"/>
    <w:uiPriority w:val="99"/>
    <w:rsid w:val="00054D9E"/>
    <w:rPr>
      <w:rFonts w:eastAsia="SimSun"/>
      <w:sz w:val="24"/>
      <w:szCs w:val="24"/>
    </w:rPr>
  </w:style>
  <w:style w:type="character" w:customStyle="1" w:styleId="90">
    <w:name w:val="見出し 9 (文字)"/>
    <w:link w:val="9"/>
    <w:uiPriority w:val="99"/>
    <w:rsid w:val="00054D9E"/>
    <w:rPr>
      <w:rFonts w:ascii="Arial" w:eastAsia="SimSun" w:hAnsi="Arial" w:cs="Arial"/>
      <w:sz w:val="22"/>
      <w:szCs w:val="22"/>
    </w:rPr>
  </w:style>
  <w:style w:type="numbering" w:customStyle="1" w:styleId="Style1">
    <w:name w:val="Style1"/>
    <w:rsid w:val="00592BC9"/>
    <w:pPr>
      <w:numPr>
        <w:numId w:val="9"/>
      </w:numPr>
    </w:pPr>
  </w:style>
  <w:style w:type="character" w:customStyle="1" w:styleId="TableCaptionChar">
    <w:name w:val="Table Caption Char"/>
    <w:link w:val="TableCaption"/>
    <w:rsid w:val="00A534E4"/>
    <w:rPr>
      <w:snapToGrid w:val="0"/>
      <w:kern w:val="28"/>
      <w:sz w:val="18"/>
      <w:szCs w:val="18"/>
      <w:lang w:eastAsia="en-US"/>
    </w:rPr>
  </w:style>
  <w:style w:type="character" w:customStyle="1" w:styleId="af1">
    <w:name w:val="コメント文字列 (文字)"/>
    <w:link w:val="af0"/>
    <w:semiHidden/>
    <w:rsid w:val="00776D9F"/>
    <w:rPr>
      <w:color w:val="000000"/>
      <w:sz w:val="24"/>
      <w:szCs w:val="24"/>
    </w:rPr>
  </w:style>
  <w:style w:type="paragraph" w:styleId="af4">
    <w:name w:val="Revision"/>
    <w:hidden/>
    <w:uiPriority w:val="99"/>
    <w:semiHidden/>
    <w:rsid w:val="007D6685"/>
    <w:rPr>
      <w:color w:val="000000"/>
      <w:sz w:val="24"/>
      <w:szCs w:val="24"/>
      <w:lang w:eastAsia="zh-CN"/>
    </w:rPr>
  </w:style>
  <w:style w:type="character" w:customStyle="1" w:styleId="a8">
    <w:name w:val="本文 (文字)"/>
    <w:link w:val="a1"/>
    <w:locked/>
    <w:rsid w:val="00815CD6"/>
    <w:rPr>
      <w:snapToGrid w:val="0"/>
      <w:color w:val="000000"/>
      <w:sz w:val="18"/>
      <w:szCs w:val="18"/>
      <w:lang w:eastAsia="en-US"/>
    </w:rPr>
  </w:style>
  <w:style w:type="paragraph" w:customStyle="1" w:styleId="Equation">
    <w:name w:val="Equation"/>
    <w:basedOn w:val="a0"/>
    <w:next w:val="a0"/>
    <w:qFormat/>
    <w:rsid w:val="0061022C"/>
    <w:pPr>
      <w:tabs>
        <w:tab w:val="center" w:pos="3261"/>
        <w:tab w:val="right" w:pos="6946"/>
      </w:tabs>
      <w:autoSpaceDE w:val="0"/>
      <w:autoSpaceDN w:val="0"/>
      <w:adjustRightInd w:val="0"/>
      <w:spacing w:before="40"/>
      <w:ind w:right="6"/>
      <w:jc w:val="center"/>
    </w:pPr>
    <w:rPr>
      <w:iCs/>
      <w:color w:val="auto"/>
    </w:rPr>
  </w:style>
  <w:style w:type="character" w:styleId="af5">
    <w:name w:val="line number"/>
    <w:rsid w:val="0027266A"/>
  </w:style>
  <w:style w:type="paragraph" w:styleId="af6">
    <w:name w:val="TOC Heading"/>
    <w:basedOn w:val="1"/>
    <w:next w:val="a0"/>
    <w:uiPriority w:val="39"/>
    <w:semiHidden/>
    <w:unhideWhenUsed/>
    <w:qFormat/>
    <w:rsid w:val="007778C1"/>
    <w:pPr>
      <w:keepLines/>
      <w:numPr>
        <w:numId w:val="0"/>
      </w:numPr>
      <w:spacing w:before="480" w:line="276" w:lineRule="auto"/>
      <w:jc w:val="left"/>
      <w:outlineLvl w:val="9"/>
    </w:pPr>
    <w:rPr>
      <w:rFonts w:ascii="Cambria" w:eastAsia="ＭＳ ゴシック" w:hAnsi="Cambria"/>
      <w:b w:val="0"/>
      <w:color w:val="365F91"/>
      <w:kern w:val="0"/>
      <w:sz w:val="28"/>
      <w:szCs w:val="28"/>
      <w:lang w:eastAsia="ja-JP"/>
    </w:rPr>
  </w:style>
  <w:style w:type="paragraph" w:styleId="11">
    <w:name w:val="toc 1"/>
    <w:basedOn w:val="a0"/>
    <w:next w:val="a0"/>
    <w:autoRedefine/>
    <w:uiPriority w:val="39"/>
    <w:rsid w:val="007778C1"/>
  </w:style>
  <w:style w:type="paragraph" w:styleId="21">
    <w:name w:val="toc 2"/>
    <w:basedOn w:val="a0"/>
    <w:next w:val="a0"/>
    <w:autoRedefine/>
    <w:uiPriority w:val="39"/>
    <w:rsid w:val="007778C1"/>
    <w:pPr>
      <w:ind w:left="240"/>
    </w:pPr>
  </w:style>
  <w:style w:type="paragraph" w:styleId="31">
    <w:name w:val="toc 3"/>
    <w:basedOn w:val="a0"/>
    <w:next w:val="a0"/>
    <w:autoRedefine/>
    <w:uiPriority w:val="39"/>
    <w:rsid w:val="007778C1"/>
    <w:pPr>
      <w:ind w:left="480"/>
    </w:pPr>
  </w:style>
  <w:style w:type="paragraph" w:customStyle="1" w:styleId="ListStart">
    <w:name w:val="List Start"/>
    <w:basedOn w:val="a0"/>
    <w:next w:val="a"/>
    <w:rsid w:val="001D0E0A"/>
    <w:pPr>
      <w:spacing w:before="60" w:after="60" w:line="480" w:lineRule="auto"/>
    </w:pPr>
    <w:rPr>
      <w:color w:val="auto"/>
      <w:kern w:val="28"/>
      <w:szCs w:val="22"/>
      <w:lang w:eastAsia="en-US"/>
    </w:rPr>
  </w:style>
  <w:style w:type="paragraph" w:styleId="a">
    <w:name w:val="List Bullet"/>
    <w:basedOn w:val="a0"/>
    <w:qFormat/>
    <w:rsid w:val="000A177B"/>
    <w:pPr>
      <w:numPr>
        <w:numId w:val="20"/>
      </w:numPr>
      <w:ind w:left="426" w:hanging="142"/>
      <w:contextualSpacing/>
    </w:pPr>
  </w:style>
  <w:style w:type="paragraph" w:customStyle="1" w:styleId="Author">
    <w:name w:val="Author"/>
    <w:basedOn w:val="a0"/>
    <w:autoRedefine/>
    <w:qFormat/>
    <w:rsid w:val="003C2653"/>
    <w:pPr>
      <w:tabs>
        <w:tab w:val="center" w:pos="3480"/>
        <w:tab w:val="right" w:pos="6960"/>
      </w:tabs>
      <w:spacing w:before="120" w:after="60"/>
      <w:jc w:val="center"/>
    </w:pPr>
    <w:rPr>
      <w:rFonts w:eastAsia="Times New Roman"/>
      <w:b/>
      <w:color w:val="auto"/>
      <w:kern w:val="20"/>
      <w:sz w:val="20"/>
      <w:szCs w:val="20"/>
      <w:lang w:eastAsia="en-US"/>
    </w:rPr>
  </w:style>
  <w:style w:type="paragraph" w:customStyle="1" w:styleId="Abstract">
    <w:name w:val="Abstract"/>
    <w:basedOn w:val="a0"/>
    <w:next w:val="AbstractText"/>
    <w:autoRedefine/>
    <w:rsid w:val="008E32B4"/>
    <w:pPr>
      <w:tabs>
        <w:tab w:val="right" w:pos="6960"/>
      </w:tabs>
      <w:spacing w:before="80"/>
      <w:jc w:val="center"/>
    </w:pPr>
    <w:rPr>
      <w:rFonts w:eastAsia="Times New Roman"/>
      <w:b/>
      <w:iCs/>
      <w:color w:val="auto"/>
      <w:kern w:val="20"/>
      <w:sz w:val="20"/>
      <w:szCs w:val="20"/>
      <w:lang w:eastAsia="en-US"/>
    </w:rPr>
  </w:style>
  <w:style w:type="paragraph" w:customStyle="1" w:styleId="Keywords">
    <w:name w:val="Keywords"/>
    <w:basedOn w:val="Abstract"/>
    <w:autoRedefine/>
    <w:rsid w:val="00D5322D"/>
    <w:pPr>
      <w:jc w:val="both"/>
    </w:pPr>
    <w:rPr>
      <w:b w:val="0"/>
      <w:bCs/>
    </w:rPr>
  </w:style>
  <w:style w:type="paragraph" w:customStyle="1" w:styleId="Affiliation">
    <w:name w:val="Affiliation"/>
    <w:basedOn w:val="a0"/>
    <w:autoRedefine/>
    <w:qFormat/>
    <w:rsid w:val="00F2115E"/>
    <w:pPr>
      <w:tabs>
        <w:tab w:val="center" w:pos="3480"/>
        <w:tab w:val="right" w:pos="6960"/>
      </w:tabs>
      <w:spacing w:before="40"/>
      <w:jc w:val="center"/>
    </w:pPr>
    <w:rPr>
      <w:rFonts w:eastAsia="Times New Roman"/>
      <w:kern w:val="20"/>
      <w:sz w:val="16"/>
      <w:szCs w:val="16"/>
      <w:lang w:eastAsia="en-US"/>
    </w:rPr>
  </w:style>
  <w:style w:type="paragraph" w:customStyle="1" w:styleId="AbstractText">
    <w:name w:val="Abstract Text"/>
    <w:basedOn w:val="a1"/>
    <w:rsid w:val="0068655E"/>
    <w:pPr>
      <w:ind w:firstLine="0"/>
    </w:pPr>
  </w:style>
  <w:style w:type="paragraph" w:customStyle="1" w:styleId="Figureposition">
    <w:name w:val="Figure position"/>
    <w:basedOn w:val="FigureCaption"/>
    <w:next w:val="FigureCaption"/>
    <w:qFormat/>
    <w:rsid w:val="00B822D4"/>
    <w:rPr>
      <w:lang w:eastAsia="zh-CN"/>
    </w:rPr>
  </w:style>
  <w:style w:type="table" w:styleId="af7">
    <w:name w:val="Table Grid"/>
    <w:basedOn w:val="a3"/>
    <w:rsid w:val="00A53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Listing">
    <w:name w:val="RefListing"/>
    <w:basedOn w:val="a0"/>
    <w:qFormat/>
    <w:rsid w:val="00E10E89"/>
    <w:pPr>
      <w:tabs>
        <w:tab w:val="center" w:pos="3480"/>
        <w:tab w:val="right" w:pos="6960"/>
      </w:tabs>
      <w:suppressAutoHyphens/>
      <w:ind w:firstLine="284"/>
    </w:pPr>
    <w:rPr>
      <w:rFonts w:eastAsia="Times New Roman"/>
      <w:color w:val="auto"/>
      <w:kern w:val="20"/>
      <w:szCs w:val="20"/>
      <w:lang w:eastAsia="en-US"/>
    </w:rPr>
  </w:style>
  <w:style w:type="character" w:customStyle="1" w:styleId="12">
    <w:name w:val="未解決のメンション1"/>
    <w:basedOn w:val="a2"/>
    <w:uiPriority w:val="99"/>
    <w:semiHidden/>
    <w:unhideWhenUsed/>
    <w:rsid w:val="00766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850">
      <w:bodyDiv w:val="1"/>
      <w:marLeft w:val="0"/>
      <w:marRight w:val="0"/>
      <w:marTop w:val="0"/>
      <w:marBottom w:val="0"/>
      <w:divBdr>
        <w:top w:val="none" w:sz="0" w:space="0" w:color="auto"/>
        <w:left w:val="none" w:sz="0" w:space="0" w:color="auto"/>
        <w:bottom w:val="none" w:sz="0" w:space="0" w:color="auto"/>
        <w:right w:val="none" w:sz="0" w:space="0" w:color="auto"/>
      </w:divBdr>
    </w:div>
    <w:div w:id="185753264">
      <w:bodyDiv w:val="1"/>
      <w:marLeft w:val="0"/>
      <w:marRight w:val="0"/>
      <w:marTop w:val="0"/>
      <w:marBottom w:val="0"/>
      <w:divBdr>
        <w:top w:val="none" w:sz="0" w:space="0" w:color="auto"/>
        <w:left w:val="none" w:sz="0" w:space="0" w:color="auto"/>
        <w:bottom w:val="none" w:sz="0" w:space="0" w:color="auto"/>
        <w:right w:val="none" w:sz="0" w:space="0" w:color="auto"/>
      </w:divBdr>
    </w:div>
    <w:div w:id="274486184">
      <w:bodyDiv w:val="1"/>
      <w:marLeft w:val="0"/>
      <w:marRight w:val="0"/>
      <w:marTop w:val="0"/>
      <w:marBottom w:val="0"/>
      <w:divBdr>
        <w:top w:val="none" w:sz="0" w:space="0" w:color="auto"/>
        <w:left w:val="none" w:sz="0" w:space="0" w:color="auto"/>
        <w:bottom w:val="none" w:sz="0" w:space="0" w:color="auto"/>
        <w:right w:val="none" w:sz="0" w:space="0" w:color="auto"/>
      </w:divBdr>
    </w:div>
    <w:div w:id="528180788">
      <w:bodyDiv w:val="1"/>
      <w:marLeft w:val="0"/>
      <w:marRight w:val="0"/>
      <w:marTop w:val="0"/>
      <w:marBottom w:val="0"/>
      <w:divBdr>
        <w:top w:val="none" w:sz="0" w:space="0" w:color="auto"/>
        <w:left w:val="none" w:sz="0" w:space="0" w:color="auto"/>
        <w:bottom w:val="none" w:sz="0" w:space="0" w:color="auto"/>
        <w:right w:val="none" w:sz="0" w:space="0" w:color="auto"/>
      </w:divBdr>
    </w:div>
    <w:div w:id="591166459">
      <w:bodyDiv w:val="1"/>
      <w:marLeft w:val="0"/>
      <w:marRight w:val="0"/>
      <w:marTop w:val="0"/>
      <w:marBottom w:val="0"/>
      <w:divBdr>
        <w:top w:val="none" w:sz="0" w:space="0" w:color="auto"/>
        <w:left w:val="none" w:sz="0" w:space="0" w:color="auto"/>
        <w:bottom w:val="none" w:sz="0" w:space="0" w:color="auto"/>
        <w:right w:val="none" w:sz="0" w:space="0" w:color="auto"/>
      </w:divBdr>
    </w:div>
    <w:div w:id="678191989">
      <w:bodyDiv w:val="1"/>
      <w:marLeft w:val="0"/>
      <w:marRight w:val="0"/>
      <w:marTop w:val="0"/>
      <w:marBottom w:val="0"/>
      <w:divBdr>
        <w:top w:val="none" w:sz="0" w:space="0" w:color="auto"/>
        <w:left w:val="none" w:sz="0" w:space="0" w:color="auto"/>
        <w:bottom w:val="none" w:sz="0" w:space="0" w:color="auto"/>
        <w:right w:val="none" w:sz="0" w:space="0" w:color="auto"/>
      </w:divBdr>
    </w:div>
    <w:div w:id="1052733084">
      <w:bodyDiv w:val="1"/>
      <w:marLeft w:val="0"/>
      <w:marRight w:val="0"/>
      <w:marTop w:val="0"/>
      <w:marBottom w:val="0"/>
      <w:divBdr>
        <w:top w:val="none" w:sz="0" w:space="0" w:color="auto"/>
        <w:left w:val="none" w:sz="0" w:space="0" w:color="auto"/>
        <w:bottom w:val="none" w:sz="0" w:space="0" w:color="auto"/>
        <w:right w:val="none" w:sz="0" w:space="0" w:color="auto"/>
      </w:divBdr>
    </w:div>
    <w:div w:id="1291550179">
      <w:bodyDiv w:val="1"/>
      <w:marLeft w:val="0"/>
      <w:marRight w:val="0"/>
      <w:marTop w:val="0"/>
      <w:marBottom w:val="0"/>
      <w:divBdr>
        <w:top w:val="none" w:sz="0" w:space="0" w:color="auto"/>
        <w:left w:val="none" w:sz="0" w:space="0" w:color="auto"/>
        <w:bottom w:val="none" w:sz="0" w:space="0" w:color="auto"/>
        <w:right w:val="none" w:sz="0" w:space="0" w:color="auto"/>
      </w:divBdr>
      <w:divsChild>
        <w:div w:id="17240054">
          <w:marLeft w:val="0"/>
          <w:marRight w:val="0"/>
          <w:marTop w:val="0"/>
          <w:marBottom w:val="0"/>
          <w:divBdr>
            <w:top w:val="none" w:sz="0" w:space="0" w:color="auto"/>
            <w:left w:val="none" w:sz="0" w:space="0" w:color="auto"/>
            <w:bottom w:val="none" w:sz="0" w:space="0" w:color="auto"/>
            <w:right w:val="none" w:sz="0" w:space="0" w:color="auto"/>
          </w:divBdr>
          <w:divsChild>
            <w:div w:id="1005787311">
              <w:marLeft w:val="0"/>
              <w:marRight w:val="0"/>
              <w:marTop w:val="0"/>
              <w:marBottom w:val="0"/>
              <w:divBdr>
                <w:top w:val="none" w:sz="0" w:space="0" w:color="auto"/>
                <w:left w:val="none" w:sz="0" w:space="0" w:color="auto"/>
                <w:bottom w:val="none" w:sz="0" w:space="0" w:color="auto"/>
                <w:right w:val="none" w:sz="0" w:space="0" w:color="auto"/>
              </w:divBdr>
              <w:divsChild>
                <w:div w:id="619073927">
                  <w:marLeft w:val="0"/>
                  <w:marRight w:val="0"/>
                  <w:marTop w:val="0"/>
                  <w:marBottom w:val="0"/>
                  <w:divBdr>
                    <w:top w:val="none" w:sz="0" w:space="0" w:color="auto"/>
                    <w:left w:val="none" w:sz="0" w:space="0" w:color="auto"/>
                    <w:bottom w:val="none" w:sz="0" w:space="0" w:color="auto"/>
                    <w:right w:val="none" w:sz="0" w:space="0" w:color="auto"/>
                  </w:divBdr>
                  <w:divsChild>
                    <w:div w:id="9162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0593">
      <w:bodyDiv w:val="1"/>
      <w:marLeft w:val="0"/>
      <w:marRight w:val="0"/>
      <w:marTop w:val="0"/>
      <w:marBottom w:val="0"/>
      <w:divBdr>
        <w:top w:val="none" w:sz="0" w:space="0" w:color="auto"/>
        <w:left w:val="none" w:sz="0" w:space="0" w:color="auto"/>
        <w:bottom w:val="none" w:sz="0" w:space="0" w:color="auto"/>
        <w:right w:val="none" w:sz="0" w:space="0" w:color="auto"/>
      </w:divBdr>
    </w:div>
    <w:div w:id="1320964562">
      <w:bodyDiv w:val="1"/>
      <w:marLeft w:val="0"/>
      <w:marRight w:val="0"/>
      <w:marTop w:val="0"/>
      <w:marBottom w:val="0"/>
      <w:divBdr>
        <w:top w:val="none" w:sz="0" w:space="0" w:color="auto"/>
        <w:left w:val="none" w:sz="0" w:space="0" w:color="auto"/>
        <w:bottom w:val="none" w:sz="0" w:space="0" w:color="auto"/>
        <w:right w:val="none" w:sz="0" w:space="0" w:color="auto"/>
      </w:divBdr>
    </w:div>
    <w:div w:id="1381248690">
      <w:bodyDiv w:val="1"/>
      <w:marLeft w:val="0"/>
      <w:marRight w:val="0"/>
      <w:marTop w:val="0"/>
      <w:marBottom w:val="0"/>
      <w:divBdr>
        <w:top w:val="none" w:sz="0" w:space="0" w:color="auto"/>
        <w:left w:val="none" w:sz="0" w:space="0" w:color="auto"/>
        <w:bottom w:val="none" w:sz="0" w:space="0" w:color="auto"/>
        <w:right w:val="none" w:sz="0" w:space="0" w:color="auto"/>
      </w:divBdr>
    </w:div>
    <w:div w:id="1387216065">
      <w:bodyDiv w:val="1"/>
      <w:marLeft w:val="0"/>
      <w:marRight w:val="0"/>
      <w:marTop w:val="0"/>
      <w:marBottom w:val="0"/>
      <w:divBdr>
        <w:top w:val="none" w:sz="0" w:space="0" w:color="auto"/>
        <w:left w:val="none" w:sz="0" w:space="0" w:color="auto"/>
        <w:bottom w:val="none" w:sz="0" w:space="0" w:color="auto"/>
        <w:right w:val="none" w:sz="0" w:space="0" w:color="auto"/>
      </w:divBdr>
    </w:div>
    <w:div w:id="1693412577">
      <w:bodyDiv w:val="1"/>
      <w:marLeft w:val="0"/>
      <w:marRight w:val="0"/>
      <w:marTop w:val="0"/>
      <w:marBottom w:val="0"/>
      <w:divBdr>
        <w:top w:val="none" w:sz="0" w:space="0" w:color="auto"/>
        <w:left w:val="none" w:sz="0" w:space="0" w:color="auto"/>
        <w:bottom w:val="none" w:sz="0" w:space="0" w:color="auto"/>
        <w:right w:val="none" w:sz="0" w:space="0" w:color="auto"/>
      </w:divBdr>
    </w:div>
    <w:div w:id="1702827925">
      <w:bodyDiv w:val="1"/>
      <w:marLeft w:val="0"/>
      <w:marRight w:val="0"/>
      <w:marTop w:val="0"/>
      <w:marBottom w:val="0"/>
      <w:divBdr>
        <w:top w:val="none" w:sz="0" w:space="0" w:color="auto"/>
        <w:left w:val="none" w:sz="0" w:space="0" w:color="auto"/>
        <w:bottom w:val="none" w:sz="0" w:space="0" w:color="auto"/>
        <w:right w:val="none" w:sz="0" w:space="0" w:color="auto"/>
      </w:divBdr>
    </w:div>
    <w:div w:id="2012491093">
      <w:bodyDiv w:val="1"/>
      <w:marLeft w:val="0"/>
      <w:marRight w:val="0"/>
      <w:marTop w:val="0"/>
      <w:marBottom w:val="0"/>
      <w:divBdr>
        <w:top w:val="none" w:sz="0" w:space="0" w:color="auto"/>
        <w:left w:val="none" w:sz="0" w:space="0" w:color="auto"/>
        <w:bottom w:val="none" w:sz="0" w:space="0" w:color="auto"/>
        <w:right w:val="none" w:sz="0" w:space="0" w:color="auto"/>
      </w:divBdr>
      <w:divsChild>
        <w:div w:id="501356890">
          <w:blockQuote w:val="1"/>
          <w:marLeft w:val="720"/>
          <w:marRight w:val="720"/>
          <w:marTop w:val="100"/>
          <w:marBottom w:val="100"/>
          <w:divBdr>
            <w:top w:val="none" w:sz="0" w:space="0" w:color="auto"/>
            <w:left w:val="none" w:sz="0" w:space="0" w:color="auto"/>
            <w:bottom w:val="none" w:sz="0" w:space="0" w:color="auto"/>
            <w:right w:val="none" w:sz="0" w:space="0" w:color="auto"/>
          </w:divBdr>
        </w:div>
        <w:div w:id="713041047">
          <w:blockQuote w:val="1"/>
          <w:marLeft w:val="720"/>
          <w:marRight w:val="720"/>
          <w:marTop w:val="100"/>
          <w:marBottom w:val="100"/>
          <w:divBdr>
            <w:top w:val="none" w:sz="0" w:space="0" w:color="auto"/>
            <w:left w:val="none" w:sz="0" w:space="0" w:color="auto"/>
            <w:bottom w:val="none" w:sz="0" w:space="0" w:color="auto"/>
            <w:right w:val="none" w:sz="0" w:space="0" w:color="auto"/>
          </w:divBdr>
        </w:div>
        <w:div w:id="744717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9907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A3923-FC8D-448C-AF8C-E3BF4928D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2</Words>
  <Characters>1499</Characters>
  <Application>Microsoft Office Word</Application>
  <DocSecurity>0</DocSecurity>
  <Lines>12</Lines>
  <Paragraphs>3</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Aerial pollutant in layer houses</vt:lpstr>
      <vt:lpstr>Aerial pollutant in layer houses</vt:lpstr>
      <vt:lpstr>Aerial pollutant in layer houses</vt:lpstr>
    </vt:vector>
  </TitlesOfParts>
  <Company>Aarhus University</Company>
  <LinksUpToDate>false</LinksUpToDate>
  <CharactersWithSpaces>1758</CharactersWithSpaces>
  <SharedDoc>false</SharedDoc>
  <HLinks>
    <vt:vector size="36" baseType="variant">
      <vt:variant>
        <vt:i4>6029364</vt:i4>
      </vt:variant>
      <vt:variant>
        <vt:i4>39</vt:i4>
      </vt:variant>
      <vt:variant>
        <vt:i4>0</vt:i4>
      </vt:variant>
      <vt:variant>
        <vt:i4>5</vt:i4>
      </vt:variant>
      <vt:variant>
        <vt:lpwstr>http://conferences.au.dk/fileadmin/conferences/cigr/pdf/CIGR-AgEng_2016_CFD_Symposium_Final_Rev2.pdf</vt:lpwstr>
      </vt:variant>
      <vt:variant>
        <vt:lpwstr/>
      </vt:variant>
      <vt:variant>
        <vt:i4>3342396</vt:i4>
      </vt:variant>
      <vt:variant>
        <vt:i4>36</vt:i4>
      </vt:variant>
      <vt:variant>
        <vt:i4>0</vt:i4>
      </vt:variant>
      <vt:variant>
        <vt:i4>5</vt:i4>
      </vt:variant>
      <vt:variant>
        <vt:lpwstr>http://dx.doi.org/10.3382/ps.2010-00877</vt:lpwstr>
      </vt:variant>
      <vt:variant>
        <vt:lpwstr/>
      </vt:variant>
      <vt:variant>
        <vt:i4>524352</vt:i4>
      </vt:variant>
      <vt:variant>
        <vt:i4>33</vt:i4>
      </vt:variant>
      <vt:variant>
        <vt:i4>0</vt:i4>
      </vt:variant>
      <vt:variant>
        <vt:i4>5</vt:i4>
      </vt:variant>
      <vt:variant>
        <vt:lpwstr>http://physics.nist.gov/cuu/Units/units.html</vt:lpwstr>
      </vt:variant>
      <vt:variant>
        <vt:lpwstr/>
      </vt:variant>
      <vt:variant>
        <vt:i4>8126560</vt:i4>
      </vt:variant>
      <vt:variant>
        <vt:i4>6</vt:i4>
      </vt:variant>
      <vt:variant>
        <vt:i4>0</vt:i4>
      </vt:variant>
      <vt:variant>
        <vt:i4>5</vt:i4>
      </vt:variant>
      <vt:variant>
        <vt:lpwstr>https://www.elsevier.com/journals/computers-and-electronics-in-agriculture/0168-1699/guide-for-authors</vt:lpwstr>
      </vt:variant>
      <vt:variant>
        <vt:lpwstr>20600</vt:lpwstr>
      </vt:variant>
      <vt:variant>
        <vt:i4>5963839</vt:i4>
      </vt:variant>
      <vt:variant>
        <vt:i4>3</vt:i4>
      </vt:variant>
      <vt:variant>
        <vt:i4>0</vt:i4>
      </vt:variant>
      <vt:variant>
        <vt:i4>5</vt:i4>
      </vt:variant>
      <vt:variant>
        <vt:lpwstr>mailto:mdr@eng.au.dk</vt:lpwstr>
      </vt:variant>
      <vt:variant>
        <vt:lpwstr/>
      </vt:variant>
      <vt:variant>
        <vt:i4>5963898</vt:i4>
      </vt:variant>
      <vt:variant>
        <vt:i4>0</vt:i4>
      </vt:variant>
      <vt:variant>
        <vt:i4>0</vt:i4>
      </vt:variant>
      <vt:variant>
        <vt:i4>5</vt:i4>
      </vt:variant>
      <vt:variant>
        <vt:lpwstr>mailto:claus.soerensen@eng.au.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pollutant in layer houses</dc:title>
  <dc:subject/>
  <dc:creator>Jiqin Ni</dc:creator>
  <cp:keywords/>
  <cp:lastModifiedBy>小山　健斗</cp:lastModifiedBy>
  <cp:revision>2</cp:revision>
  <cp:lastPrinted>2022-06-28T09:31:00Z</cp:lastPrinted>
  <dcterms:created xsi:type="dcterms:W3CDTF">2022-07-22T05:45:00Z</dcterms:created>
  <dcterms:modified xsi:type="dcterms:W3CDTF">2022-07-22T05:45:00Z</dcterms:modified>
</cp:coreProperties>
</file>